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2D5FF" w14:textId="77777777" w:rsidR="00F66C39" w:rsidRPr="00225A16" w:rsidRDefault="00F66C39" w:rsidP="00F66C39">
      <w:pPr>
        <w:pStyle w:val="Title"/>
        <w:rPr>
          <w:color w:val="002C71"/>
          <w:spacing w:val="-5"/>
        </w:rPr>
      </w:pPr>
      <w:r>
        <w:rPr>
          <w:color w:val="002C71"/>
        </w:rPr>
        <w:t>SSE</w:t>
      </w:r>
      <w:r>
        <w:rPr>
          <w:color w:val="002C71"/>
          <w:spacing w:val="-11"/>
        </w:rPr>
        <w:t xml:space="preserve"> </w:t>
      </w:r>
      <w:r>
        <w:rPr>
          <w:color w:val="002C71"/>
          <w:spacing w:val="-5"/>
        </w:rPr>
        <w:t>plc</w:t>
      </w:r>
    </w:p>
    <w:p w14:paraId="13AE12F2" w14:textId="559E727D" w:rsidR="00DF5343" w:rsidRPr="00E570F9" w:rsidRDefault="00A93935" w:rsidP="00C24F6B">
      <w:pPr>
        <w:pStyle w:val="Heading2"/>
        <w:jc w:val="center"/>
        <w:rPr>
          <w:rFonts w:ascii="Arial Black" w:hAnsi="Arial Black"/>
          <w:b w:val="0"/>
          <w:color w:val="0096A9"/>
          <w:sz w:val="40"/>
          <w:szCs w:val="48"/>
          <w:shd w:val="clear" w:color="auto" w:fill="auto"/>
        </w:rPr>
      </w:pPr>
      <w:r>
        <w:rPr>
          <w:rFonts w:ascii="Arial Black" w:hAnsi="Arial Black"/>
          <w:b w:val="0"/>
          <w:color w:val="0096A9"/>
          <w:sz w:val="40"/>
          <w:szCs w:val="48"/>
          <w:shd w:val="clear" w:color="auto" w:fill="auto"/>
        </w:rPr>
        <w:t>TE</w:t>
      </w:r>
      <w:r w:rsidR="00DF5343" w:rsidRPr="00F66C39">
        <w:rPr>
          <w:rFonts w:ascii="Arial Black" w:hAnsi="Arial Black"/>
          <w:b w:val="0"/>
          <w:color w:val="0096A9"/>
          <w:sz w:val="40"/>
          <w:szCs w:val="48"/>
          <w:shd w:val="clear" w:color="auto" w:fill="auto"/>
        </w:rPr>
        <w:t>RMS OF REFERENCE FOR THE</w:t>
      </w:r>
      <w:r w:rsidR="00C24F6B" w:rsidRPr="00F66C39">
        <w:rPr>
          <w:rFonts w:ascii="Arial Black" w:hAnsi="Arial Black"/>
          <w:b w:val="0"/>
          <w:color w:val="0096A9"/>
          <w:sz w:val="40"/>
          <w:szCs w:val="48"/>
          <w:shd w:val="clear" w:color="auto" w:fill="auto"/>
        </w:rPr>
        <w:t xml:space="preserve"> </w:t>
      </w:r>
      <w:r w:rsidR="00DF5343" w:rsidRPr="00F66C39">
        <w:rPr>
          <w:rFonts w:ascii="Arial Black" w:hAnsi="Arial Black"/>
          <w:b w:val="0"/>
          <w:color w:val="0096A9"/>
          <w:sz w:val="40"/>
          <w:szCs w:val="48"/>
          <w:shd w:val="clear" w:color="auto" w:fill="auto"/>
        </w:rPr>
        <w:t>ENERGY MARKETS RISK COMMITTEE</w:t>
      </w:r>
    </w:p>
    <w:p w14:paraId="652F6E9A" w14:textId="151443EF" w:rsidR="00DF5343" w:rsidRPr="00BA1F8E" w:rsidRDefault="00DF5343" w:rsidP="00DF5343">
      <w:pPr>
        <w:pStyle w:val="Heading2"/>
        <w:jc w:val="both"/>
        <w:rPr>
          <w:rFonts w:eastAsiaTheme="minorHAnsi" w:cstheme="minorBidi"/>
          <w:b w:val="0"/>
          <w:color w:val="auto"/>
          <w:sz w:val="20"/>
          <w:szCs w:val="22"/>
          <w:lang w:val="en-GB"/>
        </w:rPr>
      </w:pPr>
      <w:r w:rsidRPr="00BA1F8E">
        <w:rPr>
          <w:rFonts w:eastAsiaTheme="minorHAnsi" w:cstheme="minorBidi"/>
          <w:b w:val="0"/>
          <w:color w:val="auto"/>
          <w:sz w:val="20"/>
          <w:szCs w:val="22"/>
          <w:lang w:val="en-GB"/>
        </w:rPr>
        <w:t>The Energy Markets Risk Committee</w:t>
      </w:r>
      <w:r w:rsidR="00C24F6B" w:rsidRPr="00BA1F8E">
        <w:rPr>
          <w:rFonts w:eastAsiaTheme="minorHAnsi" w:cstheme="minorBidi"/>
          <w:b w:val="0"/>
          <w:color w:val="auto"/>
          <w:sz w:val="20"/>
          <w:szCs w:val="22"/>
          <w:lang w:val="en-GB"/>
        </w:rPr>
        <w:t xml:space="preserve"> </w:t>
      </w:r>
      <w:r w:rsidRPr="00BA1F8E">
        <w:rPr>
          <w:rFonts w:eastAsiaTheme="minorHAnsi" w:cstheme="minorBidi"/>
          <w:b w:val="0"/>
          <w:color w:val="auto"/>
          <w:sz w:val="20"/>
          <w:szCs w:val="22"/>
          <w:lang w:val="en-GB"/>
        </w:rPr>
        <w:t xml:space="preserve">(the </w:t>
      </w:r>
      <w:r w:rsidR="00C24F6B" w:rsidRPr="00BA1F8E">
        <w:rPr>
          <w:rFonts w:eastAsiaTheme="minorHAnsi" w:cstheme="minorBidi"/>
          <w:b w:val="0"/>
          <w:color w:val="auto"/>
          <w:sz w:val="20"/>
          <w:szCs w:val="22"/>
          <w:lang w:val="en-GB"/>
        </w:rPr>
        <w:t>“</w:t>
      </w:r>
      <w:r w:rsidRPr="00BA1F8E">
        <w:rPr>
          <w:rFonts w:eastAsiaTheme="minorHAnsi" w:cstheme="minorBidi"/>
          <w:bCs/>
          <w:color w:val="auto"/>
          <w:sz w:val="20"/>
          <w:szCs w:val="22"/>
          <w:lang w:val="en-GB"/>
        </w:rPr>
        <w:t>Committee</w:t>
      </w:r>
      <w:r w:rsidR="00C24F6B" w:rsidRPr="00BA1F8E">
        <w:rPr>
          <w:rFonts w:eastAsiaTheme="minorHAnsi" w:cstheme="minorBidi"/>
          <w:bCs/>
          <w:color w:val="auto"/>
          <w:sz w:val="20"/>
          <w:szCs w:val="22"/>
          <w:lang w:val="en-GB"/>
        </w:rPr>
        <w:t>”</w:t>
      </w:r>
      <w:r w:rsidRPr="00BA1F8E">
        <w:rPr>
          <w:rFonts w:eastAsiaTheme="minorHAnsi" w:cstheme="minorBidi"/>
          <w:b w:val="0"/>
          <w:color w:val="auto"/>
          <w:sz w:val="20"/>
          <w:szCs w:val="22"/>
          <w:lang w:val="en-GB"/>
        </w:rPr>
        <w:t xml:space="preserve">) is a committee of the SSE plc Board. The purpose of the Committee is to assist the Board in the effective discharge of its responsibilities in relation to </w:t>
      </w:r>
      <w:proofErr w:type="gramStart"/>
      <w:r w:rsidRPr="00BA1F8E">
        <w:rPr>
          <w:rFonts w:eastAsiaTheme="minorHAnsi" w:cstheme="minorBidi"/>
          <w:b w:val="0"/>
          <w:color w:val="auto"/>
          <w:sz w:val="20"/>
          <w:szCs w:val="22"/>
          <w:lang w:val="en-GB"/>
        </w:rPr>
        <w:t>risk  management</w:t>
      </w:r>
      <w:proofErr w:type="gramEnd"/>
      <w:r w:rsidRPr="00BA1F8E">
        <w:rPr>
          <w:rFonts w:eastAsiaTheme="minorHAnsi" w:cstheme="minorBidi"/>
          <w:b w:val="0"/>
          <w:color w:val="auto"/>
          <w:sz w:val="20"/>
          <w:szCs w:val="22"/>
          <w:lang w:val="en-GB"/>
        </w:rPr>
        <w:t xml:space="preserve"> and internal control of energy markets risk exposures. The Committee shall carry out the duties set out in section 8 for the SSE Group.</w:t>
      </w:r>
    </w:p>
    <w:p w14:paraId="5719F327" w14:textId="4FDE5B29" w:rsidR="00DF5343" w:rsidRPr="00BA1F8E" w:rsidRDefault="00DF5343" w:rsidP="00DF5343">
      <w:pPr>
        <w:rPr>
          <w:lang w:eastAsia="zh-TW"/>
        </w:rPr>
      </w:pPr>
      <w:r w:rsidRPr="00BA1F8E">
        <w:rPr>
          <w:lang w:eastAsia="zh-TW"/>
        </w:rPr>
        <w:t>References to “</w:t>
      </w:r>
      <w:r w:rsidRPr="00BA1F8E">
        <w:rPr>
          <w:b/>
          <w:bCs/>
          <w:lang w:eastAsia="zh-TW"/>
        </w:rPr>
        <w:t>the Company”</w:t>
      </w:r>
      <w:r w:rsidRPr="00BA1F8E">
        <w:rPr>
          <w:lang w:eastAsia="zh-TW"/>
        </w:rPr>
        <w:t xml:space="preserve"> shall mean SSE plc.</w:t>
      </w:r>
    </w:p>
    <w:p w14:paraId="6FA7C61F" w14:textId="7294B9F5" w:rsidR="00DF5343" w:rsidRPr="00BA1F8E" w:rsidRDefault="00DF5343" w:rsidP="00DF5343">
      <w:pPr>
        <w:rPr>
          <w:lang w:eastAsia="zh-TW"/>
        </w:rPr>
      </w:pPr>
      <w:r w:rsidRPr="00BA1F8E">
        <w:rPr>
          <w:lang w:eastAsia="zh-TW"/>
        </w:rPr>
        <w:t xml:space="preserve">References to </w:t>
      </w:r>
      <w:r w:rsidRPr="00BA1F8E">
        <w:rPr>
          <w:b/>
          <w:bCs/>
          <w:lang w:eastAsia="zh-TW"/>
        </w:rPr>
        <w:t>the Directors</w:t>
      </w:r>
      <w:r w:rsidRPr="00BA1F8E">
        <w:rPr>
          <w:lang w:eastAsia="zh-TW"/>
        </w:rPr>
        <w:t xml:space="preserve"> shall mean Directors of SSE plc.</w:t>
      </w:r>
    </w:p>
    <w:p w14:paraId="12688AC7" w14:textId="29B21633" w:rsidR="00DF5343" w:rsidRPr="00BA1F8E" w:rsidRDefault="00DF5343" w:rsidP="00DF5343">
      <w:pPr>
        <w:rPr>
          <w:lang w:eastAsia="zh-TW"/>
        </w:rPr>
      </w:pPr>
      <w:r w:rsidRPr="00BA1F8E">
        <w:rPr>
          <w:lang w:eastAsia="zh-TW"/>
        </w:rPr>
        <w:t xml:space="preserve">References to </w:t>
      </w:r>
      <w:r w:rsidRPr="00BA1F8E">
        <w:rPr>
          <w:b/>
          <w:bCs/>
          <w:lang w:eastAsia="zh-TW"/>
        </w:rPr>
        <w:t>“the Committee”</w:t>
      </w:r>
      <w:r w:rsidRPr="00BA1F8E">
        <w:rPr>
          <w:lang w:eastAsia="zh-TW"/>
        </w:rPr>
        <w:t xml:space="preserve"> shall mean the Energy Markets Risk Committee. </w:t>
      </w:r>
    </w:p>
    <w:p w14:paraId="4FA09CFA" w14:textId="37AC4A7C" w:rsidR="00DF5343" w:rsidRPr="00BA1F8E" w:rsidRDefault="00DF5343" w:rsidP="00DF5343">
      <w:pPr>
        <w:rPr>
          <w:lang w:eastAsia="zh-TW"/>
        </w:rPr>
      </w:pPr>
      <w:r w:rsidRPr="00BA1F8E">
        <w:rPr>
          <w:lang w:eastAsia="zh-TW"/>
        </w:rPr>
        <w:t xml:space="preserve">References to </w:t>
      </w:r>
      <w:r w:rsidRPr="00BA1F8E">
        <w:rPr>
          <w:b/>
          <w:bCs/>
          <w:lang w:eastAsia="zh-TW"/>
        </w:rPr>
        <w:t>“the Board”</w:t>
      </w:r>
      <w:r w:rsidRPr="00BA1F8E">
        <w:rPr>
          <w:lang w:eastAsia="zh-TW"/>
        </w:rPr>
        <w:t xml:space="preserve"> shall mean the board of SSE plc </w:t>
      </w:r>
    </w:p>
    <w:p w14:paraId="5FB314DC" w14:textId="6E449855" w:rsidR="00DF5343" w:rsidRPr="00BA1F8E" w:rsidRDefault="00DF5343" w:rsidP="00DF5343">
      <w:pPr>
        <w:rPr>
          <w:lang w:eastAsia="zh-TW"/>
        </w:rPr>
      </w:pPr>
      <w:r w:rsidRPr="00BA1F8E">
        <w:rPr>
          <w:lang w:eastAsia="zh-TW"/>
        </w:rPr>
        <w:t xml:space="preserve">References to </w:t>
      </w:r>
      <w:r w:rsidRPr="00BA1F8E">
        <w:rPr>
          <w:b/>
          <w:bCs/>
          <w:lang w:eastAsia="zh-TW"/>
        </w:rPr>
        <w:t xml:space="preserve">“the Committee Chair” </w:t>
      </w:r>
      <w:r w:rsidRPr="00BA1F8E">
        <w:rPr>
          <w:lang w:eastAsia="zh-TW"/>
        </w:rPr>
        <w:t>shall mean the Chair of the Energy Markets Risk Committee.</w:t>
      </w:r>
    </w:p>
    <w:p w14:paraId="7434274B" w14:textId="348286D4" w:rsidR="00DF5343" w:rsidRPr="00BA1F8E" w:rsidRDefault="00DF5343" w:rsidP="00DF5343">
      <w:pPr>
        <w:rPr>
          <w:lang w:eastAsia="zh-TW"/>
        </w:rPr>
      </w:pPr>
      <w:r w:rsidRPr="00BA1F8E">
        <w:rPr>
          <w:lang w:eastAsia="zh-TW"/>
        </w:rPr>
        <w:t xml:space="preserve">References to </w:t>
      </w:r>
      <w:r w:rsidRPr="00BA1F8E">
        <w:rPr>
          <w:b/>
          <w:bCs/>
          <w:lang w:eastAsia="zh-TW"/>
        </w:rPr>
        <w:t>“the Company Chair”</w:t>
      </w:r>
      <w:r w:rsidRPr="00BA1F8E">
        <w:rPr>
          <w:lang w:eastAsia="zh-TW"/>
        </w:rPr>
        <w:t xml:space="preserve"> shall mean the Chair of SSE plc.</w:t>
      </w:r>
    </w:p>
    <w:p w14:paraId="0FD44D41" w14:textId="7BA8F1D9" w:rsidR="00DF5343" w:rsidRPr="00BA1F8E" w:rsidRDefault="00DF5343" w:rsidP="00DF5343">
      <w:pPr>
        <w:rPr>
          <w:lang w:eastAsia="zh-TW"/>
        </w:rPr>
      </w:pPr>
      <w:r w:rsidRPr="00BA1F8E">
        <w:rPr>
          <w:lang w:eastAsia="zh-TW"/>
        </w:rPr>
        <w:t xml:space="preserve">References to </w:t>
      </w:r>
      <w:r w:rsidRPr="00BA1F8E">
        <w:rPr>
          <w:b/>
          <w:bCs/>
          <w:lang w:eastAsia="zh-TW"/>
        </w:rPr>
        <w:t>“</w:t>
      </w:r>
      <w:r w:rsidR="00356E3A" w:rsidRPr="00BA1F8E">
        <w:rPr>
          <w:b/>
          <w:bCs/>
          <w:lang w:eastAsia="zh-TW"/>
        </w:rPr>
        <w:t>EM</w:t>
      </w:r>
      <w:r w:rsidRPr="00BA1F8E">
        <w:rPr>
          <w:b/>
          <w:bCs/>
          <w:lang w:eastAsia="zh-TW"/>
        </w:rPr>
        <w:t>”</w:t>
      </w:r>
      <w:r w:rsidRPr="00BA1F8E">
        <w:rPr>
          <w:lang w:eastAsia="zh-TW"/>
        </w:rPr>
        <w:t xml:space="preserve"> shall mean SSE’s Energy </w:t>
      </w:r>
      <w:r w:rsidR="00356E3A" w:rsidRPr="00BA1F8E">
        <w:rPr>
          <w:lang w:eastAsia="zh-TW"/>
        </w:rPr>
        <w:t>Markets</w:t>
      </w:r>
      <w:r w:rsidRPr="00BA1F8E">
        <w:rPr>
          <w:lang w:eastAsia="zh-TW"/>
        </w:rPr>
        <w:t xml:space="preserve"> business. </w:t>
      </w:r>
    </w:p>
    <w:p w14:paraId="63AC4FDB" w14:textId="6F187119" w:rsidR="00DF5343" w:rsidRPr="00BA1F8E" w:rsidRDefault="00DF5343" w:rsidP="00DF5343">
      <w:pPr>
        <w:rPr>
          <w:lang w:eastAsia="zh-TW"/>
        </w:rPr>
      </w:pPr>
      <w:r w:rsidRPr="00BA1F8E">
        <w:rPr>
          <w:lang w:eastAsia="zh-TW"/>
        </w:rPr>
        <w:t xml:space="preserve">References to </w:t>
      </w:r>
      <w:r w:rsidRPr="00BA1F8E">
        <w:rPr>
          <w:b/>
          <w:bCs/>
          <w:lang w:eastAsia="zh-TW"/>
        </w:rPr>
        <w:t>“Energy Markets”</w:t>
      </w:r>
      <w:r w:rsidRPr="00BA1F8E">
        <w:rPr>
          <w:lang w:eastAsia="zh-TW"/>
        </w:rPr>
        <w:t xml:space="preserve"> shall mean those energy commodity markets that SSE is exposed</w:t>
      </w:r>
      <w:r w:rsidR="00BA25BC" w:rsidRPr="00BA1F8E">
        <w:rPr>
          <w:lang w:eastAsia="zh-TW"/>
        </w:rPr>
        <w:t>. The primary commodities to which SSE is exposed being gas, carbon and power</w:t>
      </w:r>
      <w:r w:rsidRPr="00BA1F8E">
        <w:rPr>
          <w:lang w:eastAsia="zh-TW"/>
        </w:rPr>
        <w:t xml:space="preserve">. </w:t>
      </w:r>
    </w:p>
    <w:p w14:paraId="29DEBF09" w14:textId="1CC2B992" w:rsidR="00DF5343" w:rsidRPr="007B4B2F" w:rsidRDefault="00DF5343" w:rsidP="00DF5343">
      <w:pPr>
        <w:rPr>
          <w:rFonts w:asciiTheme="majorHAnsi" w:eastAsia="PMingLiU" w:hAnsiTheme="majorHAnsi" w:cs="Book Antiqua"/>
          <w:b/>
          <w:color w:val="0096A9"/>
          <w:spacing w:val="-2"/>
          <w:sz w:val="28"/>
          <w:szCs w:val="32"/>
          <w:lang w:val="en-ZA" w:eastAsia="zh-TW"/>
        </w:rPr>
      </w:pPr>
      <w:r w:rsidRPr="00BA1F8E">
        <w:rPr>
          <w:lang w:eastAsia="zh-TW"/>
        </w:rPr>
        <w:t xml:space="preserve">References to </w:t>
      </w:r>
      <w:r w:rsidRPr="00BA1F8E">
        <w:rPr>
          <w:b/>
          <w:bCs/>
          <w:lang w:eastAsia="zh-TW"/>
        </w:rPr>
        <w:t>“the SSE Group”</w:t>
      </w:r>
      <w:r w:rsidRPr="00BA1F8E">
        <w:rPr>
          <w:lang w:eastAsia="zh-TW"/>
        </w:rPr>
        <w:t xml:space="preserve"> shall mean SSE plc and its subsidiary companies.</w:t>
      </w:r>
    </w:p>
    <w:p w14:paraId="1288ADA3" w14:textId="78B26EB6" w:rsidR="007741FF" w:rsidRPr="007B4B2F" w:rsidRDefault="007B4B2F" w:rsidP="00C24F6B">
      <w:pPr>
        <w:pStyle w:val="NumberedHeading2"/>
        <w:numPr>
          <w:ilvl w:val="0"/>
          <w:numId w:val="38"/>
        </w:numPr>
        <w:ind w:left="567" w:hanging="567"/>
        <w:rPr>
          <w:color w:val="0096A9"/>
          <w:spacing w:val="-2"/>
        </w:rPr>
      </w:pPr>
      <w:bookmarkStart w:id="0" w:name="_Toc462996957"/>
      <w:r w:rsidRPr="007B4B2F">
        <w:rPr>
          <w:color w:val="0096A9"/>
          <w:spacing w:val="-2"/>
        </w:rPr>
        <w:t>MEMBERSHIP</w:t>
      </w:r>
    </w:p>
    <w:bookmarkEnd w:id="0"/>
    <w:p w14:paraId="6BC7451F" w14:textId="6B5808C0" w:rsidR="00C24F6B" w:rsidRPr="00BA1F8E" w:rsidRDefault="00C24F6B" w:rsidP="00C24F6B">
      <w:pPr>
        <w:pStyle w:val="ListParagraph"/>
        <w:numPr>
          <w:ilvl w:val="1"/>
          <w:numId w:val="39"/>
        </w:numPr>
        <w:spacing w:line="276" w:lineRule="auto"/>
        <w:ind w:left="567" w:hanging="567"/>
        <w:contextualSpacing w:val="0"/>
        <w:jc w:val="both"/>
        <w:rPr>
          <w:rFonts w:cstheme="minorHAnsi"/>
          <w:sz w:val="22"/>
        </w:rPr>
      </w:pPr>
      <w:r w:rsidRPr="00BA1F8E">
        <w:rPr>
          <w:rFonts w:cstheme="minorHAnsi"/>
          <w:sz w:val="22"/>
        </w:rPr>
        <w:t>The Committee shall be appointed by the Board following recommendation by the Nomination Committee and shall comprise of at least three non-Executive Directors,</w:t>
      </w:r>
      <w:r w:rsidR="007C63D5" w:rsidRPr="00BA1F8E">
        <w:rPr>
          <w:rFonts w:cstheme="minorHAnsi"/>
          <w:sz w:val="22"/>
        </w:rPr>
        <w:t xml:space="preserve"> and the </w:t>
      </w:r>
      <w:r w:rsidR="002F0C6B" w:rsidRPr="00BA1F8E">
        <w:rPr>
          <w:rFonts w:cstheme="minorHAnsi"/>
          <w:sz w:val="22"/>
        </w:rPr>
        <w:t>Chief Financial Officer</w:t>
      </w:r>
      <w:r w:rsidR="007C63D5" w:rsidRPr="00BA1F8E">
        <w:rPr>
          <w:rFonts w:cstheme="minorHAnsi"/>
          <w:sz w:val="22"/>
        </w:rPr>
        <w:t xml:space="preserve">. </w:t>
      </w:r>
      <w:r w:rsidRPr="00BA1F8E">
        <w:rPr>
          <w:rFonts w:cstheme="minorHAnsi"/>
          <w:sz w:val="22"/>
        </w:rPr>
        <w:t>A nominated non-Executive Director shall act as the Committee Chair. The Chief Executive shall be a regular attendee.</w:t>
      </w:r>
    </w:p>
    <w:p w14:paraId="56B3A2D5" w14:textId="77777777" w:rsidR="00C24F6B" w:rsidRPr="00BA1F8E" w:rsidRDefault="00C24F6B" w:rsidP="00C24F6B">
      <w:pPr>
        <w:pStyle w:val="ListParagraph"/>
        <w:numPr>
          <w:ilvl w:val="1"/>
          <w:numId w:val="39"/>
        </w:numPr>
        <w:spacing w:line="276" w:lineRule="auto"/>
        <w:ind w:left="567" w:hanging="567"/>
        <w:contextualSpacing w:val="0"/>
        <w:jc w:val="both"/>
        <w:rPr>
          <w:rFonts w:cstheme="minorHAnsi"/>
          <w:sz w:val="22"/>
        </w:rPr>
      </w:pPr>
      <w:r w:rsidRPr="00BA1F8E">
        <w:rPr>
          <w:rFonts w:cstheme="minorHAnsi"/>
          <w:sz w:val="22"/>
        </w:rPr>
        <w:t>Only members of the Committee have the right to attend committee meetings.  The Committee may at its discretion invite any other persons to attend all or part of its meeting as appropriate.</w:t>
      </w:r>
    </w:p>
    <w:p w14:paraId="447AA6DC" w14:textId="77777777" w:rsidR="00C24F6B" w:rsidRPr="00BA1F8E" w:rsidRDefault="00C24F6B" w:rsidP="00C24F6B">
      <w:pPr>
        <w:pStyle w:val="ListParagraph"/>
        <w:numPr>
          <w:ilvl w:val="1"/>
          <w:numId w:val="39"/>
        </w:numPr>
        <w:spacing w:line="276" w:lineRule="auto"/>
        <w:ind w:left="567" w:hanging="567"/>
        <w:contextualSpacing w:val="0"/>
        <w:jc w:val="both"/>
        <w:rPr>
          <w:rFonts w:cstheme="minorHAnsi"/>
          <w:sz w:val="22"/>
        </w:rPr>
      </w:pPr>
      <w:r w:rsidRPr="00BA1F8E">
        <w:rPr>
          <w:rFonts w:cstheme="minorHAnsi"/>
          <w:sz w:val="22"/>
        </w:rPr>
        <w:t>In the absence of the Committee Chair, the remaining members present shall elect one of their number to chair the meeting.</w:t>
      </w:r>
    </w:p>
    <w:p w14:paraId="30602BD3" w14:textId="2B5495D4" w:rsidR="00C24F6B" w:rsidRPr="007B4B2F" w:rsidRDefault="00C24F6B" w:rsidP="00C24F6B">
      <w:pPr>
        <w:pStyle w:val="ListParagraph"/>
        <w:numPr>
          <w:ilvl w:val="1"/>
          <w:numId w:val="39"/>
        </w:numPr>
        <w:spacing w:line="276" w:lineRule="auto"/>
        <w:ind w:left="567" w:hanging="567"/>
        <w:contextualSpacing w:val="0"/>
        <w:jc w:val="both"/>
        <w:rPr>
          <w:rFonts w:asciiTheme="majorHAnsi" w:eastAsia="PMingLiU" w:hAnsiTheme="majorHAnsi" w:cs="Book Antiqua"/>
          <w:b/>
          <w:color w:val="0096A9"/>
          <w:spacing w:val="-2"/>
          <w:sz w:val="28"/>
          <w:szCs w:val="32"/>
          <w:lang w:val="en-ZA" w:eastAsia="zh-TW"/>
        </w:rPr>
      </w:pPr>
      <w:r w:rsidRPr="00BA1F8E">
        <w:rPr>
          <w:rFonts w:cstheme="minorHAnsi"/>
          <w:sz w:val="22"/>
        </w:rPr>
        <w:t xml:space="preserve">The quorum necessary for the transaction of business shall be any </w:t>
      </w:r>
      <w:r w:rsidR="00422518" w:rsidRPr="00BA1F8E">
        <w:rPr>
          <w:rFonts w:cstheme="minorHAnsi"/>
          <w:sz w:val="22"/>
        </w:rPr>
        <w:t>t</w:t>
      </w:r>
      <w:r w:rsidR="00331D8C" w:rsidRPr="00BA1F8E">
        <w:rPr>
          <w:rFonts w:cstheme="minorHAnsi"/>
          <w:sz w:val="22"/>
        </w:rPr>
        <w:t>wo</w:t>
      </w:r>
      <w:r w:rsidRPr="00BA1F8E">
        <w:rPr>
          <w:rFonts w:cstheme="minorHAnsi"/>
          <w:sz w:val="22"/>
        </w:rPr>
        <w:t xml:space="preserve"> members, at least one of whom is a non-Executive Director.  A duly convened meeting of the Committee at which a quorum is present shall be competent to exercise all or any of the authorities, powers and discretions vested in or exercisable by the Committee. </w:t>
      </w:r>
    </w:p>
    <w:p w14:paraId="24860C61" w14:textId="14CA984F" w:rsidR="00C24F6B" w:rsidRPr="007B4B2F" w:rsidRDefault="00C24F6B" w:rsidP="00C24F6B">
      <w:pPr>
        <w:pStyle w:val="NumberedHeading2"/>
        <w:numPr>
          <w:ilvl w:val="0"/>
          <w:numId w:val="38"/>
        </w:numPr>
        <w:ind w:left="567" w:hanging="567"/>
        <w:rPr>
          <w:color w:val="0096A9"/>
          <w:spacing w:val="-2"/>
        </w:rPr>
      </w:pPr>
      <w:r w:rsidRPr="007B4B2F">
        <w:rPr>
          <w:color w:val="0096A9"/>
          <w:spacing w:val="-2"/>
        </w:rPr>
        <w:t>SECRETARY</w:t>
      </w:r>
    </w:p>
    <w:p w14:paraId="18A2E40D" w14:textId="758E904E" w:rsidR="00C24F6B" w:rsidRPr="00BA1F8E" w:rsidRDefault="00DF6F2B" w:rsidP="00C24F6B">
      <w:pPr>
        <w:pStyle w:val="ListParagraph"/>
        <w:numPr>
          <w:ilvl w:val="1"/>
          <w:numId w:val="47"/>
        </w:numPr>
        <w:spacing w:line="276" w:lineRule="auto"/>
        <w:ind w:left="567" w:hanging="567"/>
        <w:jc w:val="both"/>
        <w:rPr>
          <w:rFonts w:cstheme="minorHAnsi"/>
          <w:sz w:val="22"/>
        </w:rPr>
      </w:pPr>
      <w:r w:rsidRPr="00BA1F8E">
        <w:rPr>
          <w:rFonts w:cstheme="minorHAnsi"/>
          <w:sz w:val="22"/>
        </w:rPr>
        <w:t>A member of the SSE</w:t>
      </w:r>
      <w:r w:rsidR="00E6310A" w:rsidRPr="00BA1F8E">
        <w:rPr>
          <w:rFonts w:cstheme="minorHAnsi"/>
          <w:sz w:val="22"/>
        </w:rPr>
        <w:t xml:space="preserve"> </w:t>
      </w:r>
      <w:r w:rsidRPr="00BA1F8E">
        <w:rPr>
          <w:rFonts w:cstheme="minorHAnsi"/>
          <w:sz w:val="22"/>
        </w:rPr>
        <w:t xml:space="preserve">Company Secretarial team </w:t>
      </w:r>
      <w:r w:rsidR="00C24F6B" w:rsidRPr="00BA1F8E">
        <w:rPr>
          <w:rFonts w:cstheme="minorHAnsi"/>
          <w:sz w:val="22"/>
        </w:rPr>
        <w:t>shall act as the Secretary of the Committee.</w:t>
      </w:r>
    </w:p>
    <w:p w14:paraId="3C137840" w14:textId="3B41CD57" w:rsidR="00C24F6B" w:rsidRPr="007B4B2F" w:rsidRDefault="00C24F6B" w:rsidP="00C24F6B">
      <w:pPr>
        <w:pStyle w:val="NumberedHeading2"/>
        <w:numPr>
          <w:ilvl w:val="0"/>
          <w:numId w:val="38"/>
        </w:numPr>
        <w:ind w:left="567" w:hanging="567"/>
        <w:rPr>
          <w:color w:val="0096A9"/>
          <w:spacing w:val="-2"/>
        </w:rPr>
      </w:pPr>
      <w:r w:rsidRPr="007B4B2F">
        <w:rPr>
          <w:color w:val="0096A9"/>
          <w:spacing w:val="-2"/>
        </w:rPr>
        <w:lastRenderedPageBreak/>
        <w:t>NOTICE OF MEETINGS</w:t>
      </w:r>
    </w:p>
    <w:p w14:paraId="51F90B90" w14:textId="17D2EB6D" w:rsidR="00C24F6B" w:rsidRPr="00BA1F8E" w:rsidRDefault="00C24F6B" w:rsidP="00C24F6B">
      <w:pPr>
        <w:pStyle w:val="ListParagraph"/>
        <w:numPr>
          <w:ilvl w:val="1"/>
          <w:numId w:val="46"/>
        </w:numPr>
        <w:spacing w:line="276" w:lineRule="auto"/>
        <w:ind w:left="567" w:hanging="567"/>
        <w:jc w:val="both"/>
        <w:rPr>
          <w:rFonts w:cstheme="minorHAnsi"/>
          <w:sz w:val="22"/>
        </w:rPr>
      </w:pPr>
      <w:r w:rsidRPr="00BA1F8E">
        <w:rPr>
          <w:rFonts w:cstheme="minorHAnsi"/>
          <w:sz w:val="22"/>
        </w:rPr>
        <w:t xml:space="preserve">Meetings of the Committee shall be summoned by the Secretary of the Committee at the request of the Committee Chair, the Committee members or at the request of the external or internal auditors if they consider it necessary.  </w:t>
      </w:r>
    </w:p>
    <w:p w14:paraId="5A3D64C2" w14:textId="77777777" w:rsidR="00C24F6B" w:rsidRPr="00BA1F8E" w:rsidRDefault="00C24F6B" w:rsidP="00C24F6B">
      <w:pPr>
        <w:pStyle w:val="ListParagraph"/>
        <w:numPr>
          <w:ilvl w:val="1"/>
          <w:numId w:val="46"/>
        </w:numPr>
        <w:spacing w:line="276" w:lineRule="auto"/>
        <w:contextualSpacing w:val="0"/>
        <w:jc w:val="both"/>
        <w:rPr>
          <w:rFonts w:cstheme="minorHAnsi"/>
          <w:sz w:val="22"/>
        </w:rPr>
      </w:pPr>
      <w:r w:rsidRPr="00BA1F8E">
        <w:rPr>
          <w:rFonts w:cstheme="minorHAnsi"/>
          <w:sz w:val="22"/>
        </w:rPr>
        <w:t xml:space="preserve">Unless otherwise agreed, notice of each meeting confirming the venue, time and date together with an agenda of items to be discussed, shall be forwarded to each member of the Committee and any other person required to attend, no fewer than 5 working days prior to the date of the meeting.  Supporting papers shall be sent to Committee members and to other attendees as appropriate, at the same time.  </w:t>
      </w:r>
    </w:p>
    <w:p w14:paraId="7DEFB7BD" w14:textId="666F56BF" w:rsidR="00C24F6B" w:rsidRPr="007B4B2F" w:rsidRDefault="00C24F6B" w:rsidP="007B4B2F">
      <w:pPr>
        <w:pStyle w:val="NumberedHeading2"/>
        <w:numPr>
          <w:ilvl w:val="0"/>
          <w:numId w:val="38"/>
        </w:numPr>
        <w:ind w:left="567" w:hanging="567"/>
        <w:rPr>
          <w:color w:val="0096A9"/>
          <w:spacing w:val="-2"/>
        </w:rPr>
      </w:pPr>
      <w:r w:rsidRPr="007B4B2F">
        <w:rPr>
          <w:color w:val="0096A9"/>
          <w:spacing w:val="-2"/>
        </w:rPr>
        <w:t>FREQUENCY OF MEETINGS</w:t>
      </w:r>
    </w:p>
    <w:p w14:paraId="7068BEA7" w14:textId="2C6257F3" w:rsidR="00C24F6B" w:rsidRPr="00BA1F8E" w:rsidRDefault="00C24F6B" w:rsidP="00C24F6B">
      <w:pPr>
        <w:pStyle w:val="ListParagraph"/>
        <w:numPr>
          <w:ilvl w:val="1"/>
          <w:numId w:val="48"/>
        </w:numPr>
        <w:spacing w:line="276" w:lineRule="auto"/>
        <w:ind w:left="709" w:hanging="709"/>
        <w:jc w:val="both"/>
        <w:rPr>
          <w:rFonts w:cstheme="minorHAnsi"/>
          <w:sz w:val="22"/>
        </w:rPr>
      </w:pPr>
      <w:r w:rsidRPr="00BA1F8E">
        <w:rPr>
          <w:rFonts w:cstheme="minorHAnsi"/>
          <w:sz w:val="22"/>
        </w:rPr>
        <w:t xml:space="preserve">The Committee shall meet at least four times in each financial year and at such other times as required.  </w:t>
      </w:r>
    </w:p>
    <w:p w14:paraId="714F47D5" w14:textId="3BDFD3BC" w:rsidR="00C24F6B" w:rsidRPr="007B4B2F" w:rsidRDefault="00C24F6B" w:rsidP="007B4B2F">
      <w:pPr>
        <w:pStyle w:val="NumberedHeading2"/>
        <w:numPr>
          <w:ilvl w:val="0"/>
          <w:numId w:val="38"/>
        </w:numPr>
        <w:ind w:left="567" w:hanging="567"/>
        <w:rPr>
          <w:color w:val="0096A9"/>
          <w:spacing w:val="-2"/>
        </w:rPr>
      </w:pPr>
      <w:r w:rsidRPr="007B4B2F">
        <w:rPr>
          <w:color w:val="0096A9"/>
          <w:spacing w:val="-2"/>
        </w:rPr>
        <w:t>MINUTES OF MEETINGS</w:t>
      </w:r>
    </w:p>
    <w:p w14:paraId="09839AB6" w14:textId="2E1AB2ED" w:rsidR="00C24F6B" w:rsidRPr="00BA1F8E" w:rsidRDefault="00C24F6B" w:rsidP="00C24F6B">
      <w:pPr>
        <w:pStyle w:val="ListParagraph"/>
        <w:numPr>
          <w:ilvl w:val="1"/>
          <w:numId w:val="49"/>
        </w:numPr>
        <w:spacing w:line="276" w:lineRule="auto"/>
        <w:ind w:left="709" w:hanging="709"/>
        <w:jc w:val="both"/>
        <w:rPr>
          <w:rFonts w:cstheme="minorHAnsi"/>
          <w:sz w:val="22"/>
        </w:rPr>
      </w:pPr>
      <w:r w:rsidRPr="00BA1F8E">
        <w:rPr>
          <w:rFonts w:cstheme="minorHAnsi"/>
          <w:sz w:val="22"/>
        </w:rPr>
        <w:t>The Secretary shall minute the proceedings and resolutions of all meetings of the Committee, including recording the names of those present and in attendance.</w:t>
      </w:r>
    </w:p>
    <w:p w14:paraId="18D2F3FD" w14:textId="77777777" w:rsidR="00C24F6B" w:rsidRPr="00BA1F8E" w:rsidRDefault="00C24F6B" w:rsidP="00C24F6B">
      <w:pPr>
        <w:pStyle w:val="ListParagraph"/>
        <w:numPr>
          <w:ilvl w:val="1"/>
          <w:numId w:val="49"/>
        </w:numPr>
        <w:spacing w:line="276" w:lineRule="auto"/>
        <w:ind w:left="709" w:hanging="709"/>
        <w:contextualSpacing w:val="0"/>
        <w:jc w:val="both"/>
        <w:rPr>
          <w:rFonts w:cstheme="minorHAnsi"/>
          <w:sz w:val="22"/>
        </w:rPr>
      </w:pPr>
      <w:r w:rsidRPr="00BA1F8E">
        <w:rPr>
          <w:rFonts w:cstheme="minorHAnsi"/>
          <w:sz w:val="22"/>
        </w:rPr>
        <w:t>The Secretary shall ascertain, at the beginning of each meeting, the existence of any conflicts of interest and Minute them accordingly.</w:t>
      </w:r>
    </w:p>
    <w:p w14:paraId="6FE6E967" w14:textId="77777777" w:rsidR="00C24F6B" w:rsidRPr="00BA1F8E" w:rsidRDefault="00C24F6B" w:rsidP="00C24F6B">
      <w:pPr>
        <w:pStyle w:val="ListParagraph"/>
        <w:numPr>
          <w:ilvl w:val="1"/>
          <w:numId w:val="49"/>
        </w:numPr>
        <w:spacing w:line="276" w:lineRule="auto"/>
        <w:ind w:left="709" w:hanging="709"/>
        <w:contextualSpacing w:val="0"/>
        <w:jc w:val="both"/>
        <w:rPr>
          <w:rFonts w:cstheme="minorHAnsi"/>
          <w:sz w:val="22"/>
        </w:rPr>
      </w:pPr>
      <w:r w:rsidRPr="00BA1F8E">
        <w:rPr>
          <w:rFonts w:cstheme="minorHAnsi"/>
          <w:sz w:val="22"/>
        </w:rPr>
        <w:t xml:space="preserve">Minutes of Committee meetings shall be distributed promptly to all members of the Committee </w:t>
      </w:r>
      <w:proofErr w:type="gramStart"/>
      <w:r w:rsidRPr="00BA1F8E">
        <w:rPr>
          <w:rFonts w:cstheme="minorHAnsi"/>
          <w:sz w:val="22"/>
        </w:rPr>
        <w:t>and,</w:t>
      </w:r>
      <w:proofErr w:type="gramEnd"/>
      <w:r w:rsidRPr="00BA1F8E">
        <w:rPr>
          <w:rFonts w:cstheme="minorHAnsi"/>
          <w:sz w:val="22"/>
        </w:rPr>
        <w:t xml:space="preserve"> once agreed, to all members of the Board. </w:t>
      </w:r>
    </w:p>
    <w:p w14:paraId="5A05AC5A" w14:textId="3638CB66" w:rsidR="00C24F6B" w:rsidRPr="007B4B2F" w:rsidRDefault="00C24F6B" w:rsidP="007B4B2F">
      <w:pPr>
        <w:pStyle w:val="NumberedHeading2"/>
        <w:numPr>
          <w:ilvl w:val="0"/>
          <w:numId w:val="38"/>
        </w:numPr>
        <w:ind w:left="567" w:hanging="567"/>
        <w:rPr>
          <w:color w:val="0096A9"/>
          <w:spacing w:val="-2"/>
        </w:rPr>
      </w:pPr>
      <w:r w:rsidRPr="007B4B2F">
        <w:rPr>
          <w:color w:val="0096A9"/>
          <w:spacing w:val="-2"/>
        </w:rPr>
        <w:t>DUTIES</w:t>
      </w:r>
    </w:p>
    <w:p w14:paraId="54C6C371" w14:textId="7F56B92F" w:rsidR="005B4CD6" w:rsidRPr="00BA1F8E" w:rsidRDefault="00C24F6B" w:rsidP="005B4CD6">
      <w:pPr>
        <w:pStyle w:val="ListParagraph"/>
        <w:numPr>
          <w:ilvl w:val="1"/>
          <w:numId w:val="50"/>
        </w:numPr>
        <w:spacing w:line="276" w:lineRule="auto"/>
        <w:jc w:val="both"/>
        <w:rPr>
          <w:rFonts w:cstheme="minorHAnsi"/>
          <w:b/>
          <w:i/>
          <w:iCs/>
          <w:sz w:val="22"/>
        </w:rPr>
      </w:pPr>
      <w:r w:rsidRPr="00BA1F8E">
        <w:rPr>
          <w:rFonts w:cstheme="minorHAnsi"/>
          <w:b/>
          <w:i/>
          <w:iCs/>
          <w:sz w:val="22"/>
        </w:rPr>
        <w:t xml:space="preserve">Energy Markets Risks </w:t>
      </w:r>
    </w:p>
    <w:p w14:paraId="7B6DE7A1" w14:textId="1C8DEAD4" w:rsidR="00C24F6B" w:rsidRPr="00BA1F8E" w:rsidRDefault="00FE6D0B" w:rsidP="004E54D6">
      <w:pPr>
        <w:pStyle w:val="ListParagraph"/>
        <w:numPr>
          <w:ilvl w:val="2"/>
          <w:numId w:val="50"/>
        </w:numPr>
        <w:spacing w:line="276" w:lineRule="auto"/>
        <w:ind w:left="1418" w:hanging="709"/>
        <w:contextualSpacing w:val="0"/>
        <w:jc w:val="both"/>
        <w:rPr>
          <w:rFonts w:cstheme="minorHAnsi"/>
          <w:sz w:val="22"/>
        </w:rPr>
      </w:pPr>
      <w:r w:rsidRPr="00BA1F8E">
        <w:rPr>
          <w:rFonts w:cstheme="minorHAnsi"/>
          <w:bCs/>
          <w:sz w:val="22"/>
        </w:rPr>
        <w:t>The Committee shall</w:t>
      </w:r>
      <w:r w:rsidR="0015027A" w:rsidRPr="00BA1F8E">
        <w:rPr>
          <w:rFonts w:cstheme="minorHAnsi"/>
          <w:bCs/>
          <w:sz w:val="22"/>
        </w:rPr>
        <w:t>:</w:t>
      </w:r>
      <w:r w:rsidRPr="00BA1F8E">
        <w:rPr>
          <w:rFonts w:cstheme="minorHAnsi"/>
          <w:bCs/>
          <w:sz w:val="22"/>
        </w:rPr>
        <w:t xml:space="preserve"> </w:t>
      </w:r>
    </w:p>
    <w:p w14:paraId="702278E8" w14:textId="26CF4E4A" w:rsidR="00DC4CF3" w:rsidRPr="00083B0C" w:rsidRDefault="00DC4CF3" w:rsidP="00DC4CF3">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monitor and assess energy market conditions and their associated impact</w:t>
      </w:r>
      <w:r w:rsidR="009F5886" w:rsidRPr="00BA1F8E">
        <w:rPr>
          <w:rFonts w:cstheme="minorHAnsi"/>
          <w:sz w:val="22"/>
        </w:rPr>
        <w:t xml:space="preserve"> on the SSE </w:t>
      </w:r>
      <w:proofErr w:type="gramStart"/>
      <w:r w:rsidR="009F5886" w:rsidRPr="00BA1F8E">
        <w:rPr>
          <w:rFonts w:cstheme="minorHAnsi"/>
          <w:sz w:val="22"/>
        </w:rPr>
        <w:t>Group</w:t>
      </w:r>
      <w:r w:rsidRPr="00BA1F8E">
        <w:rPr>
          <w:rFonts w:cstheme="minorHAnsi"/>
          <w:sz w:val="22"/>
        </w:rPr>
        <w:t>;</w:t>
      </w:r>
      <w:proofErr w:type="gramEnd"/>
    </w:p>
    <w:p w14:paraId="00C0391D" w14:textId="3463E955" w:rsidR="00CC704C" w:rsidRPr="00BA1F8E" w:rsidRDefault="00CC704C" w:rsidP="2D66FA4D">
      <w:pPr>
        <w:pStyle w:val="ListParagraph"/>
        <w:numPr>
          <w:ilvl w:val="3"/>
          <w:numId w:val="50"/>
        </w:numPr>
        <w:spacing w:line="276" w:lineRule="auto"/>
        <w:ind w:left="2268" w:hanging="850"/>
        <w:jc w:val="both"/>
        <w:rPr>
          <w:sz w:val="22"/>
        </w:rPr>
      </w:pPr>
      <w:r w:rsidRPr="00BA1F8E">
        <w:rPr>
          <w:sz w:val="22"/>
        </w:rPr>
        <w:t xml:space="preserve">consider </w:t>
      </w:r>
      <w:r w:rsidR="6F4218DA" w:rsidRPr="00BA1F8E">
        <w:rPr>
          <w:sz w:val="22"/>
        </w:rPr>
        <w:t xml:space="preserve">energy market related </w:t>
      </w:r>
      <w:r w:rsidRPr="00BA1F8E">
        <w:rPr>
          <w:sz w:val="22"/>
        </w:rPr>
        <w:t>financial and operation</w:t>
      </w:r>
      <w:r w:rsidR="003B6895" w:rsidRPr="00BA1F8E">
        <w:rPr>
          <w:sz w:val="22"/>
        </w:rPr>
        <w:t>al</w:t>
      </w:r>
      <w:r w:rsidRPr="00BA1F8E">
        <w:rPr>
          <w:sz w:val="22"/>
        </w:rPr>
        <w:t xml:space="preserve"> risk </w:t>
      </w:r>
      <w:proofErr w:type="gramStart"/>
      <w:r w:rsidRPr="00BA1F8E">
        <w:rPr>
          <w:sz w:val="22"/>
        </w:rPr>
        <w:t>profiles</w:t>
      </w:r>
      <w:r w:rsidR="005237F1" w:rsidRPr="00BA1F8E">
        <w:rPr>
          <w:sz w:val="22"/>
        </w:rPr>
        <w:t>;</w:t>
      </w:r>
      <w:proofErr w:type="gramEnd"/>
      <w:r w:rsidR="005237F1" w:rsidRPr="00BA1F8E">
        <w:rPr>
          <w:sz w:val="22"/>
        </w:rPr>
        <w:t xml:space="preserve"> </w:t>
      </w:r>
    </w:p>
    <w:p w14:paraId="27B621A7" w14:textId="3F67780E" w:rsidR="00C24F6B" w:rsidRPr="00BA1F8E" w:rsidRDefault="0015027A" w:rsidP="2D66FA4D">
      <w:pPr>
        <w:pStyle w:val="ListParagraph"/>
        <w:numPr>
          <w:ilvl w:val="3"/>
          <w:numId w:val="50"/>
        </w:numPr>
        <w:spacing w:line="276" w:lineRule="auto"/>
        <w:ind w:left="2268" w:hanging="850"/>
        <w:jc w:val="both"/>
        <w:rPr>
          <w:sz w:val="22"/>
        </w:rPr>
      </w:pPr>
      <w:r w:rsidRPr="00BA1F8E">
        <w:rPr>
          <w:rFonts w:cstheme="minorHAnsi"/>
          <w:sz w:val="22"/>
        </w:rPr>
        <w:t>r</w:t>
      </w:r>
      <w:r w:rsidR="00CC704C" w:rsidRPr="00BA1F8E">
        <w:rPr>
          <w:rFonts w:cstheme="minorHAnsi"/>
          <w:sz w:val="22"/>
        </w:rPr>
        <w:t xml:space="preserve">eview </w:t>
      </w:r>
      <w:r w:rsidR="624C5EEF" w:rsidRPr="00BA1F8E">
        <w:rPr>
          <w:sz w:val="22"/>
        </w:rPr>
        <w:t xml:space="preserve">energy market related </w:t>
      </w:r>
      <w:r w:rsidR="00C24F6B" w:rsidRPr="00BA1F8E">
        <w:rPr>
          <w:sz w:val="22"/>
        </w:rPr>
        <w:t xml:space="preserve">operational risk </w:t>
      </w:r>
      <w:r w:rsidR="00790F3F" w:rsidRPr="00BA1F8E">
        <w:rPr>
          <w:sz w:val="22"/>
        </w:rPr>
        <w:t xml:space="preserve">and control </w:t>
      </w:r>
      <w:r w:rsidR="00C24F6B" w:rsidRPr="00BA1F8E">
        <w:rPr>
          <w:sz w:val="22"/>
        </w:rPr>
        <w:t>events</w:t>
      </w:r>
      <w:r w:rsidR="00790F3F" w:rsidRPr="00BA1F8E">
        <w:rPr>
          <w:sz w:val="22"/>
        </w:rPr>
        <w:t xml:space="preserve"> and </w:t>
      </w:r>
      <w:proofErr w:type="gramStart"/>
      <w:r w:rsidR="00790F3F" w:rsidRPr="00BA1F8E">
        <w:rPr>
          <w:sz w:val="22"/>
        </w:rPr>
        <w:t>trends</w:t>
      </w:r>
      <w:r w:rsidR="00C24F6B" w:rsidRPr="00BA1F8E">
        <w:rPr>
          <w:sz w:val="22"/>
        </w:rPr>
        <w:t>;</w:t>
      </w:r>
      <w:proofErr w:type="gramEnd"/>
    </w:p>
    <w:p w14:paraId="0D9D79CB" w14:textId="3190739B" w:rsidR="00693A30" w:rsidRPr="00083B0C" w:rsidRDefault="00CC704C" w:rsidP="004504DA">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 xml:space="preserve">review </w:t>
      </w:r>
      <w:r w:rsidR="00C24F6B" w:rsidRPr="00BA1F8E">
        <w:rPr>
          <w:rFonts w:cstheme="minorHAnsi"/>
          <w:sz w:val="22"/>
        </w:rPr>
        <w:t>key performance</w:t>
      </w:r>
      <w:r w:rsidR="0055712B" w:rsidRPr="00BA1F8E">
        <w:rPr>
          <w:rFonts w:cstheme="minorHAnsi"/>
          <w:sz w:val="22"/>
        </w:rPr>
        <w:t xml:space="preserve"> and </w:t>
      </w:r>
      <w:r w:rsidR="005D1A8E" w:rsidRPr="00BA1F8E">
        <w:rPr>
          <w:rFonts w:cstheme="minorHAnsi"/>
          <w:sz w:val="22"/>
        </w:rPr>
        <w:t>risk</w:t>
      </w:r>
      <w:r w:rsidR="00C24F6B" w:rsidRPr="00BA1F8E">
        <w:rPr>
          <w:rFonts w:cstheme="minorHAnsi"/>
          <w:sz w:val="22"/>
        </w:rPr>
        <w:t xml:space="preserve"> indicators for financial and operational </w:t>
      </w:r>
      <w:proofErr w:type="gramStart"/>
      <w:r w:rsidR="00C24F6B" w:rsidRPr="00BA1F8E">
        <w:rPr>
          <w:rFonts w:cstheme="minorHAnsi"/>
          <w:sz w:val="22"/>
        </w:rPr>
        <w:t>risk</w:t>
      </w:r>
      <w:r w:rsidR="00C07F06" w:rsidRPr="00BA1F8E">
        <w:rPr>
          <w:rFonts w:cstheme="minorHAnsi"/>
          <w:sz w:val="22"/>
        </w:rPr>
        <w:t>;</w:t>
      </w:r>
      <w:proofErr w:type="gramEnd"/>
      <w:r w:rsidR="00C07F06" w:rsidRPr="00BA1F8E">
        <w:rPr>
          <w:rFonts w:cstheme="minorHAnsi"/>
          <w:sz w:val="22"/>
        </w:rPr>
        <w:t xml:space="preserve"> </w:t>
      </w:r>
    </w:p>
    <w:p w14:paraId="2030C28E" w14:textId="65F24695" w:rsidR="00D1193D" w:rsidRPr="00BA1F8E" w:rsidRDefault="003C1F43" w:rsidP="00256154">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r</w:t>
      </w:r>
      <w:r w:rsidR="00A960FC" w:rsidRPr="00BA1F8E">
        <w:rPr>
          <w:rFonts w:cstheme="minorHAnsi"/>
          <w:sz w:val="22"/>
        </w:rPr>
        <w:t>eview and challenge</w:t>
      </w:r>
      <w:r w:rsidR="00740C7B" w:rsidRPr="00BA1F8E">
        <w:rPr>
          <w:rFonts w:cstheme="minorHAnsi"/>
          <w:sz w:val="22"/>
        </w:rPr>
        <w:t xml:space="preserve"> </w:t>
      </w:r>
      <w:r w:rsidR="00D1193D" w:rsidRPr="00BA1F8E">
        <w:rPr>
          <w:rFonts w:cstheme="minorHAnsi"/>
          <w:sz w:val="22"/>
        </w:rPr>
        <w:t>EM’s strategy in the context of</w:t>
      </w:r>
      <w:r w:rsidR="00256154" w:rsidRPr="00BA1F8E">
        <w:rPr>
          <w:rFonts w:cstheme="minorHAnsi"/>
          <w:sz w:val="22"/>
        </w:rPr>
        <w:t xml:space="preserve"> </w:t>
      </w:r>
      <w:r w:rsidR="00D1193D" w:rsidRPr="00083B0C">
        <w:rPr>
          <w:rFonts w:cstheme="minorHAnsi"/>
          <w:sz w:val="22"/>
        </w:rPr>
        <w:t>managing energy market risks</w:t>
      </w:r>
      <w:r w:rsidR="00AD39A8" w:rsidRPr="00BA1F8E">
        <w:rPr>
          <w:rFonts w:cstheme="minorHAnsi"/>
          <w:sz w:val="22"/>
        </w:rPr>
        <w:t xml:space="preserve">, </w:t>
      </w:r>
      <w:r w:rsidR="00D1193D" w:rsidRPr="00083B0C">
        <w:rPr>
          <w:rFonts w:cstheme="minorHAnsi"/>
          <w:sz w:val="22"/>
        </w:rPr>
        <w:t>ensur</w:t>
      </w:r>
      <w:r w:rsidR="00AD39A8" w:rsidRPr="00BA1F8E">
        <w:rPr>
          <w:rFonts w:cstheme="minorHAnsi"/>
          <w:sz w:val="22"/>
        </w:rPr>
        <w:t>ing</w:t>
      </w:r>
      <w:r w:rsidR="00D1193D" w:rsidRPr="00083B0C">
        <w:rPr>
          <w:rFonts w:cstheme="minorHAnsi"/>
          <w:sz w:val="22"/>
        </w:rPr>
        <w:t xml:space="preserve"> it’s well positioned</w:t>
      </w:r>
      <w:r w:rsidR="0000724D" w:rsidRPr="00BA1F8E">
        <w:rPr>
          <w:rFonts w:cstheme="minorHAnsi"/>
          <w:sz w:val="22"/>
        </w:rPr>
        <w:t xml:space="preserve"> to</w:t>
      </w:r>
      <w:r w:rsidR="00D1193D" w:rsidRPr="00083B0C">
        <w:rPr>
          <w:rFonts w:cstheme="minorHAnsi"/>
          <w:sz w:val="22"/>
        </w:rPr>
        <w:t xml:space="preserve"> </w:t>
      </w:r>
      <w:r w:rsidR="00F25CD6" w:rsidRPr="00083B0C">
        <w:rPr>
          <w:rFonts w:cstheme="minorHAnsi"/>
          <w:sz w:val="22"/>
        </w:rPr>
        <w:t xml:space="preserve">manage </w:t>
      </w:r>
      <w:r w:rsidR="004D5695" w:rsidRPr="00083B0C">
        <w:rPr>
          <w:rFonts w:cstheme="minorHAnsi"/>
          <w:sz w:val="22"/>
        </w:rPr>
        <w:t>exposures to the SSE Group</w:t>
      </w:r>
      <w:r w:rsidR="00F724B3">
        <w:rPr>
          <w:rFonts w:cstheme="minorHAnsi"/>
          <w:sz w:val="22"/>
        </w:rPr>
        <w:t>.</w:t>
      </w:r>
      <w:r w:rsidR="00281E16">
        <w:rPr>
          <w:rFonts w:cstheme="minorHAnsi"/>
          <w:sz w:val="22"/>
        </w:rPr>
        <w:t xml:space="preserve"> From time to time this may be supported by external </w:t>
      </w:r>
      <w:proofErr w:type="gramStart"/>
      <w:r w:rsidR="00281E16">
        <w:rPr>
          <w:rFonts w:cstheme="minorHAnsi"/>
          <w:sz w:val="22"/>
        </w:rPr>
        <w:t>benchmarking</w:t>
      </w:r>
      <w:r w:rsidR="00EA5579">
        <w:rPr>
          <w:rFonts w:cstheme="minorHAnsi"/>
          <w:sz w:val="22"/>
        </w:rPr>
        <w:t>;</w:t>
      </w:r>
      <w:proofErr w:type="gramEnd"/>
      <w:r w:rsidR="00EA5579">
        <w:rPr>
          <w:rFonts w:cstheme="minorHAnsi"/>
          <w:sz w:val="22"/>
        </w:rPr>
        <w:t xml:space="preserve"> </w:t>
      </w:r>
    </w:p>
    <w:p w14:paraId="03C446AF" w14:textId="6475F6DD" w:rsidR="00377A21" w:rsidRPr="00083B0C" w:rsidRDefault="003C1F43" w:rsidP="00F24056">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r</w:t>
      </w:r>
      <w:r w:rsidR="00377A21" w:rsidRPr="00BA1F8E">
        <w:rPr>
          <w:rFonts w:cstheme="minorHAnsi"/>
          <w:sz w:val="22"/>
        </w:rPr>
        <w:t>eview and challenge EM’s approach to</w:t>
      </w:r>
      <w:r w:rsidR="00846AEE">
        <w:rPr>
          <w:rFonts w:cstheme="minorHAnsi"/>
          <w:sz w:val="22"/>
        </w:rPr>
        <w:t xml:space="preserve"> </w:t>
      </w:r>
      <w:r w:rsidR="00B04052">
        <w:rPr>
          <w:rFonts w:cstheme="minorHAnsi"/>
          <w:sz w:val="22"/>
        </w:rPr>
        <w:t>delivering</w:t>
      </w:r>
      <w:r w:rsidR="00846AEE">
        <w:rPr>
          <w:rFonts w:cstheme="minorHAnsi"/>
          <w:sz w:val="22"/>
        </w:rPr>
        <w:t xml:space="preserve"> value for the SSE Group</w:t>
      </w:r>
      <w:r w:rsidR="001561B1">
        <w:rPr>
          <w:rFonts w:cstheme="minorHAnsi"/>
          <w:sz w:val="22"/>
        </w:rPr>
        <w:t xml:space="preserve"> through</w:t>
      </w:r>
      <w:r w:rsidR="00F24056">
        <w:rPr>
          <w:rFonts w:cstheme="minorHAnsi"/>
          <w:sz w:val="22"/>
        </w:rPr>
        <w:t xml:space="preserve"> </w:t>
      </w:r>
      <w:r w:rsidR="00377A21" w:rsidRPr="00083B0C">
        <w:rPr>
          <w:rFonts w:cstheme="minorHAnsi"/>
          <w:sz w:val="22"/>
        </w:rPr>
        <w:t>optimisation of SSE Group’s portfolio</w:t>
      </w:r>
      <w:r w:rsidR="00F24056">
        <w:rPr>
          <w:rFonts w:cstheme="minorHAnsi"/>
          <w:sz w:val="22"/>
        </w:rPr>
        <w:t>,</w:t>
      </w:r>
      <w:r w:rsidR="0077331C" w:rsidRPr="00083B0C">
        <w:rPr>
          <w:rFonts w:cstheme="minorHAnsi"/>
          <w:sz w:val="22"/>
        </w:rPr>
        <w:t xml:space="preserve"> and </w:t>
      </w:r>
      <w:r w:rsidR="001561B1" w:rsidRPr="00083B0C">
        <w:rPr>
          <w:rFonts w:cstheme="minorHAnsi"/>
          <w:sz w:val="22"/>
        </w:rPr>
        <w:t xml:space="preserve">other </w:t>
      </w:r>
      <w:r w:rsidR="0077449E" w:rsidRPr="00083B0C">
        <w:rPr>
          <w:rFonts w:cstheme="minorHAnsi"/>
          <w:sz w:val="22"/>
        </w:rPr>
        <w:t xml:space="preserve">energy market related </w:t>
      </w:r>
      <w:r w:rsidR="009A403F" w:rsidRPr="00083B0C">
        <w:rPr>
          <w:rFonts w:cstheme="minorHAnsi"/>
          <w:sz w:val="22"/>
        </w:rPr>
        <w:t>value</w:t>
      </w:r>
      <w:r w:rsidR="00B97646" w:rsidRPr="00083B0C">
        <w:rPr>
          <w:rFonts w:cstheme="minorHAnsi"/>
          <w:sz w:val="22"/>
        </w:rPr>
        <w:t>-a</w:t>
      </w:r>
      <w:r w:rsidR="009A403F" w:rsidRPr="00083B0C">
        <w:rPr>
          <w:rFonts w:cstheme="minorHAnsi"/>
          <w:sz w:val="22"/>
        </w:rPr>
        <w:t>dd activities</w:t>
      </w:r>
      <w:r w:rsidR="00F24056">
        <w:rPr>
          <w:rFonts w:cstheme="minorHAnsi"/>
          <w:sz w:val="22"/>
        </w:rPr>
        <w:t xml:space="preserve">, </w:t>
      </w:r>
      <w:r w:rsidR="009B73DC" w:rsidRPr="00083B0C">
        <w:rPr>
          <w:rFonts w:cstheme="minorHAnsi"/>
          <w:sz w:val="22"/>
        </w:rPr>
        <w:t>and assess whether th</w:t>
      </w:r>
      <w:r w:rsidR="00D0155C" w:rsidRPr="00083B0C">
        <w:rPr>
          <w:rFonts w:cstheme="minorHAnsi"/>
          <w:sz w:val="22"/>
        </w:rPr>
        <w:t>is</w:t>
      </w:r>
      <w:r w:rsidR="009921E0" w:rsidRPr="00083B0C">
        <w:rPr>
          <w:rFonts w:cstheme="minorHAnsi"/>
          <w:sz w:val="22"/>
        </w:rPr>
        <w:t xml:space="preserve"> approach</w:t>
      </w:r>
      <w:r w:rsidR="00D0155C" w:rsidRPr="00083B0C">
        <w:rPr>
          <w:rFonts w:cstheme="minorHAnsi"/>
          <w:sz w:val="22"/>
        </w:rPr>
        <w:t xml:space="preserve"> is</w:t>
      </w:r>
      <w:r w:rsidR="009B73DC" w:rsidRPr="00083B0C">
        <w:rPr>
          <w:rFonts w:cstheme="minorHAnsi"/>
          <w:sz w:val="22"/>
        </w:rPr>
        <w:t xml:space="preserve"> </w:t>
      </w:r>
      <w:r w:rsidR="00BE6D19" w:rsidRPr="00083B0C">
        <w:rPr>
          <w:rFonts w:cstheme="minorHAnsi"/>
          <w:sz w:val="22"/>
        </w:rPr>
        <w:t>aligned</w:t>
      </w:r>
      <w:r w:rsidR="009B73DC" w:rsidRPr="00083B0C">
        <w:rPr>
          <w:rFonts w:cstheme="minorHAnsi"/>
          <w:sz w:val="22"/>
        </w:rPr>
        <w:t xml:space="preserve"> with</w:t>
      </w:r>
      <w:r w:rsidR="00BA2C51" w:rsidRPr="00083B0C">
        <w:rPr>
          <w:rFonts w:cstheme="minorHAnsi"/>
          <w:sz w:val="22"/>
        </w:rPr>
        <w:t>, and making appropriate use of</w:t>
      </w:r>
      <w:r w:rsidR="00257B53" w:rsidRPr="00083B0C">
        <w:rPr>
          <w:rFonts w:cstheme="minorHAnsi"/>
          <w:sz w:val="22"/>
        </w:rPr>
        <w:t>,</w:t>
      </w:r>
      <w:r w:rsidR="009B73DC" w:rsidRPr="00083B0C">
        <w:rPr>
          <w:rFonts w:cstheme="minorHAnsi"/>
          <w:sz w:val="22"/>
        </w:rPr>
        <w:t xml:space="preserve"> SSE Group’s risk appetite</w:t>
      </w:r>
      <w:r w:rsidR="004504DA" w:rsidRPr="00083B0C">
        <w:rPr>
          <w:rFonts w:cstheme="minorHAnsi"/>
          <w:sz w:val="22"/>
        </w:rPr>
        <w:t xml:space="preserve">; and </w:t>
      </w:r>
    </w:p>
    <w:p w14:paraId="0CE5BF15" w14:textId="25A1C928" w:rsidR="004504DA" w:rsidRPr="00083B0C" w:rsidRDefault="004504DA" w:rsidP="00256154">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lastRenderedPageBreak/>
        <w:t>consider and recommend to the Board for approval, any proposals for trading in new markets and/or commodities and the related control environment</w:t>
      </w:r>
      <w:r w:rsidR="00EA5579">
        <w:rPr>
          <w:rFonts w:cstheme="minorHAnsi"/>
          <w:sz w:val="22"/>
        </w:rPr>
        <w:t>.</w:t>
      </w:r>
    </w:p>
    <w:p w14:paraId="772A1EFA" w14:textId="251A2326" w:rsidR="009936B3" w:rsidRPr="00BA1F8E" w:rsidRDefault="009936B3" w:rsidP="00C24F6B">
      <w:pPr>
        <w:pStyle w:val="ListParagraph"/>
        <w:numPr>
          <w:ilvl w:val="1"/>
          <w:numId w:val="50"/>
        </w:numPr>
        <w:spacing w:line="276" w:lineRule="auto"/>
        <w:contextualSpacing w:val="0"/>
        <w:jc w:val="both"/>
        <w:rPr>
          <w:rFonts w:cstheme="minorHAnsi"/>
          <w:b/>
          <w:i/>
          <w:sz w:val="22"/>
        </w:rPr>
      </w:pPr>
      <w:r w:rsidRPr="00BA1F8E">
        <w:rPr>
          <w:rFonts w:cstheme="minorHAnsi"/>
          <w:b/>
          <w:i/>
          <w:sz w:val="22"/>
        </w:rPr>
        <w:t xml:space="preserve">SSE’s </w:t>
      </w:r>
      <w:r w:rsidR="00032537" w:rsidRPr="00BA1F8E">
        <w:rPr>
          <w:rFonts w:cstheme="minorHAnsi"/>
          <w:b/>
          <w:i/>
          <w:sz w:val="22"/>
        </w:rPr>
        <w:t>Hedging Approach</w:t>
      </w:r>
      <w:r w:rsidRPr="00BA1F8E">
        <w:rPr>
          <w:rFonts w:cstheme="minorHAnsi"/>
          <w:b/>
          <w:i/>
          <w:sz w:val="22"/>
        </w:rPr>
        <w:t xml:space="preserve"> </w:t>
      </w:r>
    </w:p>
    <w:p w14:paraId="282804C3" w14:textId="3E82DE64" w:rsidR="003B0824" w:rsidRPr="00083B0C" w:rsidRDefault="003B0824" w:rsidP="00083B0C">
      <w:pPr>
        <w:pStyle w:val="ListParagraph"/>
        <w:numPr>
          <w:ilvl w:val="2"/>
          <w:numId w:val="53"/>
        </w:numPr>
        <w:tabs>
          <w:tab w:val="left" w:pos="1418"/>
        </w:tabs>
        <w:spacing w:line="276" w:lineRule="auto"/>
        <w:ind w:hanging="11"/>
        <w:jc w:val="both"/>
        <w:rPr>
          <w:rFonts w:cstheme="minorHAnsi"/>
          <w:bCs/>
          <w:iCs/>
          <w:sz w:val="22"/>
        </w:rPr>
      </w:pPr>
      <w:r w:rsidRPr="00083B0C">
        <w:rPr>
          <w:rFonts w:cstheme="minorHAnsi"/>
          <w:bCs/>
          <w:iCs/>
          <w:sz w:val="22"/>
        </w:rPr>
        <w:t>The Committee shall</w:t>
      </w:r>
      <w:r w:rsidR="0085594A" w:rsidRPr="00083B0C">
        <w:rPr>
          <w:rFonts w:cstheme="minorHAnsi"/>
          <w:bCs/>
          <w:iCs/>
          <w:sz w:val="22"/>
        </w:rPr>
        <w:t>:</w:t>
      </w:r>
    </w:p>
    <w:p w14:paraId="739FA453" w14:textId="4ECA4585" w:rsidR="006D26E4" w:rsidRPr="00BA1F8E" w:rsidRDefault="0085594A" w:rsidP="006D26E4">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 xml:space="preserve">Oversee the </w:t>
      </w:r>
      <w:r w:rsidR="006D26E4" w:rsidRPr="00BA1F8E">
        <w:rPr>
          <w:rFonts w:cstheme="minorHAnsi"/>
          <w:sz w:val="22"/>
        </w:rPr>
        <w:t>implementation and performance of SSE</w:t>
      </w:r>
      <w:r w:rsidR="00EF6C71">
        <w:rPr>
          <w:rFonts w:cstheme="minorHAnsi"/>
          <w:sz w:val="22"/>
        </w:rPr>
        <w:t>’s</w:t>
      </w:r>
      <w:r w:rsidR="006D26E4" w:rsidRPr="00BA1F8E">
        <w:rPr>
          <w:rFonts w:cstheme="minorHAnsi"/>
          <w:sz w:val="22"/>
        </w:rPr>
        <w:t xml:space="preserve"> </w:t>
      </w:r>
      <w:r w:rsidR="00803682" w:rsidRPr="00BA1F8E">
        <w:rPr>
          <w:rFonts w:cstheme="minorHAnsi"/>
          <w:sz w:val="22"/>
        </w:rPr>
        <w:t xml:space="preserve">hedging </w:t>
      </w:r>
      <w:proofErr w:type="gramStart"/>
      <w:r w:rsidR="00803682" w:rsidRPr="00BA1F8E">
        <w:rPr>
          <w:rFonts w:cstheme="minorHAnsi"/>
          <w:sz w:val="22"/>
        </w:rPr>
        <w:t>approach</w:t>
      </w:r>
      <w:r w:rsidR="00FD12CA" w:rsidRPr="00BA1F8E">
        <w:rPr>
          <w:rFonts w:cstheme="minorHAnsi"/>
          <w:sz w:val="22"/>
        </w:rPr>
        <w:t>;</w:t>
      </w:r>
      <w:proofErr w:type="gramEnd"/>
    </w:p>
    <w:p w14:paraId="0ACF0F5C" w14:textId="7AACD66E" w:rsidR="005757D9" w:rsidRPr="00BA1F8E" w:rsidRDefault="005E3F70" w:rsidP="006D26E4">
      <w:pPr>
        <w:pStyle w:val="ListParagraph"/>
        <w:numPr>
          <w:ilvl w:val="3"/>
          <w:numId w:val="50"/>
        </w:numPr>
        <w:spacing w:line="276" w:lineRule="auto"/>
        <w:ind w:left="2268" w:hanging="850"/>
        <w:contextualSpacing w:val="0"/>
        <w:jc w:val="both"/>
        <w:rPr>
          <w:rFonts w:cstheme="minorHAnsi"/>
          <w:sz w:val="22"/>
        </w:rPr>
      </w:pPr>
      <w:r>
        <w:rPr>
          <w:rFonts w:cstheme="minorHAnsi"/>
          <w:sz w:val="22"/>
        </w:rPr>
        <w:t>c</w:t>
      </w:r>
      <w:r w:rsidR="006A237A">
        <w:rPr>
          <w:rFonts w:cstheme="minorHAnsi"/>
          <w:sz w:val="22"/>
        </w:rPr>
        <w:t>onsider and</w:t>
      </w:r>
      <w:r w:rsidR="00726A6F" w:rsidRPr="00BA1F8E">
        <w:rPr>
          <w:rFonts w:cstheme="minorHAnsi"/>
          <w:sz w:val="22"/>
        </w:rPr>
        <w:t xml:space="preserve"> recommend to the Board any changes</w:t>
      </w:r>
      <w:r w:rsidR="006A237A">
        <w:rPr>
          <w:rFonts w:cstheme="minorHAnsi"/>
          <w:sz w:val="22"/>
        </w:rPr>
        <w:t xml:space="preserve"> to SSE’s hedging </w:t>
      </w:r>
      <w:proofErr w:type="gramStart"/>
      <w:r w:rsidR="006A237A">
        <w:rPr>
          <w:rFonts w:cstheme="minorHAnsi"/>
          <w:sz w:val="22"/>
        </w:rPr>
        <w:t>approach</w:t>
      </w:r>
      <w:r w:rsidR="00AE0CA3" w:rsidRPr="00BA1F8E">
        <w:rPr>
          <w:rFonts w:cstheme="minorHAnsi"/>
          <w:sz w:val="22"/>
        </w:rPr>
        <w:t>;</w:t>
      </w:r>
      <w:proofErr w:type="gramEnd"/>
    </w:p>
    <w:p w14:paraId="2F4DA0C2" w14:textId="77777777" w:rsidR="00143137" w:rsidRPr="00BA1F8E" w:rsidRDefault="00FD12CA" w:rsidP="00143137">
      <w:pPr>
        <w:pStyle w:val="ListParagraph"/>
        <w:numPr>
          <w:ilvl w:val="3"/>
          <w:numId w:val="50"/>
        </w:numPr>
        <w:spacing w:line="276" w:lineRule="auto"/>
        <w:ind w:left="2268" w:hanging="850"/>
        <w:contextualSpacing w:val="0"/>
        <w:jc w:val="both"/>
        <w:rPr>
          <w:rFonts w:cstheme="minorHAnsi"/>
          <w:sz w:val="22"/>
        </w:rPr>
      </w:pPr>
      <w:r w:rsidRPr="00BA1F8E">
        <w:rPr>
          <w:rFonts w:cstheme="minorHAnsi"/>
          <w:sz w:val="22"/>
        </w:rPr>
        <w:t>c</w:t>
      </w:r>
      <w:r w:rsidR="00006136" w:rsidRPr="00BA1F8E">
        <w:rPr>
          <w:rFonts w:cstheme="minorHAnsi"/>
          <w:sz w:val="22"/>
        </w:rPr>
        <w:t>onsider and</w:t>
      </w:r>
      <w:r w:rsidR="00165880" w:rsidRPr="00BA1F8E">
        <w:rPr>
          <w:rFonts w:cstheme="minorHAnsi"/>
          <w:sz w:val="22"/>
        </w:rPr>
        <w:t xml:space="preserve"> </w:t>
      </w:r>
      <w:r w:rsidR="00006136" w:rsidRPr="00BA1F8E">
        <w:rPr>
          <w:rFonts w:cstheme="minorHAnsi"/>
          <w:sz w:val="22"/>
        </w:rPr>
        <w:t xml:space="preserve">recommend </w:t>
      </w:r>
      <w:r w:rsidR="00506005" w:rsidRPr="00BA1F8E">
        <w:rPr>
          <w:rFonts w:cstheme="minorHAnsi"/>
          <w:sz w:val="22"/>
        </w:rPr>
        <w:t xml:space="preserve">to the Board </w:t>
      </w:r>
      <w:r w:rsidR="00006136" w:rsidRPr="00BA1F8E">
        <w:rPr>
          <w:rFonts w:cstheme="minorHAnsi"/>
          <w:sz w:val="22"/>
        </w:rPr>
        <w:t>any</w:t>
      </w:r>
      <w:r w:rsidR="00506005" w:rsidRPr="00BA1F8E">
        <w:rPr>
          <w:rFonts w:cstheme="minorHAnsi"/>
          <w:sz w:val="22"/>
        </w:rPr>
        <w:t xml:space="preserve"> proposed</w:t>
      </w:r>
      <w:r w:rsidR="00006136" w:rsidRPr="00BA1F8E">
        <w:rPr>
          <w:rFonts w:cstheme="minorHAnsi"/>
          <w:sz w:val="22"/>
        </w:rPr>
        <w:t xml:space="preserve"> de</w:t>
      </w:r>
      <w:r w:rsidR="00506005" w:rsidRPr="00BA1F8E">
        <w:rPr>
          <w:rFonts w:cstheme="minorHAnsi"/>
          <w:sz w:val="22"/>
        </w:rPr>
        <w:t>rogations to SSE’s hedging approach</w:t>
      </w:r>
      <w:r w:rsidR="000F6B3E" w:rsidRPr="00BA1F8E">
        <w:rPr>
          <w:rFonts w:cstheme="minorHAnsi"/>
          <w:sz w:val="22"/>
        </w:rPr>
        <w:t>; and</w:t>
      </w:r>
    </w:p>
    <w:p w14:paraId="3366CF84" w14:textId="5DF9F961" w:rsidR="000F6B3E" w:rsidRPr="00083B0C" w:rsidRDefault="000F6B3E" w:rsidP="00083B0C">
      <w:pPr>
        <w:pStyle w:val="ListParagraph"/>
        <w:numPr>
          <w:ilvl w:val="3"/>
          <w:numId w:val="50"/>
        </w:numPr>
        <w:spacing w:line="276" w:lineRule="auto"/>
        <w:ind w:left="2268" w:hanging="850"/>
        <w:contextualSpacing w:val="0"/>
        <w:jc w:val="both"/>
        <w:rPr>
          <w:rFonts w:cstheme="minorHAnsi"/>
          <w:sz w:val="22"/>
        </w:rPr>
      </w:pPr>
      <w:r w:rsidRPr="00083B0C">
        <w:rPr>
          <w:rFonts w:cstheme="minorHAnsi"/>
          <w:sz w:val="22"/>
        </w:rPr>
        <w:t xml:space="preserve">review and endorse for approval by the Board, the hedging position statement to be included in the Company’s </w:t>
      </w:r>
      <w:r w:rsidR="001908EA" w:rsidRPr="00BA1F8E">
        <w:rPr>
          <w:rFonts w:cstheme="minorHAnsi"/>
          <w:sz w:val="22"/>
        </w:rPr>
        <w:t xml:space="preserve">Full and Half-Year Results. </w:t>
      </w:r>
    </w:p>
    <w:p w14:paraId="371A81B5" w14:textId="708E95AE" w:rsidR="00165880" w:rsidRPr="00BA1F8E" w:rsidRDefault="00C24F6B" w:rsidP="00C24F6B">
      <w:pPr>
        <w:pStyle w:val="ListParagraph"/>
        <w:numPr>
          <w:ilvl w:val="1"/>
          <w:numId w:val="50"/>
        </w:numPr>
        <w:spacing w:line="276" w:lineRule="auto"/>
        <w:contextualSpacing w:val="0"/>
        <w:jc w:val="both"/>
        <w:rPr>
          <w:rFonts w:cstheme="minorHAnsi"/>
          <w:b/>
          <w:i/>
          <w:sz w:val="22"/>
        </w:rPr>
      </w:pPr>
      <w:r w:rsidRPr="00BA1F8E">
        <w:rPr>
          <w:rFonts w:cstheme="minorHAnsi"/>
          <w:b/>
          <w:i/>
          <w:sz w:val="22"/>
        </w:rPr>
        <w:t>Internal Control and Risk Management</w:t>
      </w:r>
    </w:p>
    <w:p w14:paraId="7BDBE103" w14:textId="45792A0D" w:rsidR="00C24F6B" w:rsidRPr="00083B0C" w:rsidRDefault="00C24F6B" w:rsidP="00083B0C">
      <w:pPr>
        <w:pStyle w:val="ListParagraph"/>
        <w:numPr>
          <w:ilvl w:val="2"/>
          <w:numId w:val="54"/>
        </w:numPr>
        <w:spacing w:line="276" w:lineRule="auto"/>
        <w:jc w:val="both"/>
        <w:rPr>
          <w:rFonts w:cstheme="minorHAnsi"/>
          <w:sz w:val="22"/>
        </w:rPr>
      </w:pPr>
      <w:r w:rsidRPr="00083B0C">
        <w:rPr>
          <w:rFonts w:cstheme="minorHAnsi"/>
          <w:sz w:val="22"/>
        </w:rPr>
        <w:t>The Committee shall:</w:t>
      </w:r>
    </w:p>
    <w:p w14:paraId="5926BADC" w14:textId="291120A2" w:rsidR="00C63C19" w:rsidRPr="00083B0C" w:rsidRDefault="00D714BA"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evaluate </w:t>
      </w:r>
      <w:r w:rsidR="000E5189" w:rsidRPr="00BA1F8E">
        <w:rPr>
          <w:rFonts w:cstheme="minorHAnsi"/>
          <w:sz w:val="22"/>
        </w:rPr>
        <w:t xml:space="preserve">the </w:t>
      </w:r>
      <w:r w:rsidR="00EF04BE" w:rsidRPr="00BA1F8E">
        <w:rPr>
          <w:rFonts w:cstheme="minorHAnsi"/>
          <w:sz w:val="22"/>
        </w:rPr>
        <w:t>appropriateness of</w:t>
      </w:r>
      <w:r w:rsidR="00556A30" w:rsidRPr="00BA1F8E">
        <w:rPr>
          <w:rFonts w:cstheme="minorHAnsi"/>
          <w:sz w:val="22"/>
        </w:rPr>
        <w:t xml:space="preserve"> (</w:t>
      </w:r>
      <w:r w:rsidR="00EF04BE" w:rsidRPr="00BA1F8E">
        <w:rPr>
          <w:rFonts w:cstheme="minorHAnsi"/>
          <w:sz w:val="22"/>
        </w:rPr>
        <w:t>and compliance with</w:t>
      </w:r>
      <w:r w:rsidR="00556A30" w:rsidRPr="00BA1F8E">
        <w:rPr>
          <w:rFonts w:cstheme="minorHAnsi"/>
          <w:sz w:val="22"/>
        </w:rPr>
        <w:t>)</w:t>
      </w:r>
      <w:r w:rsidR="00EF04BE" w:rsidRPr="00BA1F8E">
        <w:rPr>
          <w:rFonts w:cstheme="minorHAnsi"/>
          <w:sz w:val="22"/>
        </w:rPr>
        <w:t xml:space="preserve"> </w:t>
      </w:r>
      <w:r w:rsidRPr="00083B0C">
        <w:rPr>
          <w:rFonts w:cstheme="minorHAnsi"/>
          <w:sz w:val="22"/>
        </w:rPr>
        <w:t xml:space="preserve">internal controls for </w:t>
      </w:r>
      <w:r w:rsidR="00304529" w:rsidRPr="00BA1F8E">
        <w:rPr>
          <w:rFonts w:cstheme="minorHAnsi"/>
          <w:sz w:val="22"/>
        </w:rPr>
        <w:t>identifying,</w:t>
      </w:r>
      <w:r w:rsidR="0084271E" w:rsidRPr="00BA1F8E">
        <w:rPr>
          <w:rFonts w:cstheme="minorHAnsi"/>
          <w:sz w:val="22"/>
        </w:rPr>
        <w:t xml:space="preserve"> </w:t>
      </w:r>
      <w:r w:rsidRPr="00083B0C">
        <w:rPr>
          <w:rFonts w:cstheme="minorHAnsi"/>
          <w:sz w:val="22"/>
        </w:rPr>
        <w:t xml:space="preserve">monitoring and reporting energy </w:t>
      </w:r>
      <w:r w:rsidR="009F3E1F" w:rsidRPr="00083B0C">
        <w:rPr>
          <w:rFonts w:cstheme="minorHAnsi"/>
          <w:sz w:val="22"/>
        </w:rPr>
        <w:t>market risks and exposure</w:t>
      </w:r>
      <w:r w:rsidR="00DB31BA" w:rsidRPr="00BA1F8E">
        <w:rPr>
          <w:rFonts w:cstheme="minorHAnsi"/>
          <w:sz w:val="22"/>
        </w:rPr>
        <w:t>s</w:t>
      </w:r>
      <w:r w:rsidR="009F3E1F" w:rsidRPr="00083B0C">
        <w:rPr>
          <w:rFonts w:cstheme="minorHAnsi"/>
          <w:sz w:val="22"/>
        </w:rPr>
        <w:t xml:space="preserve"> including</w:t>
      </w:r>
      <w:r w:rsidR="00AF1295" w:rsidRPr="00BA1F8E">
        <w:rPr>
          <w:rFonts w:cstheme="minorHAnsi"/>
          <w:sz w:val="22"/>
        </w:rPr>
        <w:t xml:space="preserve"> </w:t>
      </w:r>
      <w:r w:rsidR="007F1095" w:rsidRPr="00BA1F8E">
        <w:rPr>
          <w:rFonts w:cstheme="minorHAnsi"/>
          <w:sz w:val="22"/>
        </w:rPr>
        <w:t>quantitative</w:t>
      </w:r>
      <w:r w:rsidR="00AF1295" w:rsidRPr="00BA1F8E">
        <w:rPr>
          <w:rFonts w:cstheme="minorHAnsi"/>
          <w:sz w:val="22"/>
        </w:rPr>
        <w:t xml:space="preserve"> risk measure</w:t>
      </w:r>
      <w:r w:rsidR="007F1095" w:rsidRPr="00BA1F8E">
        <w:rPr>
          <w:rFonts w:cstheme="minorHAnsi"/>
          <w:sz w:val="22"/>
        </w:rPr>
        <w:t>s and</w:t>
      </w:r>
      <w:r w:rsidR="009F3E1F" w:rsidRPr="00083B0C">
        <w:rPr>
          <w:rFonts w:cstheme="minorHAnsi"/>
          <w:sz w:val="22"/>
        </w:rPr>
        <w:t xml:space="preserve"> </w:t>
      </w:r>
      <w:r w:rsidR="004B368F" w:rsidRPr="00083B0C">
        <w:rPr>
          <w:rFonts w:cstheme="minorHAnsi"/>
          <w:sz w:val="22"/>
        </w:rPr>
        <w:t>financial and operational risk limit</w:t>
      </w:r>
      <w:r w:rsidR="009E77CF" w:rsidRPr="00083B0C">
        <w:rPr>
          <w:rFonts w:cstheme="minorHAnsi"/>
          <w:sz w:val="22"/>
        </w:rPr>
        <w:t>s (i.e. those risk limits which pertain to Energy Markets</w:t>
      </w:r>
      <w:r w:rsidR="004B6424" w:rsidRPr="00083B0C">
        <w:rPr>
          <w:rFonts w:cstheme="minorHAnsi"/>
          <w:sz w:val="22"/>
        </w:rPr>
        <w:t xml:space="preserve"> including trading, credit and collateral activities</w:t>
      </w:r>
      <w:proofErr w:type="gramStart"/>
      <w:r w:rsidR="009E77CF" w:rsidRPr="00083B0C">
        <w:rPr>
          <w:rFonts w:cstheme="minorHAnsi"/>
          <w:sz w:val="22"/>
        </w:rPr>
        <w:t>)</w:t>
      </w:r>
      <w:r w:rsidR="0064132E" w:rsidRPr="00BA1F8E">
        <w:rPr>
          <w:rFonts w:cstheme="minorHAnsi"/>
          <w:sz w:val="22"/>
        </w:rPr>
        <w:t>;</w:t>
      </w:r>
      <w:proofErr w:type="gramEnd"/>
    </w:p>
    <w:p w14:paraId="65C9A652" w14:textId="4767C608" w:rsidR="00143137" w:rsidRPr="00083B0C" w:rsidRDefault="00227D94" w:rsidP="00083B0C">
      <w:pPr>
        <w:pStyle w:val="ListParagraph"/>
        <w:numPr>
          <w:ilvl w:val="3"/>
          <w:numId w:val="54"/>
        </w:numPr>
        <w:spacing w:line="276" w:lineRule="auto"/>
        <w:ind w:left="2268" w:hanging="850"/>
        <w:jc w:val="both"/>
        <w:rPr>
          <w:rFonts w:cstheme="minorHAnsi"/>
          <w:sz w:val="22"/>
        </w:rPr>
      </w:pPr>
      <w:r>
        <w:rPr>
          <w:rFonts w:cstheme="minorHAnsi"/>
          <w:sz w:val="22"/>
        </w:rPr>
        <w:t>c</w:t>
      </w:r>
      <w:r w:rsidR="00880790" w:rsidRPr="00BA1F8E">
        <w:rPr>
          <w:rFonts w:cstheme="minorHAnsi"/>
          <w:sz w:val="22"/>
        </w:rPr>
        <w:t>onsider and recommend for approval by</w:t>
      </w:r>
      <w:r w:rsidR="00074004" w:rsidRPr="00083B0C">
        <w:rPr>
          <w:rFonts w:cstheme="minorHAnsi"/>
          <w:sz w:val="22"/>
        </w:rPr>
        <w:t xml:space="preserve"> the Board</w:t>
      </w:r>
      <w:r w:rsidR="006546C4" w:rsidRPr="00BA1F8E">
        <w:rPr>
          <w:rFonts w:cstheme="minorHAnsi"/>
          <w:sz w:val="22"/>
        </w:rPr>
        <w:t xml:space="preserve">, </w:t>
      </w:r>
      <w:r w:rsidR="001C531B" w:rsidRPr="00BA1F8E">
        <w:rPr>
          <w:rFonts w:cstheme="minorHAnsi"/>
          <w:sz w:val="22"/>
        </w:rPr>
        <w:t xml:space="preserve">any proposed </w:t>
      </w:r>
      <w:r w:rsidR="00074004" w:rsidRPr="00083B0C">
        <w:rPr>
          <w:rFonts w:cstheme="minorHAnsi"/>
          <w:sz w:val="22"/>
        </w:rPr>
        <w:t xml:space="preserve">changes to </w:t>
      </w:r>
      <w:r w:rsidR="00213AAA" w:rsidRPr="00BA1F8E">
        <w:rPr>
          <w:rFonts w:cstheme="minorHAnsi"/>
          <w:sz w:val="22"/>
        </w:rPr>
        <w:t xml:space="preserve">the </w:t>
      </w:r>
      <w:r w:rsidR="00074004" w:rsidRPr="00083B0C">
        <w:rPr>
          <w:rFonts w:cstheme="minorHAnsi"/>
          <w:sz w:val="22"/>
        </w:rPr>
        <w:t>financial and operation</w:t>
      </w:r>
      <w:r w:rsidR="0096113F" w:rsidRPr="00BA1F8E">
        <w:rPr>
          <w:rFonts w:cstheme="minorHAnsi"/>
          <w:sz w:val="22"/>
        </w:rPr>
        <w:t>al</w:t>
      </w:r>
      <w:r w:rsidR="00074004" w:rsidRPr="00083B0C">
        <w:rPr>
          <w:rFonts w:cstheme="minorHAnsi"/>
          <w:sz w:val="22"/>
        </w:rPr>
        <w:t xml:space="preserve"> risk limits</w:t>
      </w:r>
      <w:r w:rsidR="0064132E" w:rsidRPr="00BA1F8E">
        <w:rPr>
          <w:rFonts w:cstheme="minorHAnsi"/>
          <w:sz w:val="22"/>
        </w:rPr>
        <w:t xml:space="preserve">; </w:t>
      </w:r>
      <w:r w:rsidR="007842A7" w:rsidRPr="00BA1F8E">
        <w:rPr>
          <w:rFonts w:cstheme="minorHAnsi"/>
          <w:sz w:val="22"/>
        </w:rPr>
        <w:t>and</w:t>
      </w:r>
    </w:p>
    <w:p w14:paraId="573861C8" w14:textId="454E91B1" w:rsidR="00143137" w:rsidRDefault="00C24F6B">
      <w:pPr>
        <w:pStyle w:val="ListParagraph"/>
        <w:numPr>
          <w:ilvl w:val="3"/>
          <w:numId w:val="54"/>
        </w:numPr>
        <w:spacing w:line="276" w:lineRule="auto"/>
        <w:ind w:left="2268" w:hanging="850"/>
        <w:jc w:val="both"/>
      </w:pPr>
      <w:r w:rsidRPr="00083B0C">
        <w:rPr>
          <w:sz w:val="22"/>
        </w:rPr>
        <w:t xml:space="preserve">review reports by the internal audit function on </w:t>
      </w:r>
      <w:r w:rsidR="00356E3A" w:rsidRPr="00083B0C">
        <w:rPr>
          <w:sz w:val="22"/>
        </w:rPr>
        <w:t>EM</w:t>
      </w:r>
      <w:r w:rsidRPr="00083B0C">
        <w:rPr>
          <w:sz w:val="22"/>
        </w:rPr>
        <w:t xml:space="preserve"> activities</w:t>
      </w:r>
      <w:r w:rsidR="007842A7" w:rsidRPr="00BA1F8E">
        <w:t xml:space="preserve">. </w:t>
      </w:r>
    </w:p>
    <w:p w14:paraId="78AF114E" w14:textId="77777777" w:rsidR="0056409D" w:rsidRPr="00BA1F8E" w:rsidRDefault="0056409D" w:rsidP="00083B0C">
      <w:pPr>
        <w:pStyle w:val="ListParagraph"/>
        <w:spacing w:line="276" w:lineRule="auto"/>
        <w:ind w:left="2268"/>
        <w:jc w:val="both"/>
      </w:pPr>
    </w:p>
    <w:p w14:paraId="3DCEFE37" w14:textId="77777777" w:rsidR="00C24F6B" w:rsidRPr="00BA1F8E" w:rsidRDefault="00C24F6B" w:rsidP="00083B0C">
      <w:pPr>
        <w:pStyle w:val="ListParagraph"/>
        <w:numPr>
          <w:ilvl w:val="1"/>
          <w:numId w:val="54"/>
        </w:numPr>
        <w:rPr>
          <w:b/>
        </w:rPr>
      </w:pPr>
      <w:r w:rsidRPr="00BA1F8E">
        <w:rPr>
          <w:b/>
          <w:i/>
        </w:rPr>
        <w:t>Other</w:t>
      </w:r>
      <w:r w:rsidRPr="00BA1F8E">
        <w:rPr>
          <w:b/>
        </w:rPr>
        <w:t xml:space="preserve"> </w:t>
      </w:r>
      <w:r w:rsidRPr="00BA1F8E">
        <w:rPr>
          <w:b/>
          <w:i/>
        </w:rPr>
        <w:t>Matters</w:t>
      </w:r>
      <w:r w:rsidRPr="00BA1F8E">
        <w:rPr>
          <w:b/>
        </w:rPr>
        <w:t>.</w:t>
      </w:r>
    </w:p>
    <w:p w14:paraId="48FB5EDE" w14:textId="0AC5CC70" w:rsidR="00C24F6B" w:rsidRPr="00083B0C" w:rsidRDefault="00C24F6B" w:rsidP="00083B0C">
      <w:pPr>
        <w:pStyle w:val="ListParagraph"/>
        <w:numPr>
          <w:ilvl w:val="2"/>
          <w:numId w:val="54"/>
        </w:numPr>
        <w:spacing w:line="276" w:lineRule="auto"/>
        <w:jc w:val="both"/>
        <w:rPr>
          <w:rFonts w:cstheme="minorHAnsi"/>
          <w:sz w:val="22"/>
        </w:rPr>
      </w:pPr>
      <w:r w:rsidRPr="00083B0C">
        <w:rPr>
          <w:rFonts w:cstheme="minorHAnsi"/>
          <w:sz w:val="22"/>
        </w:rPr>
        <w:t>The Committee shall:</w:t>
      </w:r>
    </w:p>
    <w:p w14:paraId="6B91D851" w14:textId="18C18D3A" w:rsidR="00143137" w:rsidRPr="00083B0C"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have access to sufficient resources </w:t>
      </w:r>
      <w:proofErr w:type="gramStart"/>
      <w:r w:rsidRPr="00083B0C">
        <w:rPr>
          <w:rFonts w:cstheme="minorHAnsi"/>
          <w:sz w:val="22"/>
        </w:rPr>
        <w:t>in order to</w:t>
      </w:r>
      <w:proofErr w:type="gramEnd"/>
      <w:r w:rsidRPr="00083B0C">
        <w:rPr>
          <w:rFonts w:cstheme="minorHAnsi"/>
          <w:sz w:val="22"/>
        </w:rPr>
        <w:t xml:space="preserve"> carry out its duties, including access to the company secretariat for assistance as </w:t>
      </w:r>
      <w:proofErr w:type="gramStart"/>
      <w:r w:rsidRPr="00083B0C">
        <w:rPr>
          <w:rFonts w:cstheme="minorHAnsi"/>
          <w:sz w:val="22"/>
        </w:rPr>
        <w:t>required;</w:t>
      </w:r>
      <w:proofErr w:type="gramEnd"/>
    </w:p>
    <w:p w14:paraId="08B35A25" w14:textId="785AE63C" w:rsidR="00C66FC9" w:rsidRPr="00083B0C"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be provided with appropriate and timely training both in the form of an induction programme for new members and on an ongoing basis for all </w:t>
      </w:r>
      <w:proofErr w:type="gramStart"/>
      <w:r w:rsidRPr="00083B0C">
        <w:rPr>
          <w:rFonts w:cstheme="minorHAnsi"/>
          <w:sz w:val="22"/>
        </w:rPr>
        <w:t>members;</w:t>
      </w:r>
      <w:proofErr w:type="gramEnd"/>
    </w:p>
    <w:p w14:paraId="13CC200F" w14:textId="09280804" w:rsidR="00C66FC9" w:rsidRPr="00083B0C"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give due consideration to the law and regulations, including the provisions of the UK Corporate Governance Code (and related guidance) and the requirements of the UK Listing Authority’s Listing, Prospectus and Disclosure Guidance and Transparency Rules as </w:t>
      </w:r>
      <w:proofErr w:type="gramStart"/>
      <w:r w:rsidRPr="00083B0C">
        <w:rPr>
          <w:rFonts w:cstheme="minorHAnsi"/>
          <w:sz w:val="22"/>
        </w:rPr>
        <w:t>appropriate;</w:t>
      </w:r>
      <w:proofErr w:type="gramEnd"/>
      <w:r w:rsidRPr="00083B0C">
        <w:rPr>
          <w:rFonts w:cstheme="minorHAnsi"/>
          <w:sz w:val="22"/>
        </w:rPr>
        <w:t xml:space="preserve"> </w:t>
      </w:r>
    </w:p>
    <w:p w14:paraId="344B6E5B" w14:textId="0A3A4868" w:rsidR="00C66FC9" w:rsidRPr="00083B0C"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at least once a year review its own performance, constitution, plan of business and terms of reference to ensure it is operating at maximum effectiveness and recommend any changes it considers necessary to the Board for </w:t>
      </w:r>
      <w:proofErr w:type="gramStart"/>
      <w:r w:rsidRPr="00083B0C">
        <w:rPr>
          <w:rFonts w:cstheme="minorHAnsi"/>
          <w:sz w:val="22"/>
        </w:rPr>
        <w:t>approval;</w:t>
      </w:r>
      <w:proofErr w:type="gramEnd"/>
    </w:p>
    <w:p w14:paraId="2C327DA0" w14:textId="00EE0648" w:rsidR="00C66FC9" w:rsidRPr="00083B0C"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work and liaise as necessary with all other Board </w:t>
      </w:r>
      <w:proofErr w:type="gramStart"/>
      <w:r w:rsidRPr="00083B0C">
        <w:rPr>
          <w:rFonts w:cstheme="minorHAnsi"/>
          <w:sz w:val="22"/>
        </w:rPr>
        <w:t>Committees;</w:t>
      </w:r>
      <w:proofErr w:type="gramEnd"/>
      <w:r w:rsidRPr="00083B0C">
        <w:rPr>
          <w:rFonts w:cstheme="minorHAnsi"/>
          <w:sz w:val="22"/>
        </w:rPr>
        <w:t xml:space="preserve"> </w:t>
      </w:r>
    </w:p>
    <w:p w14:paraId="10FBFC74" w14:textId="4673A962" w:rsidR="00C66FC9" w:rsidRPr="00BA1F8E" w:rsidRDefault="00C24F6B" w:rsidP="00083B0C">
      <w:pPr>
        <w:pStyle w:val="ListParagraph"/>
        <w:numPr>
          <w:ilvl w:val="3"/>
          <w:numId w:val="54"/>
        </w:numPr>
        <w:spacing w:line="276" w:lineRule="auto"/>
        <w:ind w:left="2268" w:hanging="850"/>
        <w:jc w:val="both"/>
        <w:rPr>
          <w:rFonts w:cstheme="minorHAnsi"/>
          <w:sz w:val="22"/>
        </w:rPr>
      </w:pPr>
      <w:r w:rsidRPr="00083B0C">
        <w:rPr>
          <w:rFonts w:cstheme="minorHAnsi"/>
          <w:sz w:val="22"/>
        </w:rPr>
        <w:t xml:space="preserve">deal with any matters which the Board may refer to the </w:t>
      </w:r>
      <w:proofErr w:type="gramStart"/>
      <w:r w:rsidRPr="00083B0C">
        <w:rPr>
          <w:rFonts w:cstheme="minorHAnsi"/>
          <w:sz w:val="22"/>
        </w:rPr>
        <w:t>Committee</w:t>
      </w:r>
      <w:r w:rsidR="007762DE" w:rsidRPr="00083B0C">
        <w:rPr>
          <w:rFonts w:cstheme="minorHAnsi"/>
          <w:sz w:val="22"/>
        </w:rPr>
        <w:t>;</w:t>
      </w:r>
      <w:proofErr w:type="gramEnd"/>
      <w:r w:rsidR="007762DE" w:rsidRPr="00083B0C">
        <w:rPr>
          <w:rFonts w:cstheme="minorHAnsi"/>
          <w:sz w:val="22"/>
        </w:rPr>
        <w:t xml:space="preserve"> </w:t>
      </w:r>
    </w:p>
    <w:p w14:paraId="0292EFBC" w14:textId="2991F214" w:rsidR="00E63D02" w:rsidRPr="00083B0C" w:rsidRDefault="00E63D02" w:rsidP="00E63D02">
      <w:pPr>
        <w:pStyle w:val="ListParagraph"/>
        <w:numPr>
          <w:ilvl w:val="3"/>
          <w:numId w:val="54"/>
        </w:numPr>
        <w:spacing w:line="276" w:lineRule="auto"/>
        <w:ind w:left="2268" w:hanging="850"/>
        <w:jc w:val="both"/>
        <w:rPr>
          <w:rFonts w:cstheme="minorHAnsi"/>
          <w:sz w:val="22"/>
        </w:rPr>
      </w:pPr>
      <w:r>
        <w:rPr>
          <w:rFonts w:cstheme="minorHAnsi"/>
          <w:sz w:val="22"/>
        </w:rPr>
        <w:t xml:space="preserve">compile a report on its activities during the year to be included in the Company’s annual report; and </w:t>
      </w:r>
    </w:p>
    <w:p w14:paraId="57BD1681" w14:textId="1DE202D2" w:rsidR="00033DBB" w:rsidRDefault="007762DE" w:rsidP="0056409D">
      <w:pPr>
        <w:pStyle w:val="ListParagraph"/>
        <w:numPr>
          <w:ilvl w:val="3"/>
          <w:numId w:val="54"/>
        </w:numPr>
        <w:spacing w:line="276" w:lineRule="auto"/>
        <w:ind w:left="2268" w:hanging="850"/>
        <w:jc w:val="both"/>
        <w:rPr>
          <w:rFonts w:cstheme="minorHAnsi"/>
          <w:sz w:val="22"/>
        </w:rPr>
      </w:pPr>
      <w:r w:rsidRPr="00083B0C">
        <w:rPr>
          <w:rFonts w:cstheme="minorHAnsi"/>
          <w:sz w:val="22"/>
        </w:rPr>
        <w:t>m</w:t>
      </w:r>
      <w:r w:rsidR="00033DBB" w:rsidRPr="00083B0C">
        <w:rPr>
          <w:rFonts w:cstheme="minorHAnsi"/>
          <w:sz w:val="22"/>
        </w:rPr>
        <w:t>ake publicly available its Terms of Reference clearly explaining its role and the authority delegated to it by the Board.</w:t>
      </w:r>
    </w:p>
    <w:p w14:paraId="1B5F7571" w14:textId="69B5BB6A" w:rsidR="00C24F6B" w:rsidRPr="007B4B2F" w:rsidRDefault="00C24F6B" w:rsidP="007B4B2F">
      <w:pPr>
        <w:pStyle w:val="NumberedHeading2"/>
        <w:numPr>
          <w:ilvl w:val="0"/>
          <w:numId w:val="38"/>
        </w:numPr>
        <w:ind w:left="567" w:hanging="567"/>
        <w:rPr>
          <w:color w:val="0096A9"/>
          <w:spacing w:val="-2"/>
        </w:rPr>
      </w:pPr>
      <w:r w:rsidRPr="007B4B2F">
        <w:rPr>
          <w:color w:val="0096A9"/>
          <w:spacing w:val="-2"/>
        </w:rPr>
        <w:lastRenderedPageBreak/>
        <w:t>AUTHORITY</w:t>
      </w:r>
    </w:p>
    <w:p w14:paraId="38293E0D" w14:textId="311D08FF" w:rsidR="00C24F6B" w:rsidRPr="00083B0C" w:rsidRDefault="00C24F6B" w:rsidP="00083B0C">
      <w:pPr>
        <w:pStyle w:val="ListParagraph"/>
        <w:numPr>
          <w:ilvl w:val="1"/>
          <w:numId w:val="56"/>
        </w:numPr>
        <w:spacing w:line="276" w:lineRule="auto"/>
        <w:jc w:val="both"/>
        <w:rPr>
          <w:rFonts w:cstheme="minorHAnsi"/>
          <w:sz w:val="22"/>
        </w:rPr>
      </w:pPr>
      <w:r w:rsidRPr="00083B0C">
        <w:rPr>
          <w:rFonts w:cstheme="minorHAnsi"/>
          <w:sz w:val="22"/>
        </w:rPr>
        <w:t>The Committee has no executive powers other than the specific authorities set out in these Terms of Reference and such other authority as is from time to time delegated to it by the Board.  Otherwise, it will recommend any executive action it considers necessary to the Board.  The Committee does not relieve the Directors of their responsibilities in respect of Committee matters.</w:t>
      </w:r>
      <w:r w:rsidRPr="00083B0C">
        <w:rPr>
          <w:rFonts w:cstheme="minorHAnsi"/>
          <w:sz w:val="22"/>
        </w:rPr>
        <w:tab/>
      </w:r>
    </w:p>
    <w:p w14:paraId="3E151162" w14:textId="77777777" w:rsidR="004E54D6" w:rsidRPr="00BA1F8E" w:rsidRDefault="004E54D6" w:rsidP="004E54D6">
      <w:pPr>
        <w:pStyle w:val="ListParagraph"/>
        <w:spacing w:line="276" w:lineRule="auto"/>
        <w:ind w:left="426"/>
        <w:jc w:val="both"/>
        <w:rPr>
          <w:rFonts w:cstheme="minorHAnsi"/>
          <w:sz w:val="22"/>
        </w:rPr>
      </w:pPr>
    </w:p>
    <w:p w14:paraId="213E55F0" w14:textId="77777777" w:rsidR="00C24F6B" w:rsidRPr="00BA1F8E" w:rsidRDefault="00C24F6B" w:rsidP="00083B0C">
      <w:pPr>
        <w:pStyle w:val="ListParagraph"/>
        <w:numPr>
          <w:ilvl w:val="1"/>
          <w:numId w:val="56"/>
        </w:numPr>
        <w:spacing w:line="276" w:lineRule="auto"/>
        <w:ind w:left="426" w:hanging="426"/>
        <w:contextualSpacing w:val="0"/>
        <w:jc w:val="both"/>
        <w:rPr>
          <w:rFonts w:cstheme="minorHAnsi"/>
          <w:sz w:val="22"/>
        </w:rPr>
      </w:pPr>
      <w:r w:rsidRPr="00BA1F8E">
        <w:rPr>
          <w:rFonts w:cstheme="minorHAnsi"/>
          <w:sz w:val="22"/>
        </w:rPr>
        <w:t>The Committee is authorised:</w:t>
      </w:r>
    </w:p>
    <w:p w14:paraId="6F738A29" w14:textId="77777777" w:rsidR="00C24F6B" w:rsidRPr="00BA1F8E" w:rsidRDefault="00C24F6B" w:rsidP="00083B0C">
      <w:pPr>
        <w:pStyle w:val="ListParagraph"/>
        <w:numPr>
          <w:ilvl w:val="2"/>
          <w:numId w:val="56"/>
        </w:numPr>
        <w:spacing w:line="276" w:lineRule="auto"/>
        <w:ind w:left="1134" w:hanging="708"/>
        <w:contextualSpacing w:val="0"/>
        <w:jc w:val="both"/>
        <w:rPr>
          <w:rFonts w:cstheme="minorHAnsi"/>
          <w:sz w:val="22"/>
        </w:rPr>
      </w:pPr>
      <w:r w:rsidRPr="00BA1F8E">
        <w:rPr>
          <w:rFonts w:cstheme="minorHAnsi"/>
          <w:sz w:val="22"/>
        </w:rPr>
        <w:t xml:space="preserve">to seek any information, it requires from any officer or employee of the company or its subsidiaries </w:t>
      </w:r>
      <w:proofErr w:type="gramStart"/>
      <w:r w:rsidRPr="00BA1F8E">
        <w:rPr>
          <w:rFonts w:cstheme="minorHAnsi"/>
          <w:sz w:val="22"/>
        </w:rPr>
        <w:t>in order to</w:t>
      </w:r>
      <w:proofErr w:type="gramEnd"/>
      <w:r w:rsidRPr="00BA1F8E">
        <w:rPr>
          <w:rFonts w:cstheme="minorHAnsi"/>
          <w:sz w:val="22"/>
        </w:rPr>
        <w:t xml:space="preserve"> perform its </w:t>
      </w:r>
      <w:proofErr w:type="gramStart"/>
      <w:r w:rsidRPr="00BA1F8E">
        <w:rPr>
          <w:rFonts w:cstheme="minorHAnsi"/>
          <w:sz w:val="22"/>
        </w:rPr>
        <w:t>duties;</w:t>
      </w:r>
      <w:proofErr w:type="gramEnd"/>
    </w:p>
    <w:p w14:paraId="3E884D04" w14:textId="77777777" w:rsidR="00C24F6B" w:rsidRPr="00BA1F8E" w:rsidRDefault="00C24F6B" w:rsidP="00083B0C">
      <w:pPr>
        <w:pStyle w:val="ListParagraph"/>
        <w:numPr>
          <w:ilvl w:val="2"/>
          <w:numId w:val="56"/>
        </w:numPr>
        <w:spacing w:line="276" w:lineRule="auto"/>
        <w:ind w:left="1134" w:hanging="709"/>
        <w:contextualSpacing w:val="0"/>
        <w:jc w:val="both"/>
        <w:rPr>
          <w:rFonts w:cstheme="minorHAnsi"/>
          <w:sz w:val="22"/>
        </w:rPr>
      </w:pPr>
      <w:r w:rsidRPr="00BA1F8E">
        <w:rPr>
          <w:rFonts w:cstheme="minorHAnsi"/>
          <w:sz w:val="22"/>
        </w:rPr>
        <w:t xml:space="preserve">to request and have made available to it minutes from SSE’s committee framework to effectively discharge its function.  </w:t>
      </w:r>
    </w:p>
    <w:p w14:paraId="0DFF71B1" w14:textId="77777777" w:rsidR="00C24F6B" w:rsidRPr="00BA1F8E" w:rsidRDefault="00C24F6B" w:rsidP="00083B0C">
      <w:pPr>
        <w:pStyle w:val="ListParagraph"/>
        <w:numPr>
          <w:ilvl w:val="2"/>
          <w:numId w:val="56"/>
        </w:numPr>
        <w:spacing w:line="276" w:lineRule="auto"/>
        <w:ind w:left="1134" w:hanging="708"/>
        <w:contextualSpacing w:val="0"/>
        <w:jc w:val="both"/>
        <w:rPr>
          <w:rFonts w:cstheme="minorHAnsi"/>
          <w:sz w:val="22"/>
        </w:rPr>
      </w:pPr>
      <w:r w:rsidRPr="00BA1F8E">
        <w:rPr>
          <w:rFonts w:cstheme="minorHAnsi"/>
          <w:sz w:val="22"/>
        </w:rPr>
        <w:t>to obtain, at the Company’s expense, outside legal or other professional advice on any matters within its terms of reference.  The Committee will inform the Finance Director and the Board of any such action; and</w:t>
      </w:r>
    </w:p>
    <w:p w14:paraId="1BB9419C" w14:textId="77777777" w:rsidR="00C24F6B" w:rsidRPr="00BA1F8E" w:rsidRDefault="00C24F6B" w:rsidP="00083B0C">
      <w:pPr>
        <w:pStyle w:val="ListParagraph"/>
        <w:numPr>
          <w:ilvl w:val="2"/>
          <w:numId w:val="56"/>
        </w:numPr>
        <w:spacing w:line="276" w:lineRule="auto"/>
        <w:ind w:left="1134" w:hanging="708"/>
        <w:contextualSpacing w:val="0"/>
        <w:jc w:val="both"/>
        <w:rPr>
          <w:rFonts w:cstheme="minorHAnsi"/>
          <w:sz w:val="22"/>
        </w:rPr>
      </w:pPr>
      <w:r w:rsidRPr="00BA1F8E">
        <w:rPr>
          <w:rFonts w:cstheme="minorHAnsi"/>
          <w:sz w:val="22"/>
        </w:rPr>
        <w:t>to call any member of staff to be questioned at a meeting of the Committee as and when required.</w:t>
      </w:r>
    </w:p>
    <w:p w14:paraId="2474C1E6" w14:textId="0DEC8622" w:rsidR="00017290" w:rsidRPr="00BA1F8E" w:rsidRDefault="00C24F6B" w:rsidP="00C24F6B">
      <w:pPr>
        <w:pStyle w:val="Tabletitle"/>
        <w:rPr>
          <w:u w:val="single"/>
          <w:lang w:val="en-ZA"/>
        </w:rPr>
      </w:pPr>
      <w:r w:rsidRPr="00BA1F8E">
        <w:rPr>
          <w:u w:val="single"/>
          <w:lang w:val="en-ZA"/>
        </w:rPr>
        <w:t xml:space="preserve">END </w:t>
      </w:r>
    </w:p>
    <w:sectPr w:rsidR="00017290" w:rsidRPr="00BA1F8E" w:rsidSect="00C24F6B">
      <w:headerReference w:type="even" r:id="rId11"/>
      <w:headerReference w:type="default" r:id="rId12"/>
      <w:footerReference w:type="default" r:id="rId13"/>
      <w:headerReference w:type="first" r:id="rId14"/>
      <w:footerReference w:type="first" r:id="rId15"/>
      <w:pgSz w:w="11906" w:h="16838"/>
      <w:pgMar w:top="851" w:right="1134" w:bottom="993" w:left="1418" w:header="284"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A8CC8" w14:textId="77777777" w:rsidR="005004C1" w:rsidRDefault="005004C1" w:rsidP="009270A7">
      <w:pPr>
        <w:spacing w:line="240" w:lineRule="auto"/>
      </w:pPr>
      <w:r>
        <w:separator/>
      </w:r>
    </w:p>
    <w:p w14:paraId="7267CF16" w14:textId="77777777" w:rsidR="005004C1" w:rsidRDefault="005004C1"/>
    <w:p w14:paraId="1380778E" w14:textId="77777777" w:rsidR="005004C1" w:rsidRDefault="005004C1"/>
  </w:endnote>
  <w:endnote w:type="continuationSeparator" w:id="0">
    <w:p w14:paraId="73E30427" w14:textId="77777777" w:rsidR="005004C1" w:rsidRDefault="005004C1" w:rsidP="009270A7">
      <w:pPr>
        <w:spacing w:line="240" w:lineRule="auto"/>
      </w:pPr>
      <w:r>
        <w:continuationSeparator/>
      </w:r>
    </w:p>
    <w:p w14:paraId="67233CC8" w14:textId="77777777" w:rsidR="005004C1" w:rsidRDefault="005004C1"/>
    <w:p w14:paraId="4DDFC528" w14:textId="77777777" w:rsidR="005004C1" w:rsidRDefault="005004C1"/>
  </w:endnote>
  <w:endnote w:type="continuationNotice" w:id="1">
    <w:p w14:paraId="141A312D" w14:textId="77777777" w:rsidR="005004C1" w:rsidRDefault="00500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charset w:val="00"/>
    <w:family w:val="roman"/>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1B0DB" w14:textId="77777777" w:rsidR="00C24F6B" w:rsidRDefault="00C24F6B" w:rsidP="00047FE6">
    <w:pPr>
      <w:pStyle w:val="Footer"/>
      <w:rPr>
        <w:rFonts w:asciiTheme="minorHAnsi" w:hAnsiTheme="minorHAnsi" w:cstheme="minorHAnsi"/>
        <w:caps w:val="0"/>
        <w:sz w:val="20"/>
        <w:szCs w:val="24"/>
      </w:rPr>
    </w:pPr>
  </w:p>
  <w:p w14:paraId="636D57E8" w14:textId="454DA828" w:rsidR="4FE06934" w:rsidRDefault="4FE06934" w:rsidP="4FE06934">
    <w:pPr>
      <w:pStyle w:val="Footer"/>
      <w:jc w:val="right"/>
    </w:pPr>
    <w:r w:rsidRPr="4FE06934">
      <w:rPr>
        <w:rFonts w:asciiTheme="minorHAnsi" w:hAnsiTheme="minorHAnsi"/>
        <w:caps w:val="0"/>
        <w:sz w:val="20"/>
        <w:szCs w:val="20"/>
      </w:rPr>
      <w:t>January 202</w:t>
    </w:r>
    <w:r w:rsidR="00083B0C">
      <w:rPr>
        <w:rFonts w:asciiTheme="minorHAnsi" w:hAnsiTheme="minorHAnsi"/>
        <w:caps w:val="0"/>
        <w:sz w:val="20"/>
        <w:szCs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0236F" w14:textId="77777777" w:rsidR="00524CBC" w:rsidRDefault="00524CBC" w:rsidP="00524CBC">
    <w:pPr>
      <w:pStyle w:val="Footer"/>
      <w:jc w:val="right"/>
    </w:pPr>
    <w:r w:rsidRPr="4FE06934">
      <w:rPr>
        <w:rFonts w:asciiTheme="minorHAnsi" w:hAnsiTheme="minorHAnsi"/>
        <w:caps w:val="0"/>
        <w:sz w:val="20"/>
        <w:szCs w:val="20"/>
      </w:rPr>
      <w:t>January 202</w:t>
    </w:r>
    <w:r>
      <w:rPr>
        <w:rFonts w:asciiTheme="minorHAnsi" w:hAnsiTheme="minorHAnsi"/>
        <w:caps w:val="0"/>
        <w:sz w:val="20"/>
        <w:szCs w:val="20"/>
      </w:rPr>
      <w:t>6</w:t>
    </w:r>
  </w:p>
  <w:p w14:paraId="60A84DE9" w14:textId="77777777" w:rsidR="00524CBC" w:rsidRDefault="00524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B41BD" w14:textId="77777777" w:rsidR="005004C1" w:rsidRDefault="005004C1" w:rsidP="009270A7">
      <w:pPr>
        <w:spacing w:line="240" w:lineRule="auto"/>
      </w:pPr>
      <w:r>
        <w:separator/>
      </w:r>
    </w:p>
    <w:p w14:paraId="49E59FB0" w14:textId="77777777" w:rsidR="005004C1" w:rsidRDefault="005004C1"/>
    <w:p w14:paraId="092C0D57" w14:textId="77777777" w:rsidR="005004C1" w:rsidRDefault="005004C1"/>
  </w:footnote>
  <w:footnote w:type="continuationSeparator" w:id="0">
    <w:p w14:paraId="313F59F5" w14:textId="77777777" w:rsidR="005004C1" w:rsidRDefault="005004C1" w:rsidP="009270A7">
      <w:pPr>
        <w:spacing w:line="240" w:lineRule="auto"/>
      </w:pPr>
      <w:r>
        <w:continuationSeparator/>
      </w:r>
    </w:p>
    <w:p w14:paraId="666AE072" w14:textId="77777777" w:rsidR="005004C1" w:rsidRDefault="005004C1"/>
    <w:p w14:paraId="2D316A74" w14:textId="77777777" w:rsidR="005004C1" w:rsidRDefault="005004C1"/>
  </w:footnote>
  <w:footnote w:type="continuationNotice" w:id="1">
    <w:p w14:paraId="7D65EA37" w14:textId="77777777" w:rsidR="005004C1" w:rsidRDefault="00500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92A8F" w14:textId="5CE02EF9" w:rsidR="005559E1" w:rsidRDefault="005559E1">
    <w:pPr>
      <w:pStyle w:val="Header"/>
    </w:pPr>
    <w:r>
      <w:rPr>
        <w:noProof/>
      </w:rPr>
      <mc:AlternateContent>
        <mc:Choice Requires="wps">
          <w:drawing>
            <wp:anchor distT="0" distB="0" distL="114300" distR="114300" simplePos="0" relativeHeight="251658243" behindDoc="1" locked="0" layoutInCell="1" allowOverlap="1" wp14:anchorId="1F76FDAC" wp14:editId="230DB86C">
              <wp:simplePos x="635" y="635"/>
              <wp:positionH relativeFrom="margin">
                <wp:align>center</wp:align>
              </wp:positionH>
              <wp:positionV relativeFrom="margin">
                <wp:align>center</wp:align>
              </wp:positionV>
              <wp:extent cx="62865" cy="18415"/>
              <wp:effectExtent l="0" t="38100" r="13335" b="19685"/>
              <wp:wrapNone/>
              <wp:docPr id="1678641323" name="Text Box 2"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62865" cy="18415"/>
                      </a:xfrm>
                      <a:prstGeom prst="rect">
                        <a:avLst/>
                      </a:prstGeom>
                      <a:noFill/>
                      <a:ln>
                        <a:noFill/>
                      </a:ln>
                    </wps:spPr>
                    <wps:txbx>
                      <w:txbxContent>
                        <w:p w14:paraId="4E39CC92" w14:textId="1A69C965"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F76FDAC" id="_x0000_t202" coordsize="21600,21600" o:spt="202" path="m,l,21600r21600,l21600,xe">
              <v:stroke joinstyle="miter"/>
              <v:path gradientshapeok="t" o:connecttype="rect"/>
            </v:shapetype>
            <v:shape id="Text Box 2" o:spid="_x0000_s1026" type="#_x0000_t202" alt="Confidential" style="position:absolute;margin-left:0;margin-top:0;width:4.95pt;height:1.45pt;rotation:-45;z-index:-251658237;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" filled="f" stroked="f">
              <v:textbox style="mso-fit-shape-to-text:t" inset="0,0,0,0">
                <w:txbxContent>
                  <w:p w14:paraId="4E39CC92" w14:textId="1A69C965"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38B2" w14:textId="2D42A49E" w:rsidR="004534C7" w:rsidRPr="00A73BC3" w:rsidRDefault="005559E1" w:rsidP="00A73BC3">
    <w:pPr>
      <w:pStyle w:val="Header"/>
      <w:rPr>
        <w:b/>
        <w:bCs/>
      </w:rPr>
    </w:pPr>
    <w:r>
      <w:rPr>
        <w:b/>
        <w:bCs/>
        <w:noProof/>
      </w:rPr>
      <mc:AlternateContent>
        <mc:Choice Requires="wps">
          <w:drawing>
            <wp:anchor distT="0" distB="0" distL="114300" distR="114300" simplePos="0" relativeHeight="251658244" behindDoc="1" locked="0" layoutInCell="1" allowOverlap="1" wp14:anchorId="70B20F65" wp14:editId="1D8F8FFF">
              <wp:simplePos x="635" y="635"/>
              <wp:positionH relativeFrom="margin">
                <wp:align>center</wp:align>
              </wp:positionH>
              <wp:positionV relativeFrom="margin">
                <wp:align>center</wp:align>
              </wp:positionV>
              <wp:extent cx="62865" cy="18415"/>
              <wp:effectExtent l="0" t="38100" r="13335" b="19685"/>
              <wp:wrapNone/>
              <wp:docPr id="1284149457" name="Text Box 3"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62865" cy="18415"/>
                      </a:xfrm>
                      <a:prstGeom prst="rect">
                        <a:avLst/>
                      </a:prstGeom>
                      <a:noFill/>
                      <a:ln>
                        <a:noFill/>
                      </a:ln>
                    </wps:spPr>
                    <wps:txbx>
                      <w:txbxContent>
                        <w:p w14:paraId="751CEBD4" w14:textId="71900A11"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B20F65" id="_x0000_t202" coordsize="21600,21600" o:spt="202" path="m,l,21600r21600,l21600,xe">
              <v:stroke joinstyle="miter"/>
              <v:path gradientshapeok="t" o:connecttype="rect"/>
            </v:shapetype>
            <v:shape id="Text Box 3" o:spid="_x0000_s1027" type="#_x0000_t202" alt="Confidential" style="position:absolute;margin-left:0;margin-top:0;width:4.95pt;height:1.45pt;rotation:-45;z-index:-25165823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" filled="f" stroked="f">
              <v:textbox style="mso-fit-shape-to-text:t" inset="0,0,0,0">
                <w:txbxContent>
                  <w:p w14:paraId="751CEBD4" w14:textId="71900A11"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r w:rsidR="00450C2F" w:rsidRPr="00A73BC3">
      <w:rPr>
        <w:b/>
        <w:bCs/>
        <w:noProof/>
      </w:rPr>
      <w:drawing>
        <wp:anchor distT="0" distB="0" distL="114300" distR="114300" simplePos="0" relativeHeight="251658240"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rsidRPr="00A73BC3">
      <w:rPr>
        <w:b/>
        <w:bCs/>
      </w:rPr>
      <w:ptab w:relativeTo="margin" w:alignment="right" w:leader="none"/>
    </w:r>
  </w:p>
  <w:p w14:paraId="1E0BDA76" w14:textId="77777777" w:rsidR="004534C7" w:rsidRDefault="004534C7"/>
  <w:p w14:paraId="145A6C79" w14:textId="77777777" w:rsidR="00176823" w:rsidRDefault="0017682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39799" w14:textId="39EDB049" w:rsidR="00DF5343" w:rsidRDefault="005559E1" w:rsidP="00A73BC3">
    <w:pPr>
      <w:pStyle w:val="Header"/>
      <w:jc w:val="right"/>
      <w:rPr>
        <w:b/>
        <w:bCs/>
      </w:rPr>
    </w:pPr>
    <w:r>
      <w:rPr>
        <w:b/>
        <w:bCs/>
        <w:noProof/>
      </w:rPr>
      <mc:AlternateContent>
        <mc:Choice Requires="wps">
          <w:drawing>
            <wp:anchor distT="0" distB="0" distL="114300" distR="114300" simplePos="0" relativeHeight="251658242" behindDoc="1" locked="0" layoutInCell="1" allowOverlap="1" wp14:anchorId="423BD6AF" wp14:editId="102FED75">
              <wp:simplePos x="901700" y="184150"/>
              <wp:positionH relativeFrom="margin">
                <wp:align>center</wp:align>
              </wp:positionH>
              <wp:positionV relativeFrom="margin">
                <wp:align>center</wp:align>
              </wp:positionV>
              <wp:extent cx="62865" cy="18415"/>
              <wp:effectExtent l="0" t="38100" r="13335" b="19685"/>
              <wp:wrapNone/>
              <wp:docPr id="2099194327" name="Text Box 1"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62865" cy="18415"/>
                      </a:xfrm>
                      <a:prstGeom prst="rect">
                        <a:avLst/>
                      </a:prstGeom>
                      <a:noFill/>
                      <a:ln>
                        <a:noFill/>
                      </a:ln>
                    </wps:spPr>
                    <wps:txbx>
                      <w:txbxContent>
                        <w:p w14:paraId="69516AC6" w14:textId="737A2D3B"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23BD6AF" id="_x0000_t202" coordsize="21600,21600" o:spt="202" path="m,l,21600r21600,l21600,xe">
              <v:stroke joinstyle="miter"/>
              <v:path gradientshapeok="t" o:connecttype="rect"/>
            </v:shapetype>
            <v:shape id="Text Box 1" o:spid="_x0000_s1028" type="#_x0000_t202" alt="Confidential" style="position:absolute;left:0;text-align:left;margin-left:0;margin-top:0;width:4.95pt;height:1.45pt;rotation:-45;z-index:-251658238;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" filled="f" stroked="f">
              <v:textbox style="mso-fit-shape-to-text:t" inset="0,0,0,0">
                <w:txbxContent>
                  <w:p w14:paraId="69516AC6" w14:textId="737A2D3B" w:rsidR="005559E1" w:rsidRPr="005559E1" w:rsidRDefault="005559E1" w:rsidP="005559E1">
                    <w:pPr>
                      <w:spacing w:after="0"/>
                      <w:rPr>
                        <w:rFonts w:ascii="Calibri" w:eastAsia="Calibri" w:hAnsi="Calibri" w:cs="Calibri"/>
                        <w:noProof/>
                        <w:color w:val="DCDCDC"/>
                        <w:sz w:val="2"/>
                        <w:szCs w:val="2"/>
                        <w14:textFill>
                          <w14:solidFill>
                            <w14:srgbClr w14:val="DCDCDC">
                              <w14:alpha w14:val="50000"/>
                            </w14:srgbClr>
                          </w14:solidFill>
                        </w14:textFill>
                      </w:rPr>
                    </w:pPr>
                    <w:r w:rsidRPr="005559E1">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r w:rsidR="00DF5343" w:rsidRPr="00A73BC3">
      <w:rPr>
        <w:b/>
        <w:bCs/>
        <w:noProof/>
      </w:rPr>
      <w:drawing>
        <wp:anchor distT="0" distB="0" distL="114300" distR="114300" simplePos="0" relativeHeight="251658241" behindDoc="0" locked="0" layoutInCell="1" allowOverlap="1" wp14:anchorId="33EA8014" wp14:editId="224CA6EA">
          <wp:simplePos x="0" y="0"/>
          <wp:positionH relativeFrom="margin">
            <wp:align>right</wp:align>
          </wp:positionH>
          <wp:positionV relativeFrom="paragraph">
            <wp:posOffset>37465</wp:posOffset>
          </wp:positionV>
          <wp:extent cx="1114425" cy="712470"/>
          <wp:effectExtent l="0" t="0" r="0" b="0"/>
          <wp:wrapNone/>
          <wp:docPr id="41" name="Picture 4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28CAA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B8FD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D8D2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2A0E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7A50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5871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6031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62BE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126F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0DD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64DDD"/>
    <w:multiLevelType w:val="multilevel"/>
    <w:tmpl w:val="30DCBB4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94B28AF"/>
    <w:multiLevelType w:val="multilevel"/>
    <w:tmpl w:val="753E486A"/>
    <w:lvl w:ilvl="0">
      <w:start w:val="1"/>
      <w:numFmt w:val="bullet"/>
      <w:lvlText w:val=""/>
      <w:lvlJc w:val="left"/>
      <w:pPr>
        <w:ind w:left="2411" w:hanging="284"/>
      </w:pPr>
      <w:rPr>
        <w:rFonts w:ascii="Wingdings" w:hAnsi="Wingdings" w:hint="default"/>
        <w:color w:val="002D72" w:themeColor="text2"/>
        <w:sz w:val="22"/>
        <w:szCs w:val="22"/>
      </w:rPr>
    </w:lvl>
    <w:lvl w:ilvl="1">
      <w:start w:val="1"/>
      <w:numFmt w:val="bullet"/>
      <w:lvlText w:val="–"/>
      <w:lvlJc w:val="left"/>
      <w:pPr>
        <w:ind w:left="2411" w:hanging="284"/>
      </w:pPr>
      <w:rPr>
        <w:rFonts w:ascii="Arial" w:hAnsi="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2837"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3263" w:hanging="284"/>
      </w:pPr>
      <w:rPr>
        <w:rFonts w:ascii="Symbol" w:hAnsi="Symbol" w:cs="Times New Roman" w:hint="default"/>
      </w:rPr>
    </w:lvl>
    <w:lvl w:ilvl="4">
      <w:start w:val="1"/>
      <w:numFmt w:val="bullet"/>
      <w:lvlText w:val=""/>
      <w:lvlJc w:val="left"/>
      <w:pPr>
        <w:ind w:left="3547" w:hanging="284"/>
      </w:pPr>
      <w:rPr>
        <w:rFonts w:ascii="Symbol" w:hAnsi="Symbol" w:hint="default"/>
      </w:rPr>
    </w:lvl>
    <w:lvl w:ilvl="5">
      <w:start w:val="1"/>
      <w:numFmt w:val="bullet"/>
      <w:lvlText w:val=""/>
      <w:lvlJc w:val="left"/>
      <w:pPr>
        <w:ind w:left="3831" w:hanging="284"/>
      </w:pPr>
      <w:rPr>
        <w:rFonts w:ascii="Symbol" w:hAnsi="Symbol" w:cs="Times New Roman" w:hint="default"/>
      </w:rPr>
    </w:lvl>
    <w:lvl w:ilvl="6">
      <w:start w:val="1"/>
      <w:numFmt w:val="bullet"/>
      <w:lvlText w:val=""/>
      <w:lvlJc w:val="left"/>
      <w:pPr>
        <w:ind w:left="4115" w:hanging="284"/>
      </w:pPr>
      <w:rPr>
        <w:rFonts w:ascii="Symbol" w:hAnsi="Symbol" w:cs="Times New Roman" w:hint="default"/>
      </w:rPr>
    </w:lvl>
    <w:lvl w:ilvl="7">
      <w:start w:val="1"/>
      <w:numFmt w:val="bullet"/>
      <w:lvlText w:val=""/>
      <w:lvlJc w:val="left"/>
      <w:pPr>
        <w:ind w:left="4399" w:hanging="284"/>
      </w:pPr>
      <w:rPr>
        <w:rFonts w:ascii="Symbol" w:hAnsi="Symbol" w:cs="Times New Roman" w:hint="default"/>
      </w:rPr>
    </w:lvl>
    <w:lvl w:ilvl="8">
      <w:start w:val="1"/>
      <w:numFmt w:val="bullet"/>
      <w:lvlText w:val=""/>
      <w:lvlJc w:val="left"/>
      <w:pPr>
        <w:ind w:left="4683" w:hanging="284"/>
      </w:pPr>
      <w:rPr>
        <w:rFonts w:ascii="Symbol" w:hAnsi="Symbol" w:cs="Times New Roman" w:hint="default"/>
      </w:rPr>
    </w:lvl>
  </w:abstractNum>
  <w:abstractNum w:abstractNumId="12" w15:restartNumberingAfterBreak="0">
    <w:nsid w:val="0A55197D"/>
    <w:multiLevelType w:val="hybridMultilevel"/>
    <w:tmpl w:val="1AA8106E"/>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3" w15:restartNumberingAfterBreak="0">
    <w:nsid w:val="0CC2194E"/>
    <w:multiLevelType w:val="hybridMultilevel"/>
    <w:tmpl w:val="E4703212"/>
    <w:lvl w:ilvl="0" w:tplc="4E64B118">
      <w:start w:val="1"/>
      <w:numFmt w:val="lowerRoman"/>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1860120"/>
    <w:multiLevelType w:val="multilevel"/>
    <w:tmpl w:val="4832079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648078E"/>
    <w:multiLevelType w:val="hybridMultilevel"/>
    <w:tmpl w:val="21EEFB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DA171A0"/>
    <w:multiLevelType w:val="hybridMultilevel"/>
    <w:tmpl w:val="1C8A43D6"/>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3E7E9C"/>
    <w:multiLevelType w:val="multilevel"/>
    <w:tmpl w:val="A2BA4070"/>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9" w15:restartNumberingAfterBreak="0">
    <w:nsid w:val="21502212"/>
    <w:multiLevelType w:val="multilevel"/>
    <w:tmpl w:val="DCBEFD3A"/>
    <w:lvl w:ilvl="0">
      <w:start w:val="1"/>
      <w:numFmt w:val="bullet"/>
      <w:lvlText w:val="■"/>
      <w:lvlJc w:val="left"/>
      <w:pPr>
        <w:ind w:left="284" w:hanging="284"/>
      </w:pPr>
      <w:rPr>
        <w:rFonts w:ascii="Arial" w:hAnsi="Arial" w:hint="default"/>
        <w:b w:val="0"/>
        <w:bCs w:val="0"/>
        <w:i w:val="0"/>
        <w:iCs w:val="0"/>
        <w:caps w:val="0"/>
        <w:smallCaps w:val="0"/>
        <w:strike w:val="0"/>
        <w:dstrike w:val="0"/>
        <w:outline w:val="0"/>
        <w:shadow w:val="0"/>
        <w:emboss w:val="0"/>
        <w:imprint w:val="0"/>
        <w:noProof w:val="0"/>
        <w:vanish w:val="0"/>
        <w:color w:val="002D72" w:themeColor="accent1"/>
        <w:spacing w:val="0"/>
        <w:kern w:val="0"/>
        <w:position w:val="0"/>
        <w:sz w:val="22"/>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0" w15:restartNumberingAfterBreak="0">
    <w:nsid w:val="22B12BB7"/>
    <w:multiLevelType w:val="multilevel"/>
    <w:tmpl w:val="4042AA1E"/>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35C31B3"/>
    <w:multiLevelType w:val="multilevel"/>
    <w:tmpl w:val="F6828414"/>
    <w:lvl w:ilvl="0">
      <w:start w:val="1"/>
      <w:numFmt w:val="bullet"/>
      <w:lvlText w:val=""/>
      <w:lvlJc w:val="left"/>
      <w:pPr>
        <w:ind w:left="284" w:hanging="284"/>
      </w:pPr>
      <w:rPr>
        <w:rFonts w:ascii="Wingdings" w:hAnsi="Wingdings" w:hint="default"/>
        <w:color w:val="002D72" w:themeColor="text2"/>
        <w:sz w:val="22"/>
        <w:szCs w:val="22"/>
      </w:rPr>
    </w:lvl>
    <w:lvl w:ilvl="1">
      <w:start w:val="1"/>
      <w:numFmt w:val="bullet"/>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10"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3" w15:restartNumberingAfterBreak="0">
    <w:nsid w:val="25A900A0"/>
    <w:multiLevelType w:val="multilevel"/>
    <w:tmpl w:val="A6A0BC4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6C05DD1"/>
    <w:multiLevelType w:val="multilevel"/>
    <w:tmpl w:val="864ECBE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A676814"/>
    <w:multiLevelType w:val="hybridMultilevel"/>
    <w:tmpl w:val="1FF66D22"/>
    <w:lvl w:ilvl="0" w:tplc="4A9235F4">
      <w:start w:val="1"/>
      <w:numFmt w:val="bullet"/>
      <w:lvlText w:val="-"/>
      <w:lvlJc w:val="left"/>
      <w:pPr>
        <w:ind w:left="360" w:hanging="360"/>
      </w:pPr>
      <w:rPr>
        <w:rFonts w:ascii="Calibri" w:eastAsia="Calibr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2E371FCC"/>
    <w:multiLevelType w:val="multilevel"/>
    <w:tmpl w:val="A3D0FD78"/>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FE77560"/>
    <w:multiLevelType w:val="multilevel"/>
    <w:tmpl w:val="E27891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Arial" w:hAnsi="Arial"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8" w15:restartNumberingAfterBreak="0">
    <w:nsid w:val="328A0BA6"/>
    <w:multiLevelType w:val="multilevel"/>
    <w:tmpl w:val="FCBC4684"/>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Symbol" w:hAnsi="Symbo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9" w15:restartNumberingAfterBreak="0">
    <w:nsid w:val="38F8443B"/>
    <w:multiLevelType w:val="multilevel"/>
    <w:tmpl w:val="623AACB8"/>
    <w:lvl w:ilvl="0">
      <w:start w:val="1"/>
      <w:numFmt w:val="bullet"/>
      <w:lvlText w:val=""/>
      <w:lvlJc w:val="left"/>
      <w:pPr>
        <w:ind w:left="284" w:hanging="284"/>
      </w:pPr>
      <w:rPr>
        <w:rFonts w:ascii="Symbol" w:hAnsi="Symbol" w:hint="default"/>
        <w:color w:val="FFFFFF" w:themeColor="background1"/>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0"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1" w15:restartNumberingAfterBreak="0">
    <w:nsid w:val="47222030"/>
    <w:multiLevelType w:val="multilevel"/>
    <w:tmpl w:val="C0E0EFE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8" w:hanging="284"/>
      </w:pPr>
      <w:rPr>
        <w:rFonts w:ascii="Symbol" w:hAnsi="Symbol" w:cs="Times New Roman" w:hint="default"/>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cs="Times New Roman"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2" w15:restartNumberingAfterBreak="0">
    <w:nsid w:val="4B1F205C"/>
    <w:multiLevelType w:val="multilevel"/>
    <w:tmpl w:val="EA6CBD88"/>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3" w15:restartNumberingAfterBreak="0">
    <w:nsid w:val="4CD2473D"/>
    <w:multiLevelType w:val="multilevel"/>
    <w:tmpl w:val="828CB2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8352B46"/>
    <w:multiLevelType w:val="multilevel"/>
    <w:tmpl w:val="861A289C"/>
    <w:lvl w:ilvl="0">
      <w:start w:val="1"/>
      <w:numFmt w:val="decimal"/>
      <w:lvlText w:val="%1."/>
      <w:lvlJc w:val="left"/>
      <w:pPr>
        <w:ind w:left="360" w:hanging="360"/>
      </w:pPr>
      <w:rPr>
        <w:b/>
      </w:rPr>
    </w:lvl>
    <w:lvl w:ilvl="1">
      <w:start w:val="1"/>
      <w:numFmt w:val="decimal"/>
      <w:lvlText w:val="%1.%2."/>
      <w:lvlJc w:val="left"/>
      <w:pPr>
        <w:ind w:left="432" w:hanging="432"/>
      </w:pPr>
      <w:rPr>
        <w:b/>
        <w:bCs w:val="0"/>
        <w:i w:val="0"/>
      </w:rPr>
    </w:lvl>
    <w:lvl w:ilvl="2">
      <w:start w:val="1"/>
      <w:numFmt w:val="decimal"/>
      <w:lvlText w:val="%1.%2.%3."/>
      <w:lvlJc w:val="left"/>
      <w:pPr>
        <w:ind w:left="121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860184B"/>
    <w:multiLevelType w:val="multilevel"/>
    <w:tmpl w:val="4B127278"/>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7"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8" w15:restartNumberingAfterBreak="0">
    <w:nsid w:val="5F837144"/>
    <w:multiLevelType w:val="multilevel"/>
    <w:tmpl w:val="76DA2658"/>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FE357DA"/>
    <w:multiLevelType w:val="multilevel"/>
    <w:tmpl w:val="E8E66816"/>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b/>
        <w:bCs/>
        <w:i w:val="0"/>
        <w:iCs w:val="0"/>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5350084"/>
    <w:multiLevelType w:val="hybridMultilevel"/>
    <w:tmpl w:val="5032EAC0"/>
    <w:lvl w:ilvl="0" w:tplc="08090003">
      <w:start w:val="1"/>
      <w:numFmt w:val="bullet"/>
      <w:lvlText w:val="o"/>
      <w:lvlJc w:val="left"/>
      <w:pPr>
        <w:ind w:left="3044" w:hanging="360"/>
      </w:pPr>
      <w:rPr>
        <w:rFonts w:ascii="Courier New" w:hAnsi="Courier New" w:cs="Courier New" w:hint="default"/>
      </w:rPr>
    </w:lvl>
    <w:lvl w:ilvl="1" w:tplc="08090003" w:tentative="1">
      <w:start w:val="1"/>
      <w:numFmt w:val="bullet"/>
      <w:lvlText w:val="o"/>
      <w:lvlJc w:val="left"/>
      <w:pPr>
        <w:ind w:left="3764" w:hanging="360"/>
      </w:pPr>
      <w:rPr>
        <w:rFonts w:ascii="Courier New" w:hAnsi="Courier New" w:cs="Courier New" w:hint="default"/>
      </w:rPr>
    </w:lvl>
    <w:lvl w:ilvl="2" w:tplc="08090005" w:tentative="1">
      <w:start w:val="1"/>
      <w:numFmt w:val="bullet"/>
      <w:lvlText w:val=""/>
      <w:lvlJc w:val="left"/>
      <w:pPr>
        <w:ind w:left="4484" w:hanging="360"/>
      </w:pPr>
      <w:rPr>
        <w:rFonts w:ascii="Wingdings" w:hAnsi="Wingdings" w:hint="default"/>
      </w:rPr>
    </w:lvl>
    <w:lvl w:ilvl="3" w:tplc="08090001" w:tentative="1">
      <w:start w:val="1"/>
      <w:numFmt w:val="bullet"/>
      <w:lvlText w:val=""/>
      <w:lvlJc w:val="left"/>
      <w:pPr>
        <w:ind w:left="5204" w:hanging="360"/>
      </w:pPr>
      <w:rPr>
        <w:rFonts w:ascii="Symbol" w:hAnsi="Symbol" w:hint="default"/>
      </w:rPr>
    </w:lvl>
    <w:lvl w:ilvl="4" w:tplc="08090003" w:tentative="1">
      <w:start w:val="1"/>
      <w:numFmt w:val="bullet"/>
      <w:lvlText w:val="o"/>
      <w:lvlJc w:val="left"/>
      <w:pPr>
        <w:ind w:left="5924" w:hanging="360"/>
      </w:pPr>
      <w:rPr>
        <w:rFonts w:ascii="Courier New" w:hAnsi="Courier New" w:cs="Courier New" w:hint="default"/>
      </w:rPr>
    </w:lvl>
    <w:lvl w:ilvl="5" w:tplc="08090005" w:tentative="1">
      <w:start w:val="1"/>
      <w:numFmt w:val="bullet"/>
      <w:lvlText w:val=""/>
      <w:lvlJc w:val="left"/>
      <w:pPr>
        <w:ind w:left="6644" w:hanging="360"/>
      </w:pPr>
      <w:rPr>
        <w:rFonts w:ascii="Wingdings" w:hAnsi="Wingdings" w:hint="default"/>
      </w:rPr>
    </w:lvl>
    <w:lvl w:ilvl="6" w:tplc="08090001" w:tentative="1">
      <w:start w:val="1"/>
      <w:numFmt w:val="bullet"/>
      <w:lvlText w:val=""/>
      <w:lvlJc w:val="left"/>
      <w:pPr>
        <w:ind w:left="7364" w:hanging="360"/>
      </w:pPr>
      <w:rPr>
        <w:rFonts w:ascii="Symbol" w:hAnsi="Symbol" w:hint="default"/>
      </w:rPr>
    </w:lvl>
    <w:lvl w:ilvl="7" w:tplc="08090003" w:tentative="1">
      <w:start w:val="1"/>
      <w:numFmt w:val="bullet"/>
      <w:lvlText w:val="o"/>
      <w:lvlJc w:val="left"/>
      <w:pPr>
        <w:ind w:left="8084" w:hanging="360"/>
      </w:pPr>
      <w:rPr>
        <w:rFonts w:ascii="Courier New" w:hAnsi="Courier New" w:cs="Courier New" w:hint="default"/>
      </w:rPr>
    </w:lvl>
    <w:lvl w:ilvl="8" w:tplc="08090005" w:tentative="1">
      <w:start w:val="1"/>
      <w:numFmt w:val="bullet"/>
      <w:lvlText w:val=""/>
      <w:lvlJc w:val="left"/>
      <w:pPr>
        <w:ind w:left="8804" w:hanging="360"/>
      </w:pPr>
      <w:rPr>
        <w:rFonts w:ascii="Wingdings" w:hAnsi="Wingdings" w:hint="default"/>
      </w:rPr>
    </w:lvl>
  </w:abstractNum>
  <w:abstractNum w:abstractNumId="41"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ABA2B5A"/>
    <w:multiLevelType w:val="multilevel"/>
    <w:tmpl w:val="864ECBE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E8F36D9"/>
    <w:multiLevelType w:val="multilevel"/>
    <w:tmpl w:val="46EEA3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1EF2C00"/>
    <w:multiLevelType w:val="hybridMultilevel"/>
    <w:tmpl w:val="707CC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454592"/>
    <w:multiLevelType w:val="multilevel"/>
    <w:tmpl w:val="C4BE2E26"/>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num w:numId="1" w16cid:durableId="2077972020">
    <w:abstractNumId w:val="41"/>
  </w:num>
  <w:num w:numId="2" w16cid:durableId="1260139666">
    <w:abstractNumId w:val="15"/>
  </w:num>
  <w:num w:numId="3" w16cid:durableId="824787023">
    <w:abstractNumId w:val="32"/>
  </w:num>
  <w:num w:numId="4" w16cid:durableId="477840124">
    <w:abstractNumId w:val="29"/>
  </w:num>
  <w:num w:numId="5" w16cid:durableId="1915356886">
    <w:abstractNumId w:val="27"/>
  </w:num>
  <w:num w:numId="6" w16cid:durableId="739986591">
    <w:abstractNumId w:val="18"/>
  </w:num>
  <w:num w:numId="7" w16cid:durableId="1444302445">
    <w:abstractNumId w:val="36"/>
  </w:num>
  <w:num w:numId="8" w16cid:durableId="1267885679">
    <w:abstractNumId w:val="28"/>
  </w:num>
  <w:num w:numId="9" w16cid:durableId="574512689">
    <w:abstractNumId w:val="37"/>
  </w:num>
  <w:num w:numId="10" w16cid:durableId="441807851">
    <w:abstractNumId w:val="30"/>
  </w:num>
  <w:num w:numId="11" w16cid:durableId="1166675911">
    <w:abstractNumId w:val="13"/>
  </w:num>
  <w:num w:numId="12" w16cid:durableId="15861052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329626">
    <w:abstractNumId w:val="45"/>
  </w:num>
  <w:num w:numId="14" w16cid:durableId="1430005385">
    <w:abstractNumId w:val="45"/>
  </w:num>
  <w:num w:numId="15" w16cid:durableId="595748880">
    <w:abstractNumId w:val="45"/>
  </w:num>
  <w:num w:numId="16" w16cid:durableId="841317843">
    <w:abstractNumId w:val="45"/>
  </w:num>
  <w:num w:numId="17" w16cid:durableId="2071078651">
    <w:abstractNumId w:val="17"/>
  </w:num>
  <w:num w:numId="18" w16cid:durableId="1737584142">
    <w:abstractNumId w:val="44"/>
  </w:num>
  <w:num w:numId="19" w16cid:durableId="1000542836">
    <w:abstractNumId w:val="21"/>
  </w:num>
  <w:num w:numId="20" w16cid:durableId="515123470">
    <w:abstractNumId w:val="22"/>
  </w:num>
  <w:num w:numId="21" w16cid:durableId="2014646293">
    <w:abstractNumId w:val="11"/>
  </w:num>
  <w:num w:numId="22" w16cid:durableId="1606766610">
    <w:abstractNumId w:val="31"/>
  </w:num>
  <w:num w:numId="23" w16cid:durableId="1544515497">
    <w:abstractNumId w:val="19"/>
  </w:num>
  <w:num w:numId="24" w16cid:durableId="1576017007">
    <w:abstractNumId w:val="25"/>
  </w:num>
  <w:num w:numId="25" w16cid:durableId="1529634972">
    <w:abstractNumId w:val="34"/>
  </w:num>
  <w:num w:numId="26" w16cid:durableId="200941174">
    <w:abstractNumId w:val="16"/>
  </w:num>
  <w:num w:numId="27" w16cid:durableId="963654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5408186">
    <w:abstractNumId w:val="9"/>
  </w:num>
  <w:num w:numId="29" w16cid:durableId="1753971213">
    <w:abstractNumId w:val="7"/>
  </w:num>
  <w:num w:numId="30" w16cid:durableId="1221094869">
    <w:abstractNumId w:val="6"/>
  </w:num>
  <w:num w:numId="31" w16cid:durableId="1161196705">
    <w:abstractNumId w:val="5"/>
  </w:num>
  <w:num w:numId="32" w16cid:durableId="288170212">
    <w:abstractNumId w:val="4"/>
  </w:num>
  <w:num w:numId="33" w16cid:durableId="1087775970">
    <w:abstractNumId w:val="8"/>
  </w:num>
  <w:num w:numId="34" w16cid:durableId="45879254">
    <w:abstractNumId w:val="3"/>
  </w:num>
  <w:num w:numId="35" w16cid:durableId="1686322601">
    <w:abstractNumId w:val="2"/>
  </w:num>
  <w:num w:numId="36" w16cid:durableId="1038045952">
    <w:abstractNumId w:val="1"/>
  </w:num>
  <w:num w:numId="37" w16cid:durableId="380860060">
    <w:abstractNumId w:val="0"/>
  </w:num>
  <w:num w:numId="38" w16cid:durableId="109202678">
    <w:abstractNumId w:val="43"/>
  </w:num>
  <w:num w:numId="39" w16cid:durableId="529757231">
    <w:abstractNumId w:val="35"/>
  </w:num>
  <w:num w:numId="40" w16cid:durableId="1487237275">
    <w:abstractNumId w:val="41"/>
  </w:num>
  <w:num w:numId="41" w16cid:durableId="598681758">
    <w:abstractNumId w:val="41"/>
  </w:num>
  <w:num w:numId="42" w16cid:durableId="1443963752">
    <w:abstractNumId w:val="41"/>
  </w:num>
  <w:num w:numId="43" w16cid:durableId="1204249386">
    <w:abstractNumId w:val="41"/>
  </w:num>
  <w:num w:numId="44" w16cid:durableId="2106534102">
    <w:abstractNumId w:val="41"/>
  </w:num>
  <w:num w:numId="45" w16cid:durableId="392048989">
    <w:abstractNumId w:val="41"/>
  </w:num>
  <w:num w:numId="46" w16cid:durableId="519315659">
    <w:abstractNumId w:val="14"/>
  </w:num>
  <w:num w:numId="47" w16cid:durableId="494804592">
    <w:abstractNumId w:val="10"/>
  </w:num>
  <w:num w:numId="48" w16cid:durableId="831872976">
    <w:abstractNumId w:val="33"/>
  </w:num>
  <w:num w:numId="49" w16cid:durableId="1398865972">
    <w:abstractNumId w:val="20"/>
  </w:num>
  <w:num w:numId="50" w16cid:durableId="916138272">
    <w:abstractNumId w:val="42"/>
  </w:num>
  <w:num w:numId="51" w16cid:durableId="1867206632">
    <w:abstractNumId w:val="24"/>
  </w:num>
  <w:num w:numId="52" w16cid:durableId="320814007">
    <w:abstractNumId w:val="39"/>
  </w:num>
  <w:num w:numId="53" w16cid:durableId="414982650">
    <w:abstractNumId w:val="38"/>
  </w:num>
  <w:num w:numId="54" w16cid:durableId="1566993622">
    <w:abstractNumId w:val="26"/>
  </w:num>
  <w:num w:numId="55" w16cid:durableId="1611819278">
    <w:abstractNumId w:val="12"/>
  </w:num>
  <w:num w:numId="56" w16cid:durableId="2009940281">
    <w:abstractNumId w:val="23"/>
  </w:num>
  <w:num w:numId="57" w16cid:durableId="1733624637">
    <w:abstractNumId w:val="40"/>
  </w:num>
  <w:num w:numId="58" w16cid:durableId="1459645904">
    <w:abstractNumId w:val="41"/>
  </w:num>
  <w:num w:numId="59" w16cid:durableId="128403399">
    <w:abstractNumId w:val="41"/>
  </w:num>
  <w:num w:numId="60" w16cid:durableId="1239093821">
    <w:abstractNumId w:val="41"/>
  </w:num>
  <w:num w:numId="61" w16cid:durableId="1768454499">
    <w:abstractNumId w:val="41"/>
  </w:num>
  <w:num w:numId="62" w16cid:durableId="1930577189">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5F9C"/>
    <w:rsid w:val="00006136"/>
    <w:rsid w:val="000068D3"/>
    <w:rsid w:val="0000724D"/>
    <w:rsid w:val="00013D6A"/>
    <w:rsid w:val="00017290"/>
    <w:rsid w:val="00020E12"/>
    <w:rsid w:val="00024857"/>
    <w:rsid w:val="00032537"/>
    <w:rsid w:val="00033DBB"/>
    <w:rsid w:val="000441E6"/>
    <w:rsid w:val="00044E08"/>
    <w:rsid w:val="00046BD3"/>
    <w:rsid w:val="00047392"/>
    <w:rsid w:val="00047FE6"/>
    <w:rsid w:val="00054BF4"/>
    <w:rsid w:val="00056D54"/>
    <w:rsid w:val="00067672"/>
    <w:rsid w:val="00067ADA"/>
    <w:rsid w:val="00073593"/>
    <w:rsid w:val="00074004"/>
    <w:rsid w:val="00083B0C"/>
    <w:rsid w:val="00090279"/>
    <w:rsid w:val="000958B8"/>
    <w:rsid w:val="00095D47"/>
    <w:rsid w:val="000A0C5B"/>
    <w:rsid w:val="000B42D9"/>
    <w:rsid w:val="000B7F20"/>
    <w:rsid w:val="000C4633"/>
    <w:rsid w:val="000C656D"/>
    <w:rsid w:val="000C66FF"/>
    <w:rsid w:val="000D2A9D"/>
    <w:rsid w:val="000D36F4"/>
    <w:rsid w:val="000D55CC"/>
    <w:rsid w:val="000D5A0F"/>
    <w:rsid w:val="000E0B19"/>
    <w:rsid w:val="000E5189"/>
    <w:rsid w:val="000E72D6"/>
    <w:rsid w:val="000E7B90"/>
    <w:rsid w:val="000F6B3E"/>
    <w:rsid w:val="00103193"/>
    <w:rsid w:val="0010387A"/>
    <w:rsid w:val="0010743E"/>
    <w:rsid w:val="001105AE"/>
    <w:rsid w:val="00112EE9"/>
    <w:rsid w:val="001179BD"/>
    <w:rsid w:val="00117D0B"/>
    <w:rsid w:val="00131159"/>
    <w:rsid w:val="0013385C"/>
    <w:rsid w:val="0014049A"/>
    <w:rsid w:val="00143137"/>
    <w:rsid w:val="0015027A"/>
    <w:rsid w:val="00153DA2"/>
    <w:rsid w:val="001561B1"/>
    <w:rsid w:val="00157A61"/>
    <w:rsid w:val="00165880"/>
    <w:rsid w:val="001704F6"/>
    <w:rsid w:val="00170F7B"/>
    <w:rsid w:val="001741DA"/>
    <w:rsid w:val="00176823"/>
    <w:rsid w:val="001800B4"/>
    <w:rsid w:val="0018603E"/>
    <w:rsid w:val="001908EA"/>
    <w:rsid w:val="001927C8"/>
    <w:rsid w:val="001969E6"/>
    <w:rsid w:val="001A0A78"/>
    <w:rsid w:val="001A60FB"/>
    <w:rsid w:val="001A6749"/>
    <w:rsid w:val="001B048D"/>
    <w:rsid w:val="001B354A"/>
    <w:rsid w:val="001B5138"/>
    <w:rsid w:val="001B5F7C"/>
    <w:rsid w:val="001C069C"/>
    <w:rsid w:val="001C3977"/>
    <w:rsid w:val="001C5172"/>
    <w:rsid w:val="001C531B"/>
    <w:rsid w:val="001C6BE5"/>
    <w:rsid w:val="001D3F10"/>
    <w:rsid w:val="001E0C48"/>
    <w:rsid w:val="001F0930"/>
    <w:rsid w:val="001F1244"/>
    <w:rsid w:val="001F3651"/>
    <w:rsid w:val="001F4BC0"/>
    <w:rsid w:val="001F764B"/>
    <w:rsid w:val="001F767F"/>
    <w:rsid w:val="00206E21"/>
    <w:rsid w:val="00213AAA"/>
    <w:rsid w:val="0021682D"/>
    <w:rsid w:val="002217F3"/>
    <w:rsid w:val="002228BF"/>
    <w:rsid w:val="0022485D"/>
    <w:rsid w:val="00227761"/>
    <w:rsid w:val="00227D94"/>
    <w:rsid w:val="00236B5C"/>
    <w:rsid w:val="0024459D"/>
    <w:rsid w:val="002447B4"/>
    <w:rsid w:val="00244CEF"/>
    <w:rsid w:val="00252F20"/>
    <w:rsid w:val="0025398C"/>
    <w:rsid w:val="00256154"/>
    <w:rsid w:val="002565B1"/>
    <w:rsid w:val="00257B53"/>
    <w:rsid w:val="00261895"/>
    <w:rsid w:val="0026711D"/>
    <w:rsid w:val="00274911"/>
    <w:rsid w:val="00275C09"/>
    <w:rsid w:val="0027604B"/>
    <w:rsid w:val="002764A5"/>
    <w:rsid w:val="0027683F"/>
    <w:rsid w:val="00277A9F"/>
    <w:rsid w:val="00280175"/>
    <w:rsid w:val="00281E16"/>
    <w:rsid w:val="00282450"/>
    <w:rsid w:val="00283916"/>
    <w:rsid w:val="0028446A"/>
    <w:rsid w:val="00287F27"/>
    <w:rsid w:val="00292686"/>
    <w:rsid w:val="00292C4C"/>
    <w:rsid w:val="002B037F"/>
    <w:rsid w:val="002C0329"/>
    <w:rsid w:val="002C566F"/>
    <w:rsid w:val="002D2980"/>
    <w:rsid w:val="002D73AC"/>
    <w:rsid w:val="002E0B8C"/>
    <w:rsid w:val="002E1C86"/>
    <w:rsid w:val="002E3A28"/>
    <w:rsid w:val="002F0271"/>
    <w:rsid w:val="002F0C6B"/>
    <w:rsid w:val="002F0CAB"/>
    <w:rsid w:val="002F4A09"/>
    <w:rsid w:val="0030448F"/>
    <w:rsid w:val="00304529"/>
    <w:rsid w:val="00310111"/>
    <w:rsid w:val="0031055B"/>
    <w:rsid w:val="00316065"/>
    <w:rsid w:val="0032179F"/>
    <w:rsid w:val="003245B8"/>
    <w:rsid w:val="0032793B"/>
    <w:rsid w:val="00330090"/>
    <w:rsid w:val="00331D8C"/>
    <w:rsid w:val="00345EE9"/>
    <w:rsid w:val="00350E72"/>
    <w:rsid w:val="00351E94"/>
    <w:rsid w:val="00352776"/>
    <w:rsid w:val="003550E9"/>
    <w:rsid w:val="00356E3A"/>
    <w:rsid w:val="003572B3"/>
    <w:rsid w:val="00357686"/>
    <w:rsid w:val="003601E9"/>
    <w:rsid w:val="0036198D"/>
    <w:rsid w:val="00377A21"/>
    <w:rsid w:val="0038015E"/>
    <w:rsid w:val="003811B7"/>
    <w:rsid w:val="00386032"/>
    <w:rsid w:val="003867DE"/>
    <w:rsid w:val="003956B2"/>
    <w:rsid w:val="003A3F99"/>
    <w:rsid w:val="003A65B3"/>
    <w:rsid w:val="003B0824"/>
    <w:rsid w:val="003B09A4"/>
    <w:rsid w:val="003B5F07"/>
    <w:rsid w:val="003B6895"/>
    <w:rsid w:val="003C113A"/>
    <w:rsid w:val="003C12AC"/>
    <w:rsid w:val="003C1F43"/>
    <w:rsid w:val="003C22D1"/>
    <w:rsid w:val="003C3442"/>
    <w:rsid w:val="003C755F"/>
    <w:rsid w:val="003C7569"/>
    <w:rsid w:val="003C7EB4"/>
    <w:rsid w:val="003D1349"/>
    <w:rsid w:val="003D1DC2"/>
    <w:rsid w:val="003D50DC"/>
    <w:rsid w:val="003E1EBC"/>
    <w:rsid w:val="003E31B9"/>
    <w:rsid w:val="003E3679"/>
    <w:rsid w:val="003F04A1"/>
    <w:rsid w:val="00401F69"/>
    <w:rsid w:val="00403483"/>
    <w:rsid w:val="004121C7"/>
    <w:rsid w:val="004141C6"/>
    <w:rsid w:val="00415131"/>
    <w:rsid w:val="00421409"/>
    <w:rsid w:val="00422518"/>
    <w:rsid w:val="00422EBC"/>
    <w:rsid w:val="00424559"/>
    <w:rsid w:val="00425152"/>
    <w:rsid w:val="004263EE"/>
    <w:rsid w:val="00436C5C"/>
    <w:rsid w:val="004504DA"/>
    <w:rsid w:val="00450C2F"/>
    <w:rsid w:val="004516C7"/>
    <w:rsid w:val="004534C7"/>
    <w:rsid w:val="004605DF"/>
    <w:rsid w:val="0046333C"/>
    <w:rsid w:val="00463511"/>
    <w:rsid w:val="00464B53"/>
    <w:rsid w:val="00465B03"/>
    <w:rsid w:val="004661BA"/>
    <w:rsid w:val="004710A6"/>
    <w:rsid w:val="00474834"/>
    <w:rsid w:val="00475AC5"/>
    <w:rsid w:val="004774AF"/>
    <w:rsid w:val="00483311"/>
    <w:rsid w:val="004859DD"/>
    <w:rsid w:val="00486775"/>
    <w:rsid w:val="0049045D"/>
    <w:rsid w:val="004907BE"/>
    <w:rsid w:val="00491473"/>
    <w:rsid w:val="004961F6"/>
    <w:rsid w:val="004A3EF7"/>
    <w:rsid w:val="004B368F"/>
    <w:rsid w:val="004B405C"/>
    <w:rsid w:val="004B6424"/>
    <w:rsid w:val="004C42B7"/>
    <w:rsid w:val="004D097C"/>
    <w:rsid w:val="004D5695"/>
    <w:rsid w:val="004E0103"/>
    <w:rsid w:val="004E1EC9"/>
    <w:rsid w:val="004E233A"/>
    <w:rsid w:val="004E54D6"/>
    <w:rsid w:val="004F06CE"/>
    <w:rsid w:val="004F25EE"/>
    <w:rsid w:val="004F2A66"/>
    <w:rsid w:val="004F40D0"/>
    <w:rsid w:val="005004C1"/>
    <w:rsid w:val="00506005"/>
    <w:rsid w:val="005119D6"/>
    <w:rsid w:val="00513C8B"/>
    <w:rsid w:val="005237F1"/>
    <w:rsid w:val="00524CBC"/>
    <w:rsid w:val="005279BE"/>
    <w:rsid w:val="0053566F"/>
    <w:rsid w:val="005356AE"/>
    <w:rsid w:val="005363EB"/>
    <w:rsid w:val="00544257"/>
    <w:rsid w:val="00545DB7"/>
    <w:rsid w:val="0055213F"/>
    <w:rsid w:val="00553622"/>
    <w:rsid w:val="0055405D"/>
    <w:rsid w:val="0055547B"/>
    <w:rsid w:val="005559E1"/>
    <w:rsid w:val="00556A30"/>
    <w:rsid w:val="0055712B"/>
    <w:rsid w:val="00561F60"/>
    <w:rsid w:val="00563376"/>
    <w:rsid w:val="0056409D"/>
    <w:rsid w:val="005656EF"/>
    <w:rsid w:val="005726BF"/>
    <w:rsid w:val="005757D9"/>
    <w:rsid w:val="00577965"/>
    <w:rsid w:val="00580588"/>
    <w:rsid w:val="00590EA1"/>
    <w:rsid w:val="0059770B"/>
    <w:rsid w:val="005A1E74"/>
    <w:rsid w:val="005A31E0"/>
    <w:rsid w:val="005B286C"/>
    <w:rsid w:val="005B3058"/>
    <w:rsid w:val="005B45AB"/>
    <w:rsid w:val="005B4CD6"/>
    <w:rsid w:val="005C2A83"/>
    <w:rsid w:val="005C741F"/>
    <w:rsid w:val="005D1A8E"/>
    <w:rsid w:val="005D26A5"/>
    <w:rsid w:val="005D497F"/>
    <w:rsid w:val="005D5D37"/>
    <w:rsid w:val="005E3F70"/>
    <w:rsid w:val="005E4861"/>
    <w:rsid w:val="005E48E0"/>
    <w:rsid w:val="00600E16"/>
    <w:rsid w:val="00602DED"/>
    <w:rsid w:val="00603F12"/>
    <w:rsid w:val="00604395"/>
    <w:rsid w:val="00605863"/>
    <w:rsid w:val="0061627C"/>
    <w:rsid w:val="00622474"/>
    <w:rsid w:val="006234A8"/>
    <w:rsid w:val="00623D99"/>
    <w:rsid w:val="006312A0"/>
    <w:rsid w:val="00637FB8"/>
    <w:rsid w:val="0064132E"/>
    <w:rsid w:val="00647885"/>
    <w:rsid w:val="00653AA7"/>
    <w:rsid w:val="006546C4"/>
    <w:rsid w:val="0065543D"/>
    <w:rsid w:val="006570DD"/>
    <w:rsid w:val="00662456"/>
    <w:rsid w:val="006669E6"/>
    <w:rsid w:val="00667562"/>
    <w:rsid w:val="00692E2A"/>
    <w:rsid w:val="00693A30"/>
    <w:rsid w:val="0069446E"/>
    <w:rsid w:val="006973AD"/>
    <w:rsid w:val="006A237A"/>
    <w:rsid w:val="006A2FD6"/>
    <w:rsid w:val="006A3482"/>
    <w:rsid w:val="006A499B"/>
    <w:rsid w:val="006A63E9"/>
    <w:rsid w:val="006B5C56"/>
    <w:rsid w:val="006C102F"/>
    <w:rsid w:val="006C23E1"/>
    <w:rsid w:val="006C5654"/>
    <w:rsid w:val="006D26E4"/>
    <w:rsid w:val="006D6085"/>
    <w:rsid w:val="006E2BEF"/>
    <w:rsid w:val="006F1EA6"/>
    <w:rsid w:val="006F7959"/>
    <w:rsid w:val="00704CA6"/>
    <w:rsid w:val="00706996"/>
    <w:rsid w:val="00721007"/>
    <w:rsid w:val="00722B0D"/>
    <w:rsid w:val="007255FA"/>
    <w:rsid w:val="00725DFE"/>
    <w:rsid w:val="00726A6F"/>
    <w:rsid w:val="007306C7"/>
    <w:rsid w:val="00736595"/>
    <w:rsid w:val="00740C7B"/>
    <w:rsid w:val="0074233B"/>
    <w:rsid w:val="00747FB1"/>
    <w:rsid w:val="007573F5"/>
    <w:rsid w:val="00763B12"/>
    <w:rsid w:val="007656A3"/>
    <w:rsid w:val="007703DF"/>
    <w:rsid w:val="0077211F"/>
    <w:rsid w:val="0077331C"/>
    <w:rsid w:val="007741FF"/>
    <w:rsid w:val="0077449E"/>
    <w:rsid w:val="007762DE"/>
    <w:rsid w:val="00780864"/>
    <w:rsid w:val="00781765"/>
    <w:rsid w:val="00783CA2"/>
    <w:rsid w:val="007842A7"/>
    <w:rsid w:val="00786DB1"/>
    <w:rsid w:val="00790F3F"/>
    <w:rsid w:val="007962FF"/>
    <w:rsid w:val="007A1D02"/>
    <w:rsid w:val="007A3262"/>
    <w:rsid w:val="007A6FE3"/>
    <w:rsid w:val="007B0799"/>
    <w:rsid w:val="007B2EAF"/>
    <w:rsid w:val="007B484D"/>
    <w:rsid w:val="007B4B2F"/>
    <w:rsid w:val="007B5D68"/>
    <w:rsid w:val="007B686B"/>
    <w:rsid w:val="007B7A74"/>
    <w:rsid w:val="007C44E2"/>
    <w:rsid w:val="007C63D5"/>
    <w:rsid w:val="007C721C"/>
    <w:rsid w:val="007D37CA"/>
    <w:rsid w:val="007D49D6"/>
    <w:rsid w:val="007E12A2"/>
    <w:rsid w:val="007E2D6C"/>
    <w:rsid w:val="007E3FB1"/>
    <w:rsid w:val="007E7621"/>
    <w:rsid w:val="007F1095"/>
    <w:rsid w:val="008021B9"/>
    <w:rsid w:val="00803682"/>
    <w:rsid w:val="00803A34"/>
    <w:rsid w:val="00805616"/>
    <w:rsid w:val="00806C17"/>
    <w:rsid w:val="008168D9"/>
    <w:rsid w:val="00823723"/>
    <w:rsid w:val="0082504B"/>
    <w:rsid w:val="008337BA"/>
    <w:rsid w:val="00833C16"/>
    <w:rsid w:val="0083478B"/>
    <w:rsid w:val="0084271E"/>
    <w:rsid w:val="00844588"/>
    <w:rsid w:val="00846AEE"/>
    <w:rsid w:val="00853541"/>
    <w:rsid w:val="0085481C"/>
    <w:rsid w:val="0085594A"/>
    <w:rsid w:val="008563C7"/>
    <w:rsid w:val="00857DD0"/>
    <w:rsid w:val="00857FBA"/>
    <w:rsid w:val="008627E9"/>
    <w:rsid w:val="00867AB7"/>
    <w:rsid w:val="008705A1"/>
    <w:rsid w:val="00874423"/>
    <w:rsid w:val="008752E8"/>
    <w:rsid w:val="008753DD"/>
    <w:rsid w:val="00880790"/>
    <w:rsid w:val="00890066"/>
    <w:rsid w:val="008902C3"/>
    <w:rsid w:val="00895626"/>
    <w:rsid w:val="008A0C90"/>
    <w:rsid w:val="008B15F4"/>
    <w:rsid w:val="008B22C2"/>
    <w:rsid w:val="008C0C72"/>
    <w:rsid w:val="008C107A"/>
    <w:rsid w:val="008C2B93"/>
    <w:rsid w:val="008C582A"/>
    <w:rsid w:val="008C71D8"/>
    <w:rsid w:val="008D589C"/>
    <w:rsid w:val="008D663E"/>
    <w:rsid w:val="008E14BF"/>
    <w:rsid w:val="008E3033"/>
    <w:rsid w:val="008E3591"/>
    <w:rsid w:val="008E5691"/>
    <w:rsid w:val="008F5394"/>
    <w:rsid w:val="008F793D"/>
    <w:rsid w:val="00903C5F"/>
    <w:rsid w:val="009045B7"/>
    <w:rsid w:val="00921B9D"/>
    <w:rsid w:val="009270A7"/>
    <w:rsid w:val="009310D6"/>
    <w:rsid w:val="009312BF"/>
    <w:rsid w:val="00940D7B"/>
    <w:rsid w:val="00943202"/>
    <w:rsid w:val="009437F6"/>
    <w:rsid w:val="00943C07"/>
    <w:rsid w:val="00945132"/>
    <w:rsid w:val="00956E9B"/>
    <w:rsid w:val="0096113F"/>
    <w:rsid w:val="009614D3"/>
    <w:rsid w:val="00964A3B"/>
    <w:rsid w:val="009660C1"/>
    <w:rsid w:val="00973D7E"/>
    <w:rsid w:val="0098091D"/>
    <w:rsid w:val="009817D5"/>
    <w:rsid w:val="00985733"/>
    <w:rsid w:val="00986266"/>
    <w:rsid w:val="0099162B"/>
    <w:rsid w:val="009921E0"/>
    <w:rsid w:val="009936B3"/>
    <w:rsid w:val="00995FF6"/>
    <w:rsid w:val="00997497"/>
    <w:rsid w:val="009A1785"/>
    <w:rsid w:val="009A403F"/>
    <w:rsid w:val="009B381F"/>
    <w:rsid w:val="009B4308"/>
    <w:rsid w:val="009B4AA0"/>
    <w:rsid w:val="009B73DC"/>
    <w:rsid w:val="009C0C3F"/>
    <w:rsid w:val="009C37F3"/>
    <w:rsid w:val="009C632F"/>
    <w:rsid w:val="009C6CE4"/>
    <w:rsid w:val="009D1044"/>
    <w:rsid w:val="009E4593"/>
    <w:rsid w:val="009E77CF"/>
    <w:rsid w:val="009F3E1F"/>
    <w:rsid w:val="009F5886"/>
    <w:rsid w:val="00A04841"/>
    <w:rsid w:val="00A127D6"/>
    <w:rsid w:val="00A130F3"/>
    <w:rsid w:val="00A137F9"/>
    <w:rsid w:val="00A23D47"/>
    <w:rsid w:val="00A30290"/>
    <w:rsid w:val="00A41209"/>
    <w:rsid w:val="00A452DF"/>
    <w:rsid w:val="00A51164"/>
    <w:rsid w:val="00A51F51"/>
    <w:rsid w:val="00A535F6"/>
    <w:rsid w:val="00A55289"/>
    <w:rsid w:val="00A60968"/>
    <w:rsid w:val="00A6199F"/>
    <w:rsid w:val="00A701B7"/>
    <w:rsid w:val="00A71D6E"/>
    <w:rsid w:val="00A73617"/>
    <w:rsid w:val="00A73BC3"/>
    <w:rsid w:val="00A808D5"/>
    <w:rsid w:val="00A849D8"/>
    <w:rsid w:val="00A9093E"/>
    <w:rsid w:val="00A90F5C"/>
    <w:rsid w:val="00A93935"/>
    <w:rsid w:val="00A960FC"/>
    <w:rsid w:val="00AA177D"/>
    <w:rsid w:val="00AA7736"/>
    <w:rsid w:val="00AB0EC4"/>
    <w:rsid w:val="00AB3A97"/>
    <w:rsid w:val="00AB3C16"/>
    <w:rsid w:val="00AB47E4"/>
    <w:rsid w:val="00AC68DB"/>
    <w:rsid w:val="00AC7A01"/>
    <w:rsid w:val="00AD022E"/>
    <w:rsid w:val="00AD39A8"/>
    <w:rsid w:val="00AD7C08"/>
    <w:rsid w:val="00AE0CA3"/>
    <w:rsid w:val="00AE20D4"/>
    <w:rsid w:val="00AE4700"/>
    <w:rsid w:val="00AF1295"/>
    <w:rsid w:val="00AF1D5E"/>
    <w:rsid w:val="00AF281C"/>
    <w:rsid w:val="00AF2D45"/>
    <w:rsid w:val="00AF6A5B"/>
    <w:rsid w:val="00B03D81"/>
    <w:rsid w:val="00B04052"/>
    <w:rsid w:val="00B045A3"/>
    <w:rsid w:val="00B05834"/>
    <w:rsid w:val="00B11E1F"/>
    <w:rsid w:val="00B1286E"/>
    <w:rsid w:val="00B14150"/>
    <w:rsid w:val="00B14F64"/>
    <w:rsid w:val="00B17ECF"/>
    <w:rsid w:val="00B218FB"/>
    <w:rsid w:val="00B21E15"/>
    <w:rsid w:val="00B23498"/>
    <w:rsid w:val="00B25768"/>
    <w:rsid w:val="00B278BF"/>
    <w:rsid w:val="00B325CB"/>
    <w:rsid w:val="00B32913"/>
    <w:rsid w:val="00B32A37"/>
    <w:rsid w:val="00B32E09"/>
    <w:rsid w:val="00B4152B"/>
    <w:rsid w:val="00B42D8F"/>
    <w:rsid w:val="00B451E2"/>
    <w:rsid w:val="00B54211"/>
    <w:rsid w:val="00B56AFF"/>
    <w:rsid w:val="00B576FC"/>
    <w:rsid w:val="00B62B72"/>
    <w:rsid w:val="00B634E9"/>
    <w:rsid w:val="00B639F1"/>
    <w:rsid w:val="00B648B9"/>
    <w:rsid w:val="00B7664C"/>
    <w:rsid w:val="00B8158E"/>
    <w:rsid w:val="00B846BF"/>
    <w:rsid w:val="00B90901"/>
    <w:rsid w:val="00B926C9"/>
    <w:rsid w:val="00B95CBE"/>
    <w:rsid w:val="00B970BB"/>
    <w:rsid w:val="00B97646"/>
    <w:rsid w:val="00B9779F"/>
    <w:rsid w:val="00BA1F8E"/>
    <w:rsid w:val="00BA25BC"/>
    <w:rsid w:val="00BA2C51"/>
    <w:rsid w:val="00BA6FD9"/>
    <w:rsid w:val="00BB248E"/>
    <w:rsid w:val="00BC5DA9"/>
    <w:rsid w:val="00BD08F2"/>
    <w:rsid w:val="00BD2388"/>
    <w:rsid w:val="00BD4389"/>
    <w:rsid w:val="00BE6D19"/>
    <w:rsid w:val="00BF11DF"/>
    <w:rsid w:val="00BF4B25"/>
    <w:rsid w:val="00C07182"/>
    <w:rsid w:val="00C07534"/>
    <w:rsid w:val="00C07F06"/>
    <w:rsid w:val="00C202B2"/>
    <w:rsid w:val="00C24F6B"/>
    <w:rsid w:val="00C25F6D"/>
    <w:rsid w:val="00C26F05"/>
    <w:rsid w:val="00C3060B"/>
    <w:rsid w:val="00C31555"/>
    <w:rsid w:val="00C3530A"/>
    <w:rsid w:val="00C4342F"/>
    <w:rsid w:val="00C46373"/>
    <w:rsid w:val="00C478B4"/>
    <w:rsid w:val="00C52764"/>
    <w:rsid w:val="00C55034"/>
    <w:rsid w:val="00C6157D"/>
    <w:rsid w:val="00C63C19"/>
    <w:rsid w:val="00C66FC9"/>
    <w:rsid w:val="00C705CA"/>
    <w:rsid w:val="00C75BCC"/>
    <w:rsid w:val="00C767A8"/>
    <w:rsid w:val="00C771CF"/>
    <w:rsid w:val="00C90BC0"/>
    <w:rsid w:val="00C91A1C"/>
    <w:rsid w:val="00C95CBD"/>
    <w:rsid w:val="00CB2498"/>
    <w:rsid w:val="00CB40A9"/>
    <w:rsid w:val="00CB6E28"/>
    <w:rsid w:val="00CB7A40"/>
    <w:rsid w:val="00CC21D7"/>
    <w:rsid w:val="00CC29E3"/>
    <w:rsid w:val="00CC2C8A"/>
    <w:rsid w:val="00CC47D1"/>
    <w:rsid w:val="00CC6852"/>
    <w:rsid w:val="00CC704C"/>
    <w:rsid w:val="00CD5F4D"/>
    <w:rsid w:val="00CE1BB5"/>
    <w:rsid w:val="00CE2588"/>
    <w:rsid w:val="00CE3383"/>
    <w:rsid w:val="00CF227F"/>
    <w:rsid w:val="00D0155C"/>
    <w:rsid w:val="00D0708B"/>
    <w:rsid w:val="00D10521"/>
    <w:rsid w:val="00D1056F"/>
    <w:rsid w:val="00D1193D"/>
    <w:rsid w:val="00D170C0"/>
    <w:rsid w:val="00D20755"/>
    <w:rsid w:val="00D25A19"/>
    <w:rsid w:val="00D34FB4"/>
    <w:rsid w:val="00D43FBE"/>
    <w:rsid w:val="00D46858"/>
    <w:rsid w:val="00D56500"/>
    <w:rsid w:val="00D57CBA"/>
    <w:rsid w:val="00D665D5"/>
    <w:rsid w:val="00D70A8A"/>
    <w:rsid w:val="00D714BA"/>
    <w:rsid w:val="00D75660"/>
    <w:rsid w:val="00D85F9D"/>
    <w:rsid w:val="00D87EA0"/>
    <w:rsid w:val="00D91F2B"/>
    <w:rsid w:val="00D94C44"/>
    <w:rsid w:val="00D977C0"/>
    <w:rsid w:val="00DA3DB6"/>
    <w:rsid w:val="00DB31BA"/>
    <w:rsid w:val="00DC0AD6"/>
    <w:rsid w:val="00DC2D02"/>
    <w:rsid w:val="00DC4CF3"/>
    <w:rsid w:val="00DD0503"/>
    <w:rsid w:val="00DD1071"/>
    <w:rsid w:val="00DD60DB"/>
    <w:rsid w:val="00DD60E1"/>
    <w:rsid w:val="00DE0A9C"/>
    <w:rsid w:val="00DE34E2"/>
    <w:rsid w:val="00DE57F8"/>
    <w:rsid w:val="00DF4932"/>
    <w:rsid w:val="00DF5343"/>
    <w:rsid w:val="00DF6F2B"/>
    <w:rsid w:val="00E0041D"/>
    <w:rsid w:val="00E01AE4"/>
    <w:rsid w:val="00E025C7"/>
    <w:rsid w:val="00E03253"/>
    <w:rsid w:val="00E03EE3"/>
    <w:rsid w:val="00E10C53"/>
    <w:rsid w:val="00E11E39"/>
    <w:rsid w:val="00E1579B"/>
    <w:rsid w:val="00E17FA4"/>
    <w:rsid w:val="00E21D8B"/>
    <w:rsid w:val="00E237A9"/>
    <w:rsid w:val="00E23D85"/>
    <w:rsid w:val="00E3366C"/>
    <w:rsid w:val="00E37599"/>
    <w:rsid w:val="00E41F56"/>
    <w:rsid w:val="00E43103"/>
    <w:rsid w:val="00E43EB4"/>
    <w:rsid w:val="00E4781F"/>
    <w:rsid w:val="00E52575"/>
    <w:rsid w:val="00E52F6F"/>
    <w:rsid w:val="00E53123"/>
    <w:rsid w:val="00E537C5"/>
    <w:rsid w:val="00E570F9"/>
    <w:rsid w:val="00E6310A"/>
    <w:rsid w:val="00E63D02"/>
    <w:rsid w:val="00E711F5"/>
    <w:rsid w:val="00E80055"/>
    <w:rsid w:val="00E80AF5"/>
    <w:rsid w:val="00E82061"/>
    <w:rsid w:val="00E8443E"/>
    <w:rsid w:val="00E90E32"/>
    <w:rsid w:val="00E94CA2"/>
    <w:rsid w:val="00E9525D"/>
    <w:rsid w:val="00E96530"/>
    <w:rsid w:val="00E96922"/>
    <w:rsid w:val="00EA01A9"/>
    <w:rsid w:val="00EA08D5"/>
    <w:rsid w:val="00EA1097"/>
    <w:rsid w:val="00EA178E"/>
    <w:rsid w:val="00EA3A6F"/>
    <w:rsid w:val="00EA5579"/>
    <w:rsid w:val="00EA616C"/>
    <w:rsid w:val="00EA67D7"/>
    <w:rsid w:val="00EB2BF7"/>
    <w:rsid w:val="00EB3AB0"/>
    <w:rsid w:val="00EB7694"/>
    <w:rsid w:val="00ED024D"/>
    <w:rsid w:val="00ED1453"/>
    <w:rsid w:val="00ED4D80"/>
    <w:rsid w:val="00ED7086"/>
    <w:rsid w:val="00ED778F"/>
    <w:rsid w:val="00EE03F3"/>
    <w:rsid w:val="00EE1289"/>
    <w:rsid w:val="00EE3F3D"/>
    <w:rsid w:val="00EE78A8"/>
    <w:rsid w:val="00EF04BE"/>
    <w:rsid w:val="00EF2B45"/>
    <w:rsid w:val="00EF6C71"/>
    <w:rsid w:val="00F01F17"/>
    <w:rsid w:val="00F07528"/>
    <w:rsid w:val="00F11579"/>
    <w:rsid w:val="00F11D66"/>
    <w:rsid w:val="00F15D91"/>
    <w:rsid w:val="00F17F6D"/>
    <w:rsid w:val="00F24056"/>
    <w:rsid w:val="00F24779"/>
    <w:rsid w:val="00F25CD6"/>
    <w:rsid w:val="00F31D7D"/>
    <w:rsid w:val="00F31F50"/>
    <w:rsid w:val="00F42F23"/>
    <w:rsid w:val="00F4454B"/>
    <w:rsid w:val="00F47A15"/>
    <w:rsid w:val="00F527D5"/>
    <w:rsid w:val="00F55AA6"/>
    <w:rsid w:val="00F579AE"/>
    <w:rsid w:val="00F6248D"/>
    <w:rsid w:val="00F631D5"/>
    <w:rsid w:val="00F66C39"/>
    <w:rsid w:val="00F679A6"/>
    <w:rsid w:val="00F724B3"/>
    <w:rsid w:val="00F72680"/>
    <w:rsid w:val="00F7388F"/>
    <w:rsid w:val="00F76377"/>
    <w:rsid w:val="00F85B5E"/>
    <w:rsid w:val="00FA35DB"/>
    <w:rsid w:val="00FA7322"/>
    <w:rsid w:val="00FA7BDD"/>
    <w:rsid w:val="00FB589A"/>
    <w:rsid w:val="00FB5E5E"/>
    <w:rsid w:val="00FB648A"/>
    <w:rsid w:val="00FB6EB0"/>
    <w:rsid w:val="00FC09BB"/>
    <w:rsid w:val="00FC09FF"/>
    <w:rsid w:val="00FC0E1F"/>
    <w:rsid w:val="00FC1312"/>
    <w:rsid w:val="00FC1EAF"/>
    <w:rsid w:val="00FC72E1"/>
    <w:rsid w:val="00FD12CA"/>
    <w:rsid w:val="00FD2E58"/>
    <w:rsid w:val="00FD2E7D"/>
    <w:rsid w:val="00FD2FE6"/>
    <w:rsid w:val="00FD3A82"/>
    <w:rsid w:val="00FD5892"/>
    <w:rsid w:val="00FD7089"/>
    <w:rsid w:val="00FE4F9F"/>
    <w:rsid w:val="00FE598A"/>
    <w:rsid w:val="00FE6D0B"/>
    <w:rsid w:val="00FF147D"/>
    <w:rsid w:val="00FF2D1A"/>
    <w:rsid w:val="00FF4713"/>
    <w:rsid w:val="075DD0EA"/>
    <w:rsid w:val="2858624B"/>
    <w:rsid w:val="2D66FA4D"/>
    <w:rsid w:val="4FE06934"/>
    <w:rsid w:val="624C5EEF"/>
    <w:rsid w:val="6F4218DA"/>
    <w:rsid w:val="7526A6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30D073DE-E980-4B01-AB31-65B276F7C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1C"/>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19"/>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10"/>
      </w:numPr>
    </w:pPr>
  </w:style>
  <w:style w:type="paragraph" w:customStyle="1" w:styleId="Bullet3">
    <w:name w:val="Bullet 3"/>
    <w:basedOn w:val="Bullet2"/>
    <w:uiPriority w:val="1"/>
    <w:qFormat/>
    <w:rsid w:val="00E025C7"/>
    <w:pPr>
      <w:numPr>
        <w:ilvl w:val="2"/>
        <w:numId w:val="9"/>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25"/>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paragraph" w:styleId="Revision">
    <w:name w:val="Revision"/>
    <w:hidden/>
    <w:uiPriority w:val="99"/>
    <w:semiHidden/>
    <w:rsid w:val="007C63D5"/>
    <w:pPr>
      <w:spacing w:after="0" w:line="240" w:lineRule="auto"/>
    </w:pPr>
    <w:rPr>
      <w:sz w:val="20"/>
    </w:rPr>
  </w:style>
  <w:style w:type="character" w:styleId="CommentReference">
    <w:name w:val="annotation reference"/>
    <w:basedOn w:val="DefaultParagraphFont"/>
    <w:uiPriority w:val="99"/>
    <w:semiHidden/>
    <w:unhideWhenUsed/>
    <w:rsid w:val="007C63D5"/>
    <w:rPr>
      <w:sz w:val="16"/>
      <w:szCs w:val="16"/>
    </w:rPr>
  </w:style>
  <w:style w:type="paragraph" w:styleId="CommentText">
    <w:name w:val="annotation text"/>
    <w:basedOn w:val="Normal"/>
    <w:link w:val="CommentTextChar"/>
    <w:uiPriority w:val="99"/>
    <w:unhideWhenUsed/>
    <w:rsid w:val="007C63D5"/>
    <w:pPr>
      <w:spacing w:line="240" w:lineRule="auto"/>
    </w:pPr>
    <w:rPr>
      <w:szCs w:val="20"/>
    </w:rPr>
  </w:style>
  <w:style w:type="character" w:customStyle="1" w:styleId="CommentTextChar">
    <w:name w:val="Comment Text Char"/>
    <w:basedOn w:val="DefaultParagraphFont"/>
    <w:link w:val="CommentText"/>
    <w:uiPriority w:val="99"/>
    <w:rsid w:val="007C63D5"/>
    <w:rPr>
      <w:sz w:val="20"/>
      <w:szCs w:val="20"/>
    </w:rPr>
  </w:style>
  <w:style w:type="paragraph" w:styleId="CommentSubject">
    <w:name w:val="annotation subject"/>
    <w:basedOn w:val="CommentText"/>
    <w:next w:val="CommentText"/>
    <w:link w:val="CommentSubjectChar"/>
    <w:uiPriority w:val="99"/>
    <w:semiHidden/>
    <w:unhideWhenUsed/>
    <w:rsid w:val="007C63D5"/>
    <w:rPr>
      <w:b/>
      <w:bCs/>
    </w:rPr>
  </w:style>
  <w:style w:type="character" w:customStyle="1" w:styleId="CommentSubjectChar">
    <w:name w:val="Comment Subject Char"/>
    <w:basedOn w:val="CommentTextChar"/>
    <w:link w:val="CommentSubject"/>
    <w:uiPriority w:val="99"/>
    <w:semiHidden/>
    <w:rsid w:val="007C63D5"/>
    <w:rPr>
      <w:b/>
      <w:bCs/>
      <w:sz w:val="20"/>
      <w:szCs w:val="20"/>
    </w:rPr>
  </w:style>
  <w:style w:type="paragraph" w:styleId="Title">
    <w:name w:val="Title"/>
    <w:basedOn w:val="Normal"/>
    <w:link w:val="TitleChar"/>
    <w:uiPriority w:val="10"/>
    <w:qFormat/>
    <w:rsid w:val="00F66C39"/>
    <w:pPr>
      <w:widowControl w:val="0"/>
      <w:autoSpaceDE w:val="0"/>
      <w:autoSpaceDN w:val="0"/>
      <w:spacing w:after="0" w:line="564" w:lineRule="exact"/>
      <w:ind w:left="2" w:right="35"/>
      <w:jc w:val="center"/>
    </w:pPr>
    <w:rPr>
      <w:rFonts w:ascii="Arial Black" w:eastAsia="Arial Black" w:hAnsi="Arial Black" w:cs="Arial Black"/>
      <w:sz w:val="40"/>
      <w:szCs w:val="40"/>
      <w:lang w:val="en-US"/>
    </w:rPr>
  </w:style>
  <w:style w:type="character" w:customStyle="1" w:styleId="TitleChar">
    <w:name w:val="Title Char"/>
    <w:basedOn w:val="DefaultParagraphFont"/>
    <w:link w:val="Title"/>
    <w:uiPriority w:val="10"/>
    <w:rsid w:val="00F66C39"/>
    <w:rPr>
      <w:rFonts w:ascii="Arial Black" w:eastAsia="Arial Black" w:hAnsi="Arial Black" w:cs="Arial Black"/>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1f69e80-fefa-4ad1-9a16-f85c648d7492">
      <Terms xmlns="http://schemas.microsoft.com/office/infopath/2007/PartnerControls"/>
    </lcf76f155ced4ddcb4097134ff3c332f>
    <TaxCatchAll xmlns="59ee7e58-6d84-4128-8c4e-a33640f2aae3" xsi:nil="true"/>
    <Subsidiary xmlns="59ee7e58-6d84-4128-8c4e-a33640f2aae3" xsi:nil="true"/>
    <PCG_x0020_Summary xmlns="59ee7e58-6d84-4128-8c4e-a33640f2aae3" xsi:nil="true"/>
    <Business_x0020_Area xmlns="59ee7e58-6d84-4128-8c4e-a33640f2aae3">Distributed Energy</Business_x0020_Area>
    <Guarantor xmlns="59ee7e58-6d84-4128-8c4e-a33640f2aae3" xsi:nil="true"/>
    <Beneficiary xmlns="59ee7e58-6d84-4128-8c4e-a33640f2aa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3D6485460E048ADC8A2B8E7173193" ma:contentTypeVersion="31" ma:contentTypeDescription="Create a new document." ma:contentTypeScope="" ma:versionID="904f80e86304b59132dddee2af54f318">
  <xsd:schema xmlns:xsd="http://www.w3.org/2001/XMLSchema" xmlns:xs="http://www.w3.org/2001/XMLSchema" xmlns:p="http://schemas.microsoft.com/office/2006/metadata/properties" xmlns:ns1="http://schemas.microsoft.com/sharepoint/v3" xmlns:ns2="e1f69e80-fefa-4ad1-9a16-f85c648d7492" xmlns:ns3="59ee7e58-6d84-4128-8c4e-a33640f2aae3" targetNamespace="http://schemas.microsoft.com/office/2006/metadata/properties" ma:root="true" ma:fieldsID="6aa6927c6e331449e2d6fa322769263f" ns1:_="" ns2:_="" ns3:_="">
    <xsd:import namespace="http://schemas.microsoft.com/sharepoint/v3"/>
    <xsd:import namespace="e1f69e80-fefa-4ad1-9a16-f85c648d7492"/>
    <xsd:import namespace="59ee7e58-6d84-4128-8c4e-a33640f2aa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Subsidiary" minOccurs="0"/>
                <xsd:element ref="ns3:Guarantor" minOccurs="0"/>
                <xsd:element ref="ns3:Beneficiary" minOccurs="0"/>
                <xsd:element ref="ns3:Business_x0020_Area" minOccurs="0"/>
                <xsd:element ref="ns3:PCG_x0020_Summary" minOccurs="0"/>
                <xsd:element ref="ns1:_ip_UnifiedCompliancePolicyProperties" minOccurs="0"/>
                <xsd:element ref="ns1:_ip_UnifiedCompliancePolicyUIAc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f69e80-fefa-4ad1-9a16-f85c648d74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ee7e58-6d84-4128-8c4e-a33640f2aa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ubsidiary" ma:index="20" nillable="true" ma:displayName="Subsidiary" ma:internalName="Subsidiary">
      <xsd:simpleType>
        <xsd:restriction base="dms:Text">
          <xsd:maxLength value="255"/>
        </xsd:restriction>
      </xsd:simpleType>
    </xsd:element>
    <xsd:element name="Guarantor" ma:index="21" nillable="true" ma:displayName="Company Number" ma:internalName="Guarantor">
      <xsd:simpleType>
        <xsd:restriction base="dms:Text">
          <xsd:maxLength value="255"/>
        </xsd:restriction>
      </xsd:simpleType>
    </xsd:element>
    <xsd:element name="Beneficiary" ma:index="22" nillable="true" ma:displayName="Beneficiary" ma:internalName="Beneficiary">
      <xsd:simpleType>
        <xsd:restriction base="dms:Text">
          <xsd:maxLength value="255"/>
        </xsd:restriction>
      </xsd:simpleType>
    </xsd:element>
    <xsd:element name="Business_x0020_Area" ma:index="23" nillable="true" ma:displayName="Business Area" ma:default="Distributed Energy" ma:format="Dropdown" ma:internalName="Business_x0020_Area" ma:readOnly="false">
      <xsd:simpleType>
        <xsd:restriction base="dms:Choice">
          <xsd:enumeration value="Distributed Energy"/>
          <xsd:enumeration value="Renewables"/>
          <xsd:enumeration value="Corporate"/>
          <xsd:enumeration value="Networks"/>
          <xsd:enumeration value="Customer Solutions"/>
          <xsd:enumeration value="EPMI"/>
          <xsd:enumeration value="Thermal"/>
        </xsd:restriction>
      </xsd:simpleType>
    </xsd:element>
    <xsd:element name="PCG_x0020_Summary" ma:index="24" nillable="true" ma:displayName="PCG Summary" ma:internalName="PCG_x0020_Summary">
      <xsd:simpleType>
        <xsd:restriction base="dms:Note">
          <xsd:maxLength value="255"/>
        </xsd:restriction>
      </xsd:simpleType>
    </xsd:element>
    <xsd:element name="TaxCatchAll" ma:index="28" nillable="true" ma:displayName="Taxonomy Catch All Column" ma:hidden="true" ma:list="{21a515cf-a25d-43db-86f2-44613288a50c}" ma:internalName="TaxCatchAll" ma:showField="CatchAllData" ma:web="59ee7e58-6d84-4128-8c4e-a33640f2a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2.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http://schemas.microsoft.com/sharepoint/v3"/>
    <ds:schemaRef ds:uri="e1f69e80-fefa-4ad1-9a16-f85c648d7492"/>
    <ds:schemaRef ds:uri="59ee7e58-6d84-4128-8c4e-a33640f2aae3"/>
  </ds:schemaRefs>
</ds:datastoreItem>
</file>

<file path=customXml/itemProps3.xml><?xml version="1.0" encoding="utf-8"?>
<ds:datastoreItem xmlns:ds="http://schemas.openxmlformats.org/officeDocument/2006/customXml" ds:itemID="{92A5F8E1-7B51-44EE-B43E-9A915E7E3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f69e80-fefa-4ad1-9a16-f85c648d7492"/>
    <ds:schemaRef ds:uri="59ee7e58-6d84-4128-8c4e-a33640f2a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91267F-5576-494F-B1EF-DB58461E8C6B}">
  <ds:schemaRefs>
    <ds:schemaRef ds:uri="http://schemas.microsoft.com/sharepoint/v3/contenttype/forms"/>
  </ds:schemaRefs>
</ds:datastoreItem>
</file>

<file path=docMetadata/LabelInfo.xml><?xml version="1.0" encoding="utf-8"?>
<clbl:labelList xmlns:clbl="http://schemas.microsoft.com/office/2020/mipLabelMetadata">
  <clbl:label id="{953b0f83-1ce6-45c3-82c9-1d847e372339}" enabled="0" method="" siteId="{953b0f83-1ce6-45c3-82c9-1d847e372339}"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133</Words>
  <Characters>6509</Characters>
  <Application>Microsoft Office Word</Application>
  <DocSecurity>0</DocSecurity>
  <Lines>158</Lines>
  <Paragraphs>57</Paragraphs>
  <ScaleCrop>false</ScaleCrop>
  <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ird, Fraser</cp:lastModifiedBy>
  <cp:revision>66</cp:revision>
  <dcterms:created xsi:type="dcterms:W3CDTF">2025-10-03T05:27:00Z</dcterms:created>
  <dcterms:modified xsi:type="dcterms:W3CDTF">2026-01-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3D6485460E048ADC8A2B8E7173193</vt:lpwstr>
  </property>
  <property fmtid="{D5CDD505-2E9C-101B-9397-08002B2CF9AE}" pid="3" name="MediaServiceImageTags">
    <vt:lpwstr/>
  </property>
  <property fmtid="{D5CDD505-2E9C-101B-9397-08002B2CF9AE}" pid="4" name="ClassificationWatermarkShapeIds">
    <vt:lpwstr>7d1f29d7,640e08ab,4c8a90d1</vt:lpwstr>
  </property>
  <property fmtid="{D5CDD505-2E9C-101B-9397-08002B2CF9AE}" pid="5" name="ClassificationWatermarkFontProps">
    <vt:lpwstr>#dcdcdc,1,Calibri</vt:lpwstr>
  </property>
  <property fmtid="{D5CDD505-2E9C-101B-9397-08002B2CF9AE}" pid="6" name="ClassificationWatermarkText">
    <vt:lpwstr>Confidential</vt:lpwstr>
  </property>
  <property fmtid="{D5CDD505-2E9C-101B-9397-08002B2CF9AE}" pid="7" name="MSIP_Label_9a1593e3-eb40-4b63-9198-a6ec3e998e52_Enabled">
    <vt:lpwstr>true</vt:lpwstr>
  </property>
  <property fmtid="{D5CDD505-2E9C-101B-9397-08002B2CF9AE}" pid="8" name="MSIP_Label_9a1593e3-eb40-4b63-9198-a6ec3e998e52_SetDate">
    <vt:lpwstr>2024-10-15T08:29:04Z</vt:lpwstr>
  </property>
  <property fmtid="{D5CDD505-2E9C-101B-9397-08002B2CF9AE}" pid="9" name="MSIP_Label_9a1593e3-eb40-4b63-9198-a6ec3e998e52_Method">
    <vt:lpwstr>Privileged</vt:lpwstr>
  </property>
  <property fmtid="{D5CDD505-2E9C-101B-9397-08002B2CF9AE}" pid="10" name="MSIP_Label_9a1593e3-eb40-4b63-9198-a6ec3e998e52_Name">
    <vt:lpwstr>9a1593e3-eb40-4b63-9198-a6ec3e998e52</vt:lpwstr>
  </property>
  <property fmtid="{D5CDD505-2E9C-101B-9397-08002B2CF9AE}" pid="11" name="MSIP_Label_9a1593e3-eb40-4b63-9198-a6ec3e998e52_SiteId">
    <vt:lpwstr>953b0f83-1ce6-45c3-82c9-1d847e372339</vt:lpwstr>
  </property>
  <property fmtid="{D5CDD505-2E9C-101B-9397-08002B2CF9AE}" pid="12" name="MSIP_Label_9a1593e3-eb40-4b63-9198-a6ec3e998e52_ActionId">
    <vt:lpwstr>ae624aeb-3fff-4e0a-972d-4b11ca5528f9</vt:lpwstr>
  </property>
  <property fmtid="{D5CDD505-2E9C-101B-9397-08002B2CF9AE}" pid="13" name="MSIP_Label_9a1593e3-eb40-4b63-9198-a6ec3e998e52_ContentBits">
    <vt:lpwstr>4</vt:lpwstr>
  </property>
  <property fmtid="{D5CDD505-2E9C-101B-9397-08002B2CF9AE}" pid="14" name="docLang">
    <vt:lpwstr>en</vt:lpwstr>
  </property>
</Properties>
</file>